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5FB875" w14:textId="1E3F739E" w:rsidR="00406389" w:rsidRPr="005026E3" w:rsidRDefault="00406389" w:rsidP="0013462C">
      <w:pPr>
        <w:pStyle w:val="Title"/>
        <w:spacing w:after="200"/>
        <w:rPr>
          <w:rFonts w:ascii="Calibri" w:hAnsi="Calibri" w:cs="Calibri"/>
          <w:i/>
          <w:lang w:val="es-AR"/>
        </w:rPr>
      </w:pPr>
      <w:r w:rsidRPr="005026E3">
        <w:rPr>
          <w:rFonts w:ascii="Calibri" w:hAnsi="Calibri" w:cs="Calibri"/>
          <w:i/>
          <w:lang w:val="es-AR"/>
        </w:rPr>
        <w:t xml:space="preserve">T.E.A.C.H. Early </w:t>
      </w:r>
      <w:proofErr w:type="spellStart"/>
      <w:r w:rsidRPr="005026E3">
        <w:rPr>
          <w:rFonts w:ascii="Calibri" w:hAnsi="Calibri" w:cs="Calibri"/>
          <w:i/>
          <w:lang w:val="es-AR"/>
        </w:rPr>
        <w:t>Childhood</w:t>
      </w:r>
      <w:proofErr w:type="spellEnd"/>
      <w:r w:rsidRPr="005026E3">
        <w:rPr>
          <w:rFonts w:ascii="Calibri" w:hAnsi="Calibri" w:cs="Calibri"/>
          <w:i/>
          <w:lang w:val="es-AR"/>
        </w:rPr>
        <w:t>® COLORADO</w:t>
      </w:r>
    </w:p>
    <w:p w14:paraId="1D54AC6B" w14:textId="04EE5DDD" w:rsidR="00246560" w:rsidRPr="005026E3" w:rsidRDefault="00924F40" w:rsidP="00246560">
      <w:pPr>
        <w:pStyle w:val="Heading1"/>
        <w:rPr>
          <w:lang w:val="es-AR"/>
        </w:rPr>
      </w:pPr>
      <w:r w:rsidRPr="005026E3">
        <w:rPr>
          <w:lang w:val="es-AR"/>
        </w:rPr>
        <w:t>Solicitud de Beca de Tí</w:t>
      </w:r>
      <w:r w:rsidR="00246560" w:rsidRPr="005026E3">
        <w:rPr>
          <w:lang w:val="es-AR"/>
        </w:rPr>
        <w:t xml:space="preserve">tulo Técnico de </w:t>
      </w:r>
      <w:proofErr w:type="spellStart"/>
      <w:r w:rsidR="00246560" w:rsidRPr="005026E3">
        <w:rPr>
          <w:i/>
          <w:lang w:val="es-AR"/>
        </w:rPr>
        <w:t>KinderCare</w:t>
      </w:r>
      <w:proofErr w:type="spellEnd"/>
      <w:r w:rsidR="00246560" w:rsidRPr="005026E3">
        <w:rPr>
          <w:i/>
          <w:lang w:val="es-AR"/>
        </w:rPr>
        <w:t xml:space="preserve"> </w:t>
      </w:r>
      <w:proofErr w:type="spellStart"/>
      <w:r w:rsidR="00246560" w:rsidRPr="005026E3">
        <w:rPr>
          <w:i/>
          <w:lang w:val="es-AR"/>
        </w:rPr>
        <w:t>Education</w:t>
      </w:r>
      <w:proofErr w:type="spellEnd"/>
      <w:r w:rsidR="00246560" w:rsidRPr="005026E3">
        <w:rPr>
          <w:i/>
          <w:lang w:val="es-AR"/>
        </w:rPr>
        <w:t>™</w:t>
      </w:r>
    </w:p>
    <w:p w14:paraId="3B5D7803" w14:textId="4577406D" w:rsidR="00406389" w:rsidRPr="005026E3" w:rsidRDefault="00976451" w:rsidP="00246560">
      <w:pPr>
        <w:pStyle w:val="Heading1"/>
        <w:rPr>
          <w:b w:val="0"/>
          <w:lang w:val="es-AR"/>
        </w:rPr>
      </w:pPr>
      <w:r w:rsidRPr="005026E3">
        <w:rPr>
          <w:lang w:val="es-AR"/>
        </w:rPr>
        <w:t xml:space="preserve"> (Se requiere toda la información, complete la solicitud completa)</w:t>
      </w:r>
    </w:p>
    <w:tbl>
      <w:tblPr>
        <w:tblW w:w="9840" w:type="dxa"/>
        <w:tblInd w:w="-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40"/>
      </w:tblGrid>
      <w:tr w:rsidR="00406389" w:rsidRPr="005026E3" w14:paraId="0E39F0C8" w14:textId="77777777" w:rsidTr="00406389">
        <w:trPr>
          <w:trHeight w:hRule="exact" w:val="432"/>
        </w:trPr>
        <w:tc>
          <w:tcPr>
            <w:tcW w:w="9840" w:type="dxa"/>
          </w:tcPr>
          <w:p w14:paraId="0BD1E48F" w14:textId="34459332" w:rsidR="00406389" w:rsidRPr="005026E3" w:rsidRDefault="00406389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N</w:t>
            </w:r>
            <w:r w:rsidR="00976451" w:rsidRPr="005026E3">
              <w:rPr>
                <w:rFonts w:ascii="Calibri" w:hAnsi="Calibri" w:cs="Calibri"/>
                <w:lang w:val="es-AR"/>
              </w:rPr>
              <w:t>ombre</w:t>
            </w:r>
            <w:r w:rsidRPr="005026E3">
              <w:rPr>
                <w:rFonts w:ascii="Calibri" w:hAnsi="Calibri" w:cs="Calibri"/>
                <w:lang w:val="es-AR"/>
              </w:rPr>
              <w:t xml:space="preserve">:                                                                                           </w:t>
            </w:r>
            <w:r w:rsidR="005377AC" w:rsidRPr="005026E3">
              <w:rPr>
                <w:rFonts w:ascii="Calibri" w:hAnsi="Calibri" w:cs="Calibri"/>
                <w:lang w:val="es-AR"/>
              </w:rPr>
              <w:t xml:space="preserve"> </w:t>
            </w:r>
            <w:r w:rsidR="00976451" w:rsidRPr="005026E3">
              <w:rPr>
                <w:rFonts w:ascii="Calibri" w:hAnsi="Calibri" w:cs="Calibri"/>
                <w:lang w:val="es-AR"/>
              </w:rPr>
              <w:t>N</w:t>
            </w:r>
            <w:r w:rsidR="005377AC" w:rsidRPr="005026E3">
              <w:rPr>
                <w:rFonts w:ascii="Calibri" w:hAnsi="Calibri" w:cs="Calibri"/>
                <w:lang w:val="es-AR"/>
              </w:rPr>
              <w:t>ú</w:t>
            </w:r>
            <w:r w:rsidR="00976451" w:rsidRPr="005026E3">
              <w:rPr>
                <w:rFonts w:ascii="Calibri" w:hAnsi="Calibri" w:cs="Calibri"/>
                <w:lang w:val="es-AR"/>
              </w:rPr>
              <w:t>mero de Seguro Social</w:t>
            </w:r>
            <w:r w:rsidRPr="005026E3">
              <w:rPr>
                <w:rFonts w:ascii="Calibri" w:hAnsi="Calibri" w:cs="Calibri"/>
                <w:lang w:val="es-AR"/>
              </w:rPr>
              <w:t>:</w:t>
            </w:r>
          </w:p>
        </w:tc>
      </w:tr>
      <w:tr w:rsidR="00406389" w:rsidRPr="005026E3" w14:paraId="53CD133C" w14:textId="77777777" w:rsidTr="00406389">
        <w:trPr>
          <w:trHeight w:hRule="exact" w:val="432"/>
        </w:trPr>
        <w:tc>
          <w:tcPr>
            <w:tcW w:w="9840" w:type="dxa"/>
          </w:tcPr>
          <w:p w14:paraId="5FD6F049" w14:textId="3AF0FB43" w:rsidR="00406389" w:rsidRPr="005026E3" w:rsidRDefault="005377AC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Dirección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:                                                                                        </w:t>
            </w:r>
            <w:r w:rsidRPr="005026E3">
              <w:rPr>
                <w:rFonts w:ascii="Calibri" w:hAnsi="Calibri" w:cs="Calibri"/>
                <w:lang w:val="es-AR"/>
              </w:rPr>
              <w:t xml:space="preserve">  </w:t>
            </w:r>
            <w:r w:rsidR="00976451" w:rsidRPr="005026E3">
              <w:rPr>
                <w:rFonts w:ascii="Calibri" w:hAnsi="Calibri" w:cs="Calibri"/>
                <w:lang w:val="es-AR"/>
              </w:rPr>
              <w:t>Ciudad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:                   </w:t>
            </w:r>
          </w:p>
        </w:tc>
      </w:tr>
      <w:tr w:rsidR="00406389" w:rsidRPr="005026E3" w14:paraId="10905ED0" w14:textId="77777777" w:rsidTr="00406389">
        <w:trPr>
          <w:trHeight w:hRule="exact" w:val="432"/>
        </w:trPr>
        <w:tc>
          <w:tcPr>
            <w:tcW w:w="9840" w:type="dxa"/>
          </w:tcPr>
          <w:p w14:paraId="7D67C227" w14:textId="13A8797F" w:rsidR="00406389" w:rsidRPr="005026E3" w:rsidRDefault="00976451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Condado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:                                                                                          </w:t>
            </w:r>
            <w:r w:rsidR="005377AC" w:rsidRPr="005026E3">
              <w:rPr>
                <w:rFonts w:ascii="Calibri" w:hAnsi="Calibri" w:cs="Calibri"/>
                <w:lang w:val="es-AR"/>
              </w:rPr>
              <w:t>Código</w:t>
            </w:r>
            <w:r w:rsidRPr="005026E3">
              <w:rPr>
                <w:rFonts w:ascii="Calibri" w:hAnsi="Calibri" w:cs="Calibri"/>
                <w:lang w:val="es-AR"/>
              </w:rPr>
              <w:t xml:space="preserve"> Postal</w:t>
            </w:r>
            <w:r w:rsidR="00406389" w:rsidRPr="005026E3">
              <w:rPr>
                <w:rFonts w:ascii="Calibri" w:hAnsi="Calibri" w:cs="Calibri"/>
                <w:lang w:val="es-AR"/>
              </w:rPr>
              <w:t>:</w:t>
            </w:r>
          </w:p>
        </w:tc>
      </w:tr>
      <w:tr w:rsidR="00406389" w:rsidRPr="005026E3" w14:paraId="3581E62F" w14:textId="77777777" w:rsidTr="00406389">
        <w:trPr>
          <w:trHeight w:hRule="exact" w:val="432"/>
        </w:trPr>
        <w:tc>
          <w:tcPr>
            <w:tcW w:w="9840" w:type="dxa"/>
          </w:tcPr>
          <w:p w14:paraId="0D9202CB" w14:textId="0CB0D9A5" w:rsidR="00406389" w:rsidRPr="005026E3" w:rsidRDefault="00976451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Teléfono de la Casa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:       </w:t>
            </w:r>
            <w:r w:rsidR="005026E3">
              <w:rPr>
                <w:rFonts w:ascii="Calibri" w:hAnsi="Calibri" w:cs="Calibri"/>
                <w:lang w:val="es-AR"/>
              </w:rPr>
              <w:t xml:space="preserve">                         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    </w:t>
            </w:r>
            <w:r w:rsidRPr="005026E3">
              <w:rPr>
                <w:rFonts w:ascii="Calibri" w:hAnsi="Calibri" w:cs="Calibri"/>
                <w:lang w:val="es-AR"/>
              </w:rPr>
              <w:t>Teléfono del Trabajo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:              </w:t>
            </w:r>
            <w:r w:rsidR="005026E3">
              <w:rPr>
                <w:rFonts w:ascii="Calibri" w:hAnsi="Calibri" w:cs="Calibri"/>
                <w:lang w:val="es-AR"/>
              </w:rPr>
              <w:t xml:space="preserve">                 </w:t>
            </w:r>
            <w:r w:rsidR="00924F40" w:rsidRPr="005026E3">
              <w:rPr>
                <w:rFonts w:ascii="Calibri" w:hAnsi="Calibri" w:cs="Calibri"/>
                <w:lang w:val="es-AR"/>
              </w:rPr>
              <w:t xml:space="preserve"> </w:t>
            </w:r>
            <w:r w:rsidRPr="005026E3">
              <w:rPr>
                <w:rFonts w:ascii="Calibri" w:hAnsi="Calibri" w:cs="Calibri"/>
                <w:lang w:val="es-AR"/>
              </w:rPr>
              <w:t>Celular</w:t>
            </w:r>
            <w:r w:rsidR="00406389" w:rsidRPr="005026E3">
              <w:rPr>
                <w:rFonts w:ascii="Calibri" w:hAnsi="Calibri" w:cs="Calibri"/>
                <w:lang w:val="es-AR"/>
              </w:rPr>
              <w:t>:</w:t>
            </w:r>
          </w:p>
        </w:tc>
      </w:tr>
      <w:tr w:rsidR="00406389" w:rsidRPr="005026E3" w14:paraId="6A43BEB6" w14:textId="77777777" w:rsidTr="00406389">
        <w:trPr>
          <w:trHeight w:hRule="exact" w:val="432"/>
        </w:trPr>
        <w:tc>
          <w:tcPr>
            <w:tcW w:w="9840" w:type="dxa"/>
          </w:tcPr>
          <w:p w14:paraId="53687B01" w14:textId="2A213860" w:rsidR="00406389" w:rsidRPr="005026E3" w:rsidRDefault="00976451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Correo Electrónico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:                                                                                            </w:t>
            </w:r>
            <w:r w:rsidRPr="005026E3">
              <w:rPr>
                <w:rFonts w:ascii="Calibri" w:hAnsi="Calibri" w:cs="Calibri"/>
                <w:lang w:val="es-AR"/>
              </w:rPr>
              <w:t>Fecha de Nacimiento</w:t>
            </w:r>
            <w:r w:rsidR="00406389" w:rsidRPr="005026E3">
              <w:rPr>
                <w:rFonts w:ascii="Calibri" w:hAnsi="Calibri" w:cs="Calibri"/>
                <w:lang w:val="es-AR"/>
              </w:rPr>
              <w:t>:</w:t>
            </w:r>
          </w:p>
        </w:tc>
      </w:tr>
      <w:tr w:rsidR="00406389" w:rsidRPr="005026E3" w14:paraId="240E2012" w14:textId="77777777" w:rsidTr="00406389">
        <w:trPr>
          <w:trHeight w:hRule="exact" w:val="432"/>
        </w:trPr>
        <w:tc>
          <w:tcPr>
            <w:tcW w:w="9840" w:type="dxa"/>
          </w:tcPr>
          <w:p w14:paraId="43F834CB" w14:textId="7AA72667" w:rsidR="00406389" w:rsidRPr="005026E3" w:rsidRDefault="00976451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Género (marque uno</w:t>
            </w:r>
            <w:r w:rsidR="00A37CF0" w:rsidRPr="005026E3">
              <w:rPr>
                <w:rFonts w:ascii="Calibri" w:hAnsi="Calibri" w:cs="Calibri"/>
                <w:lang w:val="es-AR"/>
              </w:rPr>
              <w:t>)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:  </w:t>
            </w:r>
            <w:r w:rsidR="00A37CF0" w:rsidRPr="005026E3">
              <w:rPr>
                <w:rFonts w:ascii="Calibri" w:hAnsi="Calibri" w:cs="Calibri"/>
                <w:lang w:val="es-AR"/>
              </w:rPr>
              <w:t xml:space="preserve">      </w:t>
            </w:r>
            <w:r w:rsidRPr="005026E3">
              <w:rPr>
                <w:rFonts w:ascii="Calibri" w:hAnsi="Calibri" w:cs="Calibri"/>
                <w:lang w:val="es-AR"/>
              </w:rPr>
              <w:t>Femenino</w:t>
            </w:r>
            <w:r w:rsidR="00A37CF0" w:rsidRPr="005026E3">
              <w:rPr>
                <w:rFonts w:ascii="Calibri" w:hAnsi="Calibri" w:cs="Calibri"/>
                <w:lang w:val="es-AR"/>
              </w:rPr>
              <w:t xml:space="preserve">           </w:t>
            </w:r>
            <w:r w:rsidRPr="005026E3">
              <w:rPr>
                <w:rFonts w:ascii="Calibri" w:hAnsi="Calibri" w:cs="Calibri"/>
                <w:lang w:val="es-AR"/>
              </w:rPr>
              <w:t>Masculino</w:t>
            </w:r>
            <w:r w:rsidR="00A37CF0" w:rsidRPr="005026E3">
              <w:rPr>
                <w:rFonts w:ascii="Calibri" w:hAnsi="Calibri" w:cs="Calibri"/>
                <w:lang w:val="es-AR"/>
              </w:rPr>
              <w:t xml:space="preserve">            </w:t>
            </w:r>
            <w:r w:rsidRPr="005026E3">
              <w:rPr>
                <w:rFonts w:ascii="Calibri" w:hAnsi="Calibri" w:cs="Calibri"/>
                <w:lang w:val="es-AR"/>
              </w:rPr>
              <w:t>No binario</w:t>
            </w:r>
            <w:r w:rsidR="00A37CF0" w:rsidRPr="005026E3">
              <w:rPr>
                <w:rFonts w:ascii="Calibri" w:hAnsi="Calibri" w:cs="Calibri"/>
                <w:lang w:val="es-AR"/>
              </w:rPr>
              <w:t xml:space="preserve">                 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                                                                               </w:t>
            </w:r>
          </w:p>
        </w:tc>
      </w:tr>
      <w:tr w:rsidR="00A37CF0" w:rsidRPr="005026E3" w14:paraId="184BB107" w14:textId="77777777" w:rsidTr="00406389">
        <w:trPr>
          <w:trHeight w:hRule="exact" w:val="432"/>
        </w:trPr>
        <w:tc>
          <w:tcPr>
            <w:tcW w:w="9840" w:type="dxa"/>
          </w:tcPr>
          <w:p w14:paraId="1E756260" w14:textId="3BE616C8" w:rsidR="00A37CF0" w:rsidRPr="005026E3" w:rsidRDefault="005377AC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Número de Estudiante:</w:t>
            </w:r>
          </w:p>
        </w:tc>
      </w:tr>
    </w:tbl>
    <w:p w14:paraId="54A334C0" w14:textId="77777777" w:rsidR="00F17640" w:rsidRPr="005026E3" w:rsidRDefault="00F17640" w:rsidP="0013462C">
      <w:pPr>
        <w:pStyle w:val="Heading1"/>
        <w:jc w:val="left"/>
        <w:rPr>
          <w:sz w:val="24"/>
          <w:szCs w:val="24"/>
          <w:lang w:val="es-AR"/>
        </w:rPr>
      </w:pPr>
    </w:p>
    <w:p w14:paraId="46A1A447" w14:textId="768786DE" w:rsidR="00406389" w:rsidRPr="005026E3" w:rsidRDefault="00B52987" w:rsidP="0013462C">
      <w:pPr>
        <w:pStyle w:val="Heading1"/>
        <w:jc w:val="left"/>
        <w:rPr>
          <w:sz w:val="24"/>
          <w:szCs w:val="24"/>
          <w:lang w:val="es-AR"/>
        </w:rPr>
      </w:pPr>
      <w:r w:rsidRPr="005026E3">
        <w:rPr>
          <w:sz w:val="24"/>
          <w:szCs w:val="24"/>
          <w:lang w:val="es-AR"/>
        </w:rPr>
        <w:t>Estado de Empleo</w:t>
      </w:r>
    </w:p>
    <w:tbl>
      <w:tblPr>
        <w:tblStyle w:val="TableGrid"/>
        <w:tblpPr w:leftFromText="180" w:rightFromText="180" w:vertAnchor="text" w:horzAnchor="margin" w:tblpY="24"/>
        <w:tblW w:w="9389" w:type="dxa"/>
        <w:tblLook w:val="04A0" w:firstRow="1" w:lastRow="0" w:firstColumn="1" w:lastColumn="0" w:noHBand="0" w:noVBand="1"/>
      </w:tblPr>
      <w:tblGrid>
        <w:gridCol w:w="2917"/>
        <w:gridCol w:w="6472"/>
      </w:tblGrid>
      <w:tr w:rsidR="00406389" w:rsidRPr="005026E3" w14:paraId="718CED1C" w14:textId="77777777" w:rsidTr="00927F28">
        <w:trPr>
          <w:trHeight w:hRule="exact" w:val="1090"/>
        </w:trPr>
        <w:tc>
          <w:tcPr>
            <w:tcW w:w="2917" w:type="dxa"/>
            <w:vAlign w:val="center"/>
          </w:tcPr>
          <w:p w14:paraId="47A1428A" w14:textId="21DF125B" w:rsidR="00406389" w:rsidRPr="005026E3" w:rsidRDefault="00B52987" w:rsidP="00020921">
            <w:pPr>
              <w:pStyle w:val="ListNumber"/>
              <w:numPr>
                <w:ilvl w:val="0"/>
                <w:numId w:val="0"/>
              </w:numPr>
              <w:jc w:val="center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¿Cuál es su título de trabajo actual?</w:t>
            </w:r>
          </w:p>
        </w:tc>
        <w:tc>
          <w:tcPr>
            <w:tcW w:w="6472" w:type="dxa"/>
          </w:tcPr>
          <w:p w14:paraId="760EEF26" w14:textId="33685279" w:rsidR="00B52987" w:rsidRPr="005026E3" w:rsidRDefault="00406389" w:rsidP="00B52987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 </w:t>
            </w:r>
            <w:r w:rsidR="00B52987" w:rsidRPr="005026E3">
              <w:rPr>
                <w:rFonts w:ascii="Calibri" w:hAnsi="Calibri" w:cs="Calibri"/>
                <w:lang w:val="es-AR"/>
              </w:rPr>
              <w:t xml:space="preserve"> </w:t>
            </w:r>
            <w:r w:rsidR="00B52987"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="00B52987" w:rsidRPr="005026E3">
              <w:rPr>
                <w:rFonts w:ascii="Calibri" w:hAnsi="Calibri" w:cs="Calibri"/>
                <w:lang w:val="es-AR"/>
              </w:rPr>
              <w:t xml:space="preserve"> Maestro/a principal            </w:t>
            </w:r>
            <w:r w:rsidR="00B52987"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="00B52987" w:rsidRPr="005026E3">
              <w:rPr>
                <w:rFonts w:ascii="Calibri" w:hAnsi="Calibri" w:cs="Calibri"/>
                <w:lang w:val="es-AR"/>
              </w:rPr>
              <w:t xml:space="preserve"> Proveedor de cuidado infantil </w:t>
            </w:r>
          </w:p>
          <w:p w14:paraId="35F97B0B" w14:textId="74286294" w:rsidR="00B52987" w:rsidRPr="005026E3" w:rsidRDefault="00B52987" w:rsidP="00B52987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 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="00924F40" w:rsidRPr="005026E3">
              <w:rPr>
                <w:rFonts w:ascii="Calibri" w:hAnsi="Calibri" w:cs="Calibri"/>
                <w:lang w:val="es-AR"/>
              </w:rPr>
              <w:t xml:space="preserve"> Maestro/a asistente          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Pr="005026E3">
              <w:rPr>
                <w:rFonts w:ascii="Calibri" w:hAnsi="Calibri" w:cs="Calibri"/>
                <w:lang w:val="es-AR"/>
              </w:rPr>
              <w:t xml:space="preserve"> Personal profesional no docente</w:t>
            </w:r>
          </w:p>
          <w:p w14:paraId="36ABA2AF" w14:textId="2D0DAE86" w:rsidR="00B52987" w:rsidRPr="005026E3" w:rsidRDefault="00B52987" w:rsidP="00B52987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 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Pr="005026E3">
              <w:rPr>
                <w:rFonts w:ascii="Calibri" w:hAnsi="Calibri" w:cs="Calibri"/>
                <w:lang w:val="es-AR"/>
              </w:rPr>
              <w:t xml:space="preserve"> Administrador/a                 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Pr="005026E3">
              <w:rPr>
                <w:rFonts w:ascii="Calibri" w:hAnsi="Calibri" w:cs="Calibri"/>
                <w:lang w:val="es-AR"/>
              </w:rPr>
              <w:t xml:space="preserve"> Personal de apoyo no docente</w:t>
            </w:r>
          </w:p>
        </w:tc>
      </w:tr>
      <w:tr w:rsidR="00406389" w:rsidRPr="005026E3" w14:paraId="3B512F39" w14:textId="77777777" w:rsidTr="00406389">
        <w:trPr>
          <w:trHeight w:hRule="exact" w:val="1162"/>
        </w:trPr>
        <w:tc>
          <w:tcPr>
            <w:tcW w:w="2917" w:type="dxa"/>
          </w:tcPr>
          <w:p w14:paraId="0BCB7AD7" w14:textId="08F81F50" w:rsidR="00020921" w:rsidRPr="005026E3" w:rsidRDefault="00020921" w:rsidP="00020921">
            <w:pPr>
              <w:pStyle w:val="ListNumber"/>
              <w:numPr>
                <w:ilvl w:val="0"/>
                <w:numId w:val="0"/>
              </w:numPr>
              <w:jc w:val="center"/>
              <w:rPr>
                <w:rFonts w:ascii="Calibri" w:hAnsi="Calibri" w:cs="Calibri"/>
                <w:sz w:val="20"/>
                <w:szCs w:val="20"/>
                <w:lang w:val="es-AR"/>
              </w:rPr>
            </w:pPr>
            <w:r w:rsidRPr="005026E3">
              <w:rPr>
                <w:rFonts w:ascii="Calibri" w:hAnsi="Calibri" w:cs="Calibri"/>
                <w:sz w:val="20"/>
                <w:szCs w:val="20"/>
                <w:lang w:val="es-AR"/>
              </w:rPr>
              <w:t>¿A qué grupos de edad enseña?</w:t>
            </w:r>
          </w:p>
          <w:p w14:paraId="409B2D9A" w14:textId="4D55A1D3" w:rsidR="00406389" w:rsidRPr="005026E3" w:rsidRDefault="00020921" w:rsidP="00020921">
            <w:pPr>
              <w:pStyle w:val="ListNumber"/>
              <w:numPr>
                <w:ilvl w:val="0"/>
                <w:numId w:val="0"/>
              </w:numPr>
              <w:jc w:val="center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sz w:val="20"/>
                <w:szCs w:val="20"/>
                <w:lang w:val="es-AR"/>
              </w:rPr>
              <w:t>(por favor marque todos los</w:t>
            </w:r>
            <w:r w:rsidRPr="005026E3">
              <w:rPr>
                <w:rFonts w:ascii="Calibri" w:hAnsi="Calibri" w:cs="Calibri"/>
                <w:lang w:val="es-AR"/>
              </w:rPr>
              <w:t xml:space="preserve"> </w:t>
            </w:r>
            <w:r w:rsidRPr="005026E3">
              <w:rPr>
                <w:rFonts w:ascii="Calibri" w:hAnsi="Calibri" w:cs="Calibri"/>
                <w:sz w:val="20"/>
                <w:szCs w:val="20"/>
                <w:lang w:val="es-AR"/>
              </w:rPr>
              <w:t>que apliquen)</w:t>
            </w:r>
          </w:p>
        </w:tc>
        <w:tc>
          <w:tcPr>
            <w:tcW w:w="6472" w:type="dxa"/>
          </w:tcPr>
          <w:p w14:paraId="7775AA08" w14:textId="170D30A8" w:rsidR="005C2F75" w:rsidRPr="005026E3" w:rsidRDefault="005C2F75" w:rsidP="005C2F75">
            <w:pPr>
              <w:pStyle w:val="ListNumber"/>
              <w:numPr>
                <w:ilvl w:val="0"/>
                <w:numId w:val="0"/>
              </w:numPr>
              <w:spacing w:after="0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Segoe UI Symbol" w:hAnsi="Segoe UI Symbol" w:cs="Segoe UI Symbol"/>
                <w:lang w:val="es-AR"/>
              </w:rPr>
              <w:t xml:space="preserve">  ☐</w:t>
            </w:r>
            <w:r w:rsidRPr="005026E3">
              <w:rPr>
                <w:rFonts w:ascii="Calibri" w:hAnsi="Calibri" w:cs="Calibri"/>
                <w:lang w:val="es-AR"/>
              </w:rPr>
              <w:t xml:space="preserve"> Bebés (0-12 </w:t>
            </w:r>
            <w:proofErr w:type="gramStart"/>
            <w:r w:rsidR="005026E3" w:rsidRPr="005026E3">
              <w:rPr>
                <w:rFonts w:ascii="Calibri" w:hAnsi="Calibri" w:cs="Calibri"/>
                <w:lang w:val="es-AR"/>
              </w:rPr>
              <w:t xml:space="preserve">meses)  </w:t>
            </w:r>
            <w:r w:rsidRPr="005026E3">
              <w:rPr>
                <w:rFonts w:ascii="Calibri" w:hAnsi="Calibri" w:cs="Calibri"/>
                <w:lang w:val="es-AR"/>
              </w:rPr>
              <w:t xml:space="preserve"> </w:t>
            </w:r>
            <w:proofErr w:type="gramEnd"/>
            <w:r w:rsidRPr="005026E3">
              <w:rPr>
                <w:rFonts w:ascii="Calibri" w:hAnsi="Calibri" w:cs="Calibri"/>
                <w:lang w:val="es-AR"/>
              </w:rPr>
              <w:t xml:space="preserve">                     </w:t>
            </w:r>
            <w:r w:rsidR="005026E3">
              <w:rPr>
                <w:rFonts w:ascii="Calibri" w:hAnsi="Calibri" w:cs="Calibri"/>
                <w:lang w:val="es-AR"/>
              </w:rPr>
              <w:t xml:space="preserve">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Pr="005026E3">
              <w:rPr>
                <w:rFonts w:ascii="Calibri" w:hAnsi="Calibri" w:cs="Calibri"/>
                <w:lang w:val="es-AR"/>
              </w:rPr>
              <w:t xml:space="preserve"> Preescolar (2.5-3 años) </w:t>
            </w:r>
          </w:p>
          <w:p w14:paraId="1250D429" w14:textId="10FA0E1C" w:rsidR="005C2F75" w:rsidRPr="005026E3" w:rsidRDefault="005C2F75" w:rsidP="005C2F75">
            <w:pPr>
              <w:pStyle w:val="ListNumber"/>
              <w:numPr>
                <w:ilvl w:val="0"/>
                <w:numId w:val="0"/>
              </w:numPr>
              <w:spacing w:after="0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  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Pr="005026E3">
              <w:rPr>
                <w:rFonts w:ascii="Calibri" w:hAnsi="Calibri" w:cs="Calibri"/>
                <w:lang w:val="es-AR"/>
              </w:rPr>
              <w:t xml:space="preserve"> Niños pequeños (13-36 </w:t>
            </w:r>
            <w:proofErr w:type="gramStart"/>
            <w:r w:rsidR="00924F40" w:rsidRPr="005026E3">
              <w:rPr>
                <w:rFonts w:ascii="Calibri" w:hAnsi="Calibri" w:cs="Calibri"/>
                <w:lang w:val="es-AR"/>
              </w:rPr>
              <w:t xml:space="preserve">meses)  </w:t>
            </w:r>
            <w:r w:rsidRPr="005026E3">
              <w:rPr>
                <w:rFonts w:ascii="Calibri" w:hAnsi="Calibri" w:cs="Calibri"/>
                <w:lang w:val="es-AR"/>
              </w:rPr>
              <w:t xml:space="preserve"> </w:t>
            </w:r>
            <w:proofErr w:type="gramEnd"/>
            <w:r w:rsidRPr="005026E3">
              <w:rPr>
                <w:rFonts w:ascii="Calibri" w:hAnsi="Calibri" w:cs="Calibri"/>
                <w:lang w:val="es-AR"/>
              </w:rPr>
              <w:t xml:space="preserve">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Pr="005026E3">
              <w:rPr>
                <w:rFonts w:ascii="Calibri" w:hAnsi="Calibri" w:cs="Calibri"/>
                <w:lang w:val="es-AR"/>
              </w:rPr>
              <w:t xml:space="preserve"> Pre-K (4-5 años) </w:t>
            </w:r>
          </w:p>
          <w:p w14:paraId="347D05B8" w14:textId="0892975F" w:rsidR="00406389" w:rsidRPr="005026E3" w:rsidRDefault="005C2F75" w:rsidP="0058356D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                                                       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Pr="005026E3">
              <w:rPr>
                <w:rFonts w:ascii="Calibri" w:hAnsi="Calibri" w:cs="Calibri"/>
                <w:lang w:val="es-AR"/>
              </w:rPr>
              <w:t xml:space="preserve"> Edad escolar (5+ años)</w:t>
            </w:r>
          </w:p>
        </w:tc>
      </w:tr>
      <w:tr w:rsidR="00406389" w:rsidRPr="005026E3" w14:paraId="3396B55B" w14:textId="77777777" w:rsidTr="0058356D">
        <w:trPr>
          <w:trHeight w:hRule="exact" w:val="892"/>
        </w:trPr>
        <w:tc>
          <w:tcPr>
            <w:tcW w:w="2917" w:type="dxa"/>
          </w:tcPr>
          <w:p w14:paraId="348D6D35" w14:textId="3661CC83" w:rsidR="00406389" w:rsidRPr="005026E3" w:rsidRDefault="00020921" w:rsidP="00020921">
            <w:pPr>
              <w:pStyle w:val="ListNumber"/>
              <w:numPr>
                <w:ilvl w:val="0"/>
                <w:numId w:val="0"/>
              </w:numPr>
              <w:jc w:val="center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¿Cuánto tiempo ha trabajado en la primera infancia?</w:t>
            </w:r>
          </w:p>
        </w:tc>
        <w:tc>
          <w:tcPr>
            <w:tcW w:w="6472" w:type="dxa"/>
          </w:tcPr>
          <w:p w14:paraId="3CB8B2AD" w14:textId="25FB90AF" w:rsidR="00571C24" w:rsidRPr="005026E3" w:rsidRDefault="00406389" w:rsidP="00571C24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  <w:noProof/>
                <w:lang w:val="es-AR"/>
              </w:rPr>
            </w:pPr>
            <w:r w:rsidRPr="005026E3">
              <w:rPr>
                <w:rFonts w:ascii="Calibri" w:hAnsi="Calibri" w:cs="Calibri"/>
                <w:noProof/>
                <w:lang w:val="es-AR"/>
              </w:rPr>
              <w:t xml:space="preserve"> </w:t>
            </w:r>
            <w:r w:rsidR="00571C24" w:rsidRPr="005026E3">
              <w:rPr>
                <w:rFonts w:ascii="Segoe UI Symbol" w:hAnsi="Segoe UI Symbol" w:cs="Segoe UI Symbol"/>
                <w:noProof/>
                <w:lang w:val="es-AR"/>
              </w:rPr>
              <w:t>☐</w:t>
            </w:r>
            <w:r w:rsidR="00571C24" w:rsidRPr="005026E3">
              <w:rPr>
                <w:rFonts w:ascii="Calibri" w:hAnsi="Calibri" w:cs="Calibri"/>
                <w:noProof/>
                <w:lang w:val="es-AR"/>
              </w:rPr>
              <w:t xml:space="preserve"> Menos de 2 años                                 </w:t>
            </w:r>
            <w:r w:rsidR="00571C24" w:rsidRPr="005026E3">
              <w:rPr>
                <w:rFonts w:ascii="Segoe UI Symbol" w:hAnsi="Segoe UI Symbol" w:cs="Segoe UI Symbol"/>
                <w:noProof/>
                <w:lang w:val="es-AR"/>
              </w:rPr>
              <w:t>☐</w:t>
            </w:r>
            <w:r w:rsidR="00571C24" w:rsidRPr="005026E3">
              <w:rPr>
                <w:rFonts w:ascii="Calibri" w:hAnsi="Calibri" w:cs="Calibri"/>
                <w:noProof/>
                <w:lang w:val="es-AR"/>
              </w:rPr>
              <w:t xml:space="preserve"> 6-10 años</w:t>
            </w:r>
          </w:p>
          <w:p w14:paraId="05A8B0E3" w14:textId="7C1255E2" w:rsidR="00406389" w:rsidRPr="005026E3" w:rsidRDefault="00571C24" w:rsidP="00571C24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  <w:noProof/>
                <w:lang w:val="es-AR"/>
              </w:rPr>
            </w:pPr>
            <w:r w:rsidRPr="005026E3">
              <w:rPr>
                <w:rFonts w:ascii="Calibri" w:hAnsi="Calibri" w:cs="Calibri"/>
                <w:noProof/>
                <w:lang w:val="es-AR"/>
              </w:rPr>
              <w:t xml:space="preserve"> </w:t>
            </w:r>
            <w:r w:rsidRPr="005026E3">
              <w:rPr>
                <w:rFonts w:ascii="Segoe UI Symbol" w:hAnsi="Segoe UI Symbol" w:cs="Segoe UI Symbol"/>
                <w:noProof/>
                <w:lang w:val="es-AR"/>
              </w:rPr>
              <w:t>☐</w:t>
            </w:r>
            <w:r w:rsidRPr="005026E3">
              <w:rPr>
                <w:rFonts w:ascii="Calibri" w:hAnsi="Calibri" w:cs="Calibri"/>
                <w:noProof/>
                <w:lang w:val="es-AR"/>
              </w:rPr>
              <w:t xml:space="preserve"> 2-5 años                                                </w:t>
            </w:r>
            <w:r w:rsidRPr="005026E3">
              <w:rPr>
                <w:rFonts w:ascii="Segoe UI Symbol" w:hAnsi="Segoe UI Symbol" w:cs="Segoe UI Symbol"/>
                <w:noProof/>
                <w:lang w:val="es-AR"/>
              </w:rPr>
              <w:t>☐</w:t>
            </w:r>
            <w:r w:rsidRPr="005026E3">
              <w:rPr>
                <w:rFonts w:ascii="Calibri" w:hAnsi="Calibri" w:cs="Calibri"/>
                <w:noProof/>
                <w:lang w:val="es-AR"/>
              </w:rPr>
              <w:t xml:space="preserve"> 10+ años</w:t>
            </w:r>
          </w:p>
        </w:tc>
      </w:tr>
    </w:tbl>
    <w:p w14:paraId="37B82313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2E266087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1151DF9B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0CFBF881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3979335F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79B49A6D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20953C6A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0FDD5DB6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62FB094A" w14:textId="77777777" w:rsidR="00406389" w:rsidRPr="005026E3" w:rsidRDefault="00406389" w:rsidP="00406389">
      <w:pPr>
        <w:pStyle w:val="BodyText"/>
        <w:rPr>
          <w:rFonts w:ascii="Calibri" w:hAnsi="Calibri" w:cs="Calibri"/>
          <w:lang w:val="es-AR"/>
        </w:rPr>
      </w:pPr>
    </w:p>
    <w:p w14:paraId="63F58ED3" w14:textId="77777777" w:rsidR="00F17640" w:rsidRPr="005026E3" w:rsidRDefault="00F17640" w:rsidP="00406389">
      <w:pPr>
        <w:pStyle w:val="BodyText"/>
        <w:rPr>
          <w:rFonts w:ascii="Calibri" w:hAnsi="Calibri" w:cs="Calibri"/>
          <w:lang w:val="es-AR"/>
        </w:rPr>
      </w:pPr>
    </w:p>
    <w:p w14:paraId="38ACAAFA" w14:textId="77777777" w:rsidR="00571C24" w:rsidRPr="005026E3" w:rsidRDefault="00571C24" w:rsidP="00571C2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ntos niños hay en su salón de clases u hogar de cuidado infantil? _________________</w:t>
      </w:r>
    </w:p>
    <w:p w14:paraId="532804B9" w14:textId="77D177B2" w:rsidR="00571C24" w:rsidRPr="005026E3" w:rsidRDefault="00571C24" w:rsidP="00571C2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ntas horas por semana trabaja? ____________________________________________</w:t>
      </w:r>
    </w:p>
    <w:p w14:paraId="414A071F" w14:textId="717B942C" w:rsidR="00571C24" w:rsidRPr="005026E3" w:rsidRDefault="00571C24" w:rsidP="00571C2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ntos meses al año trabaja? ________________________________________________</w:t>
      </w:r>
    </w:p>
    <w:p w14:paraId="500008E7" w14:textId="02C7B115" w:rsidR="00571C24" w:rsidRPr="005026E3" w:rsidRDefault="00571C24" w:rsidP="00571C2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Fecha de inicio del empleo en la instalación actual? _______________________________</w:t>
      </w:r>
    </w:p>
    <w:p w14:paraId="67FD6932" w14:textId="7B030371" w:rsidR="00571C24" w:rsidRPr="005026E3" w:rsidRDefault="00571C24" w:rsidP="00571C2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l es su salario por hora actual? _____________________________________________</w:t>
      </w:r>
    </w:p>
    <w:p w14:paraId="6BE69F70" w14:textId="142B7EB9" w:rsidR="00DB07EC" w:rsidRPr="005026E3" w:rsidRDefault="00DB07EC" w:rsidP="00406389">
      <w:pPr>
        <w:pStyle w:val="BodyText"/>
        <w:rPr>
          <w:rFonts w:ascii="Calibri" w:hAnsi="Calibri" w:cs="Calibri"/>
          <w:lang w:val="es-AR"/>
        </w:rPr>
      </w:pPr>
    </w:p>
    <w:p w14:paraId="63A931EE" w14:textId="6CED7689" w:rsidR="00F17640" w:rsidRPr="005026E3" w:rsidRDefault="00F17640" w:rsidP="00406389">
      <w:pPr>
        <w:pStyle w:val="BodyText"/>
        <w:rPr>
          <w:rFonts w:ascii="Calibri" w:hAnsi="Calibri" w:cs="Calibri"/>
          <w:lang w:val="es-AR"/>
        </w:rPr>
      </w:pPr>
    </w:p>
    <w:p w14:paraId="0252C6C6" w14:textId="138B6C27" w:rsidR="00406389" w:rsidRPr="005026E3" w:rsidRDefault="00571C24" w:rsidP="00406389">
      <w:pPr>
        <w:pStyle w:val="Heading1"/>
        <w:jc w:val="left"/>
        <w:rPr>
          <w:sz w:val="24"/>
          <w:szCs w:val="24"/>
          <w:lang w:val="es-AR"/>
        </w:rPr>
      </w:pPr>
      <w:r w:rsidRPr="005026E3">
        <w:rPr>
          <w:sz w:val="24"/>
          <w:szCs w:val="24"/>
          <w:lang w:val="es-AR"/>
        </w:rPr>
        <w:lastRenderedPageBreak/>
        <w:t xml:space="preserve">Etnicidad </w:t>
      </w:r>
    </w:p>
    <w:p w14:paraId="3CA047F0" w14:textId="64A44243" w:rsidR="00406389" w:rsidRPr="005026E3" w:rsidRDefault="00571C24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Es usted de origen hispano, latino o español?</w:t>
      </w:r>
    </w:p>
    <w:p w14:paraId="6BF489E5" w14:textId="5E767CC4" w:rsidR="00406389" w:rsidRPr="005026E3" w:rsidRDefault="006268D9" w:rsidP="00406389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noProof/>
            <w:lang w:val="es-AR"/>
          </w:rPr>
          <w:id w:val="-27179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5026E3">
            <w:rPr>
              <w:rFonts w:ascii="Segoe UI Symbol" w:eastAsia="MS Gothic" w:hAnsi="Segoe UI Symbol" w:cs="Segoe UI Symbol"/>
              <w:noProof/>
              <w:lang w:val="es-AR"/>
            </w:rPr>
            <w:t>☐</w:t>
          </w:r>
        </w:sdtContent>
      </w:sdt>
      <w:r w:rsidR="00406389" w:rsidRPr="005026E3">
        <w:rPr>
          <w:rFonts w:ascii="Calibri" w:hAnsi="Calibri" w:cs="Calibri"/>
          <w:lang w:val="es-AR"/>
        </w:rPr>
        <w:tab/>
        <w:t>No</w:t>
      </w:r>
      <w:r w:rsidR="00406389" w:rsidRPr="005026E3">
        <w:rPr>
          <w:rFonts w:ascii="Calibri" w:hAnsi="Calibri" w:cs="Calibri"/>
          <w:lang w:val="es-AR"/>
        </w:rPr>
        <w:tab/>
      </w:r>
      <w:r w:rsidR="00406389" w:rsidRPr="005026E3">
        <w:rPr>
          <w:rFonts w:ascii="Calibri" w:hAnsi="Calibri" w:cs="Calibri"/>
          <w:lang w:val="es-AR"/>
        </w:rPr>
        <w:tab/>
      </w:r>
      <w:r w:rsidR="00406389" w:rsidRPr="005026E3">
        <w:rPr>
          <w:rFonts w:ascii="Calibri" w:hAnsi="Calibri" w:cs="Calibri"/>
          <w:lang w:val="es-AR"/>
        </w:rPr>
        <w:tab/>
      </w:r>
      <w:r w:rsidR="00406389" w:rsidRPr="005026E3">
        <w:rPr>
          <w:rFonts w:ascii="Calibri" w:hAnsi="Calibri" w:cs="Calibri"/>
          <w:lang w:val="es-AR"/>
        </w:rPr>
        <w:tab/>
      </w:r>
    </w:p>
    <w:p w14:paraId="1F5B0084" w14:textId="643F556A" w:rsidR="00406389" w:rsidRPr="005026E3" w:rsidRDefault="006268D9" w:rsidP="00406389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noProof/>
            <w:lang w:val="es-AR"/>
          </w:rPr>
          <w:id w:val="-660000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5026E3">
            <w:rPr>
              <w:rFonts w:ascii="Segoe UI Symbol" w:eastAsia="MS Gothic" w:hAnsi="Segoe UI Symbol" w:cs="Segoe UI Symbol"/>
              <w:noProof/>
              <w:lang w:val="es-AR"/>
            </w:rPr>
            <w:t>☐</w:t>
          </w:r>
        </w:sdtContent>
      </w:sdt>
      <w:r w:rsidR="00406389" w:rsidRPr="005026E3">
        <w:rPr>
          <w:rFonts w:ascii="Calibri" w:hAnsi="Calibri" w:cs="Calibri"/>
          <w:lang w:val="es-AR"/>
        </w:rPr>
        <w:tab/>
      </w:r>
      <w:r w:rsidR="00571C24" w:rsidRPr="005026E3">
        <w:rPr>
          <w:rFonts w:ascii="Calibri" w:hAnsi="Calibri" w:cs="Calibri"/>
          <w:lang w:val="es-AR"/>
        </w:rPr>
        <w:t>Sí (esto incluye mexicano, mexicoamericano, chicano, puertorriqueño, cubano, español)</w:t>
      </w:r>
      <w:r w:rsidR="00406389" w:rsidRPr="005026E3">
        <w:rPr>
          <w:rFonts w:ascii="Calibri" w:hAnsi="Calibri" w:cs="Calibri"/>
          <w:lang w:val="es-AR"/>
        </w:rPr>
        <w:tab/>
      </w:r>
    </w:p>
    <w:p w14:paraId="19EECAF9" w14:textId="7591A79C" w:rsidR="00406389" w:rsidRPr="005026E3" w:rsidRDefault="00406389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ab/>
      </w:r>
      <w:r w:rsidRPr="005026E3">
        <w:rPr>
          <w:rFonts w:ascii="Calibri" w:hAnsi="Calibri" w:cs="Calibri"/>
          <w:lang w:val="es-AR"/>
        </w:rPr>
        <w:tab/>
      </w:r>
    </w:p>
    <w:p w14:paraId="6071B098" w14:textId="0704F177" w:rsidR="00571C24" w:rsidRPr="005026E3" w:rsidRDefault="005377AC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Usted</w:t>
      </w:r>
      <w:r w:rsidR="00571C24" w:rsidRPr="005026E3">
        <w:rPr>
          <w:rFonts w:ascii="Calibri" w:hAnsi="Calibri" w:cs="Calibri"/>
          <w:lang w:val="es-AR"/>
        </w:rPr>
        <w:t xml:space="preserve"> se considera?</w:t>
      </w:r>
    </w:p>
    <w:p w14:paraId="6F044653" w14:textId="2C1E1658" w:rsidR="00571C24" w:rsidRPr="005026E3" w:rsidRDefault="00571C24" w:rsidP="00571C2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 </w:t>
      </w:r>
      <w:r w:rsidRPr="005026E3">
        <w:rPr>
          <w:rFonts w:ascii="Calibri" w:hAnsi="Calibri" w:cs="Calibri"/>
          <w:lang w:val="es-AR"/>
        </w:rPr>
        <w:t xml:space="preserve">Blanco/a                                     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Otras, dos o más razas</w:t>
      </w:r>
    </w:p>
    <w:p w14:paraId="120ACC4D" w14:textId="66EB3732" w:rsidR="00571C24" w:rsidRPr="005026E3" w:rsidRDefault="00571C24" w:rsidP="00571C2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  </w:t>
      </w:r>
      <w:r w:rsidRPr="005026E3">
        <w:rPr>
          <w:rFonts w:ascii="Calibri" w:hAnsi="Calibri" w:cs="Calibri"/>
          <w:lang w:val="es-AR"/>
        </w:rPr>
        <w:t xml:space="preserve">Negro o afroamericano           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Otro ________________</w:t>
      </w:r>
    </w:p>
    <w:p w14:paraId="434C5A0C" w14:textId="57006D5F" w:rsidR="00571C24" w:rsidRPr="005026E3" w:rsidRDefault="00571C24" w:rsidP="00571C2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  </w:t>
      </w:r>
      <w:proofErr w:type="gramStart"/>
      <w:r w:rsidRPr="005026E3">
        <w:rPr>
          <w:rFonts w:ascii="Calibri" w:hAnsi="Calibri" w:cs="Calibri"/>
          <w:lang w:val="es-AR"/>
        </w:rPr>
        <w:t>Indio</w:t>
      </w:r>
      <w:proofErr w:type="gramEnd"/>
      <w:r w:rsidRPr="005026E3">
        <w:rPr>
          <w:rFonts w:ascii="Calibri" w:hAnsi="Calibri" w:cs="Calibri"/>
          <w:lang w:val="es-AR"/>
        </w:rPr>
        <w:t xml:space="preserve"> americano o nativo de Alaska</w:t>
      </w:r>
    </w:p>
    <w:p w14:paraId="6327616A" w14:textId="2E7FC83E" w:rsidR="00571C24" w:rsidRPr="005026E3" w:rsidRDefault="00571C24" w:rsidP="00571C24">
      <w:pPr>
        <w:pStyle w:val="BodyText"/>
        <w:spacing w:before="0" w:after="0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  </w:t>
      </w:r>
      <w:r w:rsidRPr="005026E3">
        <w:rPr>
          <w:rFonts w:ascii="Calibri" w:hAnsi="Calibri" w:cs="Calibri"/>
          <w:lang w:val="es-AR"/>
        </w:rPr>
        <w:t>Nativo de Hawái o de las islas del Pacífico</w:t>
      </w:r>
    </w:p>
    <w:p w14:paraId="78D0FE4A" w14:textId="775F5CAA" w:rsidR="00571C24" w:rsidRPr="005026E3" w:rsidRDefault="00571C24" w:rsidP="00571C24">
      <w:pPr>
        <w:pStyle w:val="BodyText"/>
        <w:spacing w:before="0" w:after="0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    </w:t>
      </w:r>
      <w:r w:rsidR="005377AC" w:rsidRPr="005026E3">
        <w:rPr>
          <w:rFonts w:ascii="Calibri" w:hAnsi="Calibri" w:cs="Calibri"/>
          <w:lang w:val="es-AR"/>
        </w:rPr>
        <w:t xml:space="preserve">        </w:t>
      </w:r>
      <w:r w:rsidRPr="005026E3">
        <w:rPr>
          <w:rFonts w:ascii="Calibri" w:hAnsi="Calibri" w:cs="Calibri"/>
          <w:lang w:val="es-AR"/>
        </w:rPr>
        <w:t xml:space="preserve"> (incluye samoano, chamorro u otro isleño del Pacífico)</w:t>
      </w:r>
    </w:p>
    <w:p w14:paraId="04B85479" w14:textId="01043B77" w:rsidR="00571C24" w:rsidRPr="005026E3" w:rsidRDefault="00571C24" w:rsidP="00571C24">
      <w:pPr>
        <w:pStyle w:val="BodyText"/>
        <w:spacing w:before="0" w:after="0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="005377AC" w:rsidRPr="005026E3">
        <w:rPr>
          <w:rFonts w:ascii="Segoe UI Symbol" w:hAnsi="Segoe UI Symbol" w:cs="Segoe UI Symbol"/>
          <w:lang w:val="es-AR"/>
        </w:rPr>
        <w:t xml:space="preserve">      </w:t>
      </w:r>
      <w:r w:rsidRPr="005026E3">
        <w:rPr>
          <w:rFonts w:ascii="Calibri" w:hAnsi="Calibri" w:cs="Calibri"/>
          <w:lang w:val="es-AR"/>
        </w:rPr>
        <w:t xml:space="preserve"> </w:t>
      </w:r>
      <w:proofErr w:type="gramStart"/>
      <w:r w:rsidRPr="005026E3">
        <w:rPr>
          <w:rFonts w:ascii="Calibri" w:hAnsi="Calibri" w:cs="Calibri"/>
          <w:lang w:val="es-AR"/>
        </w:rPr>
        <w:t>Asiático</w:t>
      </w:r>
      <w:proofErr w:type="gramEnd"/>
      <w:r w:rsidRPr="005026E3">
        <w:rPr>
          <w:rFonts w:ascii="Calibri" w:hAnsi="Calibri" w:cs="Calibri"/>
          <w:lang w:val="es-AR"/>
        </w:rPr>
        <w:t xml:space="preserve"> (incluye asiático indio, japonés,</w:t>
      </w:r>
    </w:p>
    <w:p w14:paraId="72371E47" w14:textId="31DC3523" w:rsidR="00406389" w:rsidRPr="005026E3" w:rsidRDefault="00571C24" w:rsidP="00571C24">
      <w:pPr>
        <w:pStyle w:val="BodyText"/>
        <w:spacing w:before="0" w:after="0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     </w:t>
      </w:r>
      <w:r w:rsidR="005377AC" w:rsidRPr="005026E3">
        <w:rPr>
          <w:rFonts w:ascii="Calibri" w:hAnsi="Calibri" w:cs="Calibri"/>
          <w:lang w:val="es-AR"/>
        </w:rPr>
        <w:t xml:space="preserve">         </w:t>
      </w:r>
      <w:r w:rsidR="005026E3">
        <w:rPr>
          <w:rFonts w:ascii="Calibri" w:hAnsi="Calibri" w:cs="Calibri"/>
          <w:lang w:val="es-AR"/>
        </w:rPr>
        <w:t>c</w:t>
      </w:r>
      <w:r w:rsidRPr="005026E3">
        <w:rPr>
          <w:rFonts w:ascii="Calibri" w:hAnsi="Calibri" w:cs="Calibri"/>
          <w:lang w:val="es-AR"/>
        </w:rPr>
        <w:t>hino, coreano, vietnamita, filipino u otro asiático)</w:t>
      </w:r>
      <w:r w:rsidR="00406389" w:rsidRPr="005026E3">
        <w:rPr>
          <w:rFonts w:ascii="Calibri" w:hAnsi="Calibri" w:cs="Calibri"/>
          <w:lang w:val="es-AR"/>
        </w:rPr>
        <w:tab/>
      </w:r>
      <w:r w:rsidR="00406389" w:rsidRPr="005026E3">
        <w:rPr>
          <w:rFonts w:ascii="Calibri" w:hAnsi="Calibri" w:cs="Calibri"/>
          <w:lang w:val="es-AR"/>
        </w:rPr>
        <w:tab/>
      </w:r>
      <w:r w:rsidR="00406389" w:rsidRPr="005026E3">
        <w:rPr>
          <w:rFonts w:ascii="Calibri" w:hAnsi="Calibri" w:cs="Calibri"/>
          <w:lang w:val="es-AR"/>
        </w:rPr>
        <w:tab/>
      </w:r>
      <w:r w:rsidR="00406389" w:rsidRPr="005026E3">
        <w:rPr>
          <w:rFonts w:ascii="Calibri" w:hAnsi="Calibri" w:cs="Calibri"/>
          <w:lang w:val="es-AR"/>
        </w:rPr>
        <w:tab/>
      </w:r>
    </w:p>
    <w:p w14:paraId="4A66EEEC" w14:textId="77777777" w:rsidR="00A37CF0" w:rsidRPr="005026E3" w:rsidRDefault="00A37CF0" w:rsidP="00406389">
      <w:pPr>
        <w:pStyle w:val="BodyText"/>
        <w:rPr>
          <w:rFonts w:ascii="Calibri" w:hAnsi="Calibri" w:cs="Calibri"/>
          <w:lang w:val="es-AR"/>
        </w:rPr>
      </w:pPr>
    </w:p>
    <w:p w14:paraId="230C673D" w14:textId="141ADC5C" w:rsidR="00406389" w:rsidRPr="005026E3" w:rsidRDefault="00397B36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Qué idiomas habla usted con fluidez?</w:t>
      </w:r>
    </w:p>
    <w:p w14:paraId="79311866" w14:textId="7AB8978F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proofErr w:type="gramStart"/>
      <w:r w:rsidRPr="005026E3">
        <w:rPr>
          <w:rFonts w:ascii="Calibri" w:hAnsi="Calibri" w:cs="Calibri"/>
          <w:lang w:val="es-AR"/>
        </w:rPr>
        <w:t>Árabe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     </w:t>
      </w:r>
      <w:r w:rsidR="005377AC" w:rsidRPr="005026E3">
        <w:rPr>
          <w:rFonts w:ascii="Calibri" w:hAnsi="Calibri" w:cs="Calibri"/>
          <w:lang w:val="es-AR"/>
        </w:rPr>
        <w:t xml:space="preserve">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</w:t>
      </w:r>
      <w:r w:rsidRPr="005026E3">
        <w:rPr>
          <w:rFonts w:ascii="Calibri" w:hAnsi="Calibri" w:cs="Calibri"/>
          <w:lang w:val="es-AR"/>
        </w:rPr>
        <w:t xml:space="preserve">Coreano                                       </w:t>
      </w:r>
      <w:r w:rsidR="005377AC" w:rsidRPr="005026E3">
        <w:rPr>
          <w:rFonts w:ascii="Calibri" w:hAnsi="Calibri" w:cs="Calibri"/>
          <w:lang w:val="es-AR"/>
        </w:rPr>
        <w:t xml:space="preserve">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>Tailandés</w:t>
      </w:r>
    </w:p>
    <w:p w14:paraId="6B81E84E" w14:textId="4A099C61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="005377AC" w:rsidRPr="005026E3">
        <w:rPr>
          <w:rFonts w:ascii="Segoe UI Symbol" w:hAnsi="Segoe UI Symbol" w:cs="Segoe UI Symbol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 xml:space="preserve"> </w:t>
      </w:r>
      <w:proofErr w:type="gramStart"/>
      <w:r w:rsidRPr="005026E3">
        <w:rPr>
          <w:rFonts w:ascii="Calibri" w:hAnsi="Calibri" w:cs="Calibri"/>
          <w:lang w:val="es-AR"/>
        </w:rPr>
        <w:t>Armenio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</w:t>
      </w:r>
      <w:r w:rsidR="005377AC" w:rsidRPr="005026E3">
        <w:rPr>
          <w:rFonts w:ascii="Calibri" w:hAnsi="Calibri" w:cs="Calibri"/>
          <w:lang w:val="es-AR"/>
        </w:rPr>
        <w:t xml:space="preserve">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 xml:space="preserve">Lao  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>Tribal: _______________</w:t>
      </w:r>
    </w:p>
    <w:p w14:paraId="71B9DDDC" w14:textId="34DFB4AC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proofErr w:type="gramStart"/>
      <w:r w:rsidRPr="005026E3">
        <w:rPr>
          <w:rFonts w:ascii="Calibri" w:hAnsi="Calibri" w:cs="Calibri"/>
          <w:lang w:val="es-AR"/>
        </w:rPr>
        <w:t>Chino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 xml:space="preserve">Persa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r w:rsidRPr="005026E3">
        <w:rPr>
          <w:rFonts w:ascii="Calibri" w:hAnsi="Calibri" w:cs="Calibri"/>
          <w:lang w:val="es-AR"/>
        </w:rPr>
        <w:t>Urdu</w:t>
      </w:r>
    </w:p>
    <w:p w14:paraId="028145EC" w14:textId="3B44B0C6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r w:rsidRPr="005026E3">
        <w:rPr>
          <w:rFonts w:ascii="Calibri" w:hAnsi="Calibri" w:cs="Calibri"/>
          <w:lang w:val="es-AR"/>
        </w:rPr>
        <w:t xml:space="preserve">Criollo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proofErr w:type="gramStart"/>
      <w:r w:rsidRPr="005026E3">
        <w:rPr>
          <w:rFonts w:ascii="Calibri" w:hAnsi="Calibri" w:cs="Calibri"/>
          <w:lang w:val="es-AR"/>
        </w:rPr>
        <w:t>Polaco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r w:rsidRPr="005026E3">
        <w:rPr>
          <w:rFonts w:ascii="Calibri" w:hAnsi="Calibri" w:cs="Calibri"/>
          <w:lang w:val="es-AR"/>
        </w:rPr>
        <w:t>Vietnamita</w:t>
      </w:r>
    </w:p>
    <w:p w14:paraId="34643219" w14:textId="5DA52E96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proofErr w:type="gramStart"/>
      <w:r w:rsidRPr="005026E3">
        <w:rPr>
          <w:rFonts w:ascii="Calibri" w:hAnsi="Calibri" w:cs="Calibri"/>
          <w:lang w:val="es-AR"/>
        </w:rPr>
        <w:t>Francés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 xml:space="preserve">Ruso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>Yiddish</w:t>
      </w:r>
    </w:p>
    <w:p w14:paraId="02E2A7E1" w14:textId="42335133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proofErr w:type="gramStart"/>
      <w:r w:rsidRPr="005026E3">
        <w:rPr>
          <w:rFonts w:ascii="Calibri" w:hAnsi="Calibri" w:cs="Calibri"/>
          <w:lang w:val="es-AR"/>
        </w:rPr>
        <w:t>Griego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 xml:space="preserve">Español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</w:t>
      </w:r>
      <w:r w:rsidRPr="005026E3">
        <w:rPr>
          <w:rFonts w:ascii="Calibri" w:hAnsi="Calibri" w:cs="Calibri"/>
          <w:lang w:val="es-AR"/>
        </w:rPr>
        <w:t>Otro: ________________</w:t>
      </w:r>
    </w:p>
    <w:p w14:paraId="4C4F0F18" w14:textId="11D3AD15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proofErr w:type="gramStart"/>
      <w:r w:rsidRPr="005026E3">
        <w:rPr>
          <w:rFonts w:ascii="Calibri" w:hAnsi="Calibri" w:cs="Calibri"/>
          <w:lang w:val="es-AR"/>
        </w:rPr>
        <w:t>Hindi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>Swahili</w:t>
      </w:r>
    </w:p>
    <w:p w14:paraId="2E5957D8" w14:textId="2F45D8C6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proofErr w:type="gramStart"/>
      <w:r w:rsidRPr="005026E3">
        <w:rPr>
          <w:rFonts w:ascii="Calibri" w:hAnsi="Calibri" w:cs="Calibri"/>
          <w:lang w:val="es-AR"/>
        </w:rPr>
        <w:t>Japonés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>Tagalo</w:t>
      </w:r>
    </w:p>
    <w:p w14:paraId="00D9579B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2D02741B" w14:textId="5DAEE1FE" w:rsidR="00406389" w:rsidRPr="005026E3" w:rsidRDefault="00924B73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l es su idioma preferido para aprender? ___________________________________________</w:t>
      </w:r>
    </w:p>
    <w:p w14:paraId="6523FDAC" w14:textId="77777777" w:rsidR="00DB07EC" w:rsidRPr="005026E3" w:rsidRDefault="00DB07EC" w:rsidP="00406389">
      <w:pPr>
        <w:pStyle w:val="BodyText"/>
        <w:rPr>
          <w:rFonts w:ascii="Calibri" w:hAnsi="Calibri" w:cs="Calibri"/>
          <w:lang w:val="es-AR"/>
        </w:rPr>
      </w:pPr>
    </w:p>
    <w:p w14:paraId="20A27697" w14:textId="318CA57B" w:rsidR="003E3055" w:rsidRPr="005026E3" w:rsidRDefault="003E3055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Si no hay fondos </w:t>
      </w:r>
      <w:r w:rsidR="00644CB1" w:rsidRPr="005026E3">
        <w:rPr>
          <w:rFonts w:ascii="Calibri" w:hAnsi="Calibri" w:cs="Calibri"/>
          <w:lang w:val="es-AR"/>
        </w:rPr>
        <w:t>disponibles y se le coloca en una</w:t>
      </w:r>
      <w:r w:rsidRPr="005026E3">
        <w:rPr>
          <w:rFonts w:ascii="Calibri" w:hAnsi="Calibri" w:cs="Calibri"/>
          <w:lang w:val="es-AR"/>
        </w:rPr>
        <w:t xml:space="preserve"> lista de espera, ¿le gustaría que lo agreguen a nuestra lista de correo electrónico para recibir actualizaciones?</w:t>
      </w:r>
      <w:r w:rsidR="00644CB1" w:rsidRPr="005026E3">
        <w:rPr>
          <w:rFonts w:ascii="Calibri" w:hAnsi="Calibri" w:cs="Calibri"/>
          <w:lang w:val="es-AR"/>
        </w:rPr>
        <w:t xml:space="preserve">             </w:t>
      </w:r>
      <w:r w:rsidRPr="005026E3">
        <w:rPr>
          <w:rFonts w:ascii="Calibri" w:hAnsi="Calibri" w:cs="Calibri"/>
          <w:lang w:val="es-AR"/>
        </w:rPr>
        <w:t xml:space="preserve">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Sí </w:t>
      </w:r>
      <w:r w:rsidR="00644CB1" w:rsidRPr="005026E3">
        <w:rPr>
          <w:rFonts w:ascii="Calibri" w:hAnsi="Calibri" w:cs="Calibri"/>
          <w:lang w:val="es-AR"/>
        </w:rPr>
        <w:t xml:space="preserve">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No</w:t>
      </w:r>
    </w:p>
    <w:p w14:paraId="50B0338D" w14:textId="27FF77D5" w:rsidR="00406389" w:rsidRPr="005026E3" w:rsidRDefault="00406389" w:rsidP="00406389">
      <w:pPr>
        <w:pStyle w:val="BodyText"/>
        <w:rPr>
          <w:rFonts w:ascii="Calibri" w:hAnsi="Calibri" w:cs="Calibri"/>
          <w:sz w:val="24"/>
          <w:szCs w:val="24"/>
          <w:lang w:val="es-AR"/>
        </w:rPr>
      </w:pPr>
    </w:p>
    <w:p w14:paraId="0EA4F608" w14:textId="4741ACF2" w:rsidR="005377AC" w:rsidRPr="005026E3" w:rsidRDefault="005377AC" w:rsidP="00406389">
      <w:pPr>
        <w:pStyle w:val="BodyText"/>
        <w:rPr>
          <w:rFonts w:ascii="Calibri" w:hAnsi="Calibri" w:cs="Calibri"/>
          <w:sz w:val="24"/>
          <w:szCs w:val="24"/>
          <w:lang w:val="es-AR"/>
        </w:rPr>
      </w:pPr>
    </w:p>
    <w:p w14:paraId="3D948C14" w14:textId="77777777" w:rsidR="005377AC" w:rsidRPr="005026E3" w:rsidRDefault="005377AC" w:rsidP="00406389">
      <w:pPr>
        <w:pStyle w:val="BodyText"/>
        <w:rPr>
          <w:rFonts w:ascii="Calibri" w:hAnsi="Calibri" w:cs="Calibri"/>
          <w:sz w:val="24"/>
          <w:szCs w:val="24"/>
          <w:lang w:val="es-AR"/>
        </w:rPr>
      </w:pPr>
    </w:p>
    <w:p w14:paraId="522CFC63" w14:textId="0781A2FA" w:rsidR="00406389" w:rsidRPr="005026E3" w:rsidRDefault="00547DAC" w:rsidP="00406389">
      <w:pPr>
        <w:pStyle w:val="Heading1"/>
        <w:jc w:val="left"/>
        <w:rPr>
          <w:sz w:val="24"/>
          <w:szCs w:val="24"/>
          <w:lang w:val="es-AR"/>
        </w:rPr>
      </w:pPr>
      <w:r w:rsidRPr="005026E3">
        <w:rPr>
          <w:sz w:val="24"/>
          <w:szCs w:val="24"/>
          <w:lang w:val="es-AR"/>
        </w:rPr>
        <w:lastRenderedPageBreak/>
        <w:t>Estructura Familiar</w:t>
      </w:r>
    </w:p>
    <w:p w14:paraId="1EF562D7" w14:textId="14046F6A" w:rsidR="00406389" w:rsidRPr="005026E3" w:rsidRDefault="00547DAC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Tamaño de la Familia (número total de personas que viven en su hogar, incluido usted mismo): _____________</w:t>
      </w:r>
    </w:p>
    <w:p w14:paraId="68A1585C" w14:textId="77777777" w:rsidR="00DB07EC" w:rsidRPr="005026E3" w:rsidRDefault="00DB07EC" w:rsidP="00406389">
      <w:pPr>
        <w:pStyle w:val="BodyText"/>
        <w:rPr>
          <w:rFonts w:ascii="Calibri" w:hAnsi="Calibri" w:cs="Calibri"/>
          <w:lang w:val="es-AR"/>
        </w:rPr>
      </w:pPr>
    </w:p>
    <w:p w14:paraId="49EB5CFB" w14:textId="675C7DC9" w:rsidR="00406389" w:rsidRPr="005026E3" w:rsidRDefault="00F338EF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Tipo de Familia</w:t>
      </w:r>
      <w:r w:rsidR="00406389" w:rsidRPr="005026E3">
        <w:rPr>
          <w:rFonts w:ascii="Calibri" w:hAnsi="Calibri" w:cs="Calibri"/>
          <w:lang w:val="es-AR"/>
        </w:rPr>
        <w:t>:</w:t>
      </w:r>
    </w:p>
    <w:p w14:paraId="0F6F12D5" w14:textId="5732B36E" w:rsidR="00F338EF" w:rsidRPr="005026E3" w:rsidRDefault="00F338EF" w:rsidP="00F338E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Soltero/a, sin hijos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Padre/Madre soltero/a o abuelo/a</w:t>
      </w:r>
    </w:p>
    <w:p w14:paraId="4BB7A57C" w14:textId="7FB1DA81" w:rsidR="00F338EF" w:rsidRPr="005026E3" w:rsidRDefault="00F338EF" w:rsidP="00F338E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Casado/a, sin hijos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Padre/Madre o abuelo casado/a</w:t>
      </w:r>
    </w:p>
    <w:p w14:paraId="71E9FBCB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4259395D" w14:textId="003A3D7B" w:rsidR="00F338EF" w:rsidRPr="005026E3" w:rsidRDefault="005026E3" w:rsidP="00F338EF">
      <w:pPr>
        <w:pStyle w:val="BodyText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 xml:space="preserve">¿Alguno de sus padres, </w:t>
      </w:r>
      <w:r w:rsidR="00F338EF" w:rsidRPr="005026E3">
        <w:rPr>
          <w:rFonts w:ascii="Calibri" w:hAnsi="Calibri" w:cs="Calibri"/>
          <w:lang w:val="es-AR"/>
        </w:rPr>
        <w:t>hermanos y hermanas asistieron a la universidad?</w:t>
      </w:r>
    </w:p>
    <w:p w14:paraId="3A025AAA" w14:textId="06B6B6B9" w:rsidR="00F338EF" w:rsidRPr="005026E3" w:rsidRDefault="00F338EF" w:rsidP="00F338E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Sí                                      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No</w:t>
      </w:r>
    </w:p>
    <w:p w14:paraId="67FA7A83" w14:textId="0B5801B2" w:rsidR="003260AB" w:rsidRPr="005026E3" w:rsidRDefault="005026E3" w:rsidP="003260AB">
      <w:pPr>
        <w:pStyle w:val="BodyText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 xml:space="preserve">¿Alguno de sus padres, </w:t>
      </w:r>
      <w:r w:rsidR="003260AB" w:rsidRPr="005026E3">
        <w:rPr>
          <w:rFonts w:ascii="Calibri" w:hAnsi="Calibri" w:cs="Calibri"/>
          <w:lang w:val="es-AR"/>
        </w:rPr>
        <w:t>hermanos y hermanas tienen un título universitario?</w:t>
      </w:r>
    </w:p>
    <w:p w14:paraId="19B22529" w14:textId="495ED4F7" w:rsidR="00406389" w:rsidRPr="005026E3" w:rsidRDefault="003260AB" w:rsidP="003260AB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Sí                                       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No</w:t>
      </w:r>
    </w:p>
    <w:p w14:paraId="62485030" w14:textId="32068A1F" w:rsidR="00406389" w:rsidRPr="005026E3" w:rsidRDefault="003260AB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¿Cómo se enteró del </w:t>
      </w:r>
      <w:r w:rsidRPr="005026E3">
        <w:rPr>
          <w:rFonts w:ascii="Calibri" w:hAnsi="Calibri" w:cs="Calibri"/>
          <w:i/>
          <w:lang w:val="es-AR"/>
        </w:rPr>
        <w:t xml:space="preserve">T.E.A.C.H. Early </w:t>
      </w:r>
      <w:proofErr w:type="spellStart"/>
      <w:r w:rsidRPr="005026E3">
        <w:rPr>
          <w:rFonts w:ascii="Calibri" w:hAnsi="Calibri" w:cs="Calibri"/>
          <w:i/>
          <w:lang w:val="es-AR"/>
        </w:rPr>
        <w:t>Childhood</w:t>
      </w:r>
      <w:proofErr w:type="spellEnd"/>
      <w:r w:rsidRPr="005026E3">
        <w:rPr>
          <w:rFonts w:ascii="Calibri" w:hAnsi="Calibri" w:cs="Calibri"/>
          <w:i/>
          <w:lang w:val="es-AR"/>
        </w:rPr>
        <w:t>® COLORADO</w:t>
      </w:r>
      <w:r w:rsidRPr="005026E3">
        <w:rPr>
          <w:rFonts w:ascii="Calibri" w:hAnsi="Calibri" w:cs="Calibri"/>
          <w:lang w:val="es-AR"/>
        </w:rPr>
        <w:t>?</w:t>
      </w:r>
    </w:p>
    <w:p w14:paraId="658012A3" w14:textId="324D4CF4" w:rsidR="00166087" w:rsidRPr="005026E3" w:rsidRDefault="00166087" w:rsidP="00166087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Presentación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 Director/a del Centro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 Otro: ________________</w:t>
      </w:r>
    </w:p>
    <w:p w14:paraId="7D57D28D" w14:textId="1212263C" w:rsidR="00166087" w:rsidRPr="005026E3" w:rsidRDefault="00166087" w:rsidP="00166087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 xml:space="preserve">☐        </w:t>
      </w:r>
      <w:r w:rsidRPr="005026E3">
        <w:rPr>
          <w:rFonts w:ascii="Calibri" w:hAnsi="Calibri" w:cs="Calibri"/>
          <w:lang w:val="es-AR"/>
        </w:rPr>
        <w:t xml:space="preserve"> Envío por correo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 Destinatario de </w:t>
      </w:r>
      <w:r w:rsidRPr="005026E3">
        <w:rPr>
          <w:rFonts w:ascii="Calibri" w:hAnsi="Calibri" w:cs="Calibri"/>
          <w:i/>
          <w:lang w:val="es-AR"/>
        </w:rPr>
        <w:t>T.E.A.C.H.</w:t>
      </w:r>
      <w:r w:rsidRPr="005026E3">
        <w:rPr>
          <w:rFonts w:ascii="Calibri" w:hAnsi="Calibri" w:cs="Calibri"/>
          <w:lang w:val="es-AR"/>
        </w:rPr>
        <w:t xml:space="preserve">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 Agencia CCR &amp; R</w:t>
      </w:r>
    </w:p>
    <w:p w14:paraId="545664E8" w14:textId="179BDF17" w:rsidR="00406389" w:rsidRPr="005026E3" w:rsidRDefault="00166087" w:rsidP="00166087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Capacitación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  Universidad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 </w:t>
      </w:r>
      <w:r w:rsidR="0017164F" w:rsidRPr="005026E3">
        <w:rPr>
          <w:rFonts w:ascii="Calibri" w:hAnsi="Calibri" w:cs="Calibri"/>
          <w:lang w:val="es-AR"/>
        </w:rPr>
        <w:t>Página</w:t>
      </w:r>
      <w:r w:rsidRPr="005026E3">
        <w:rPr>
          <w:rFonts w:ascii="Calibri" w:hAnsi="Calibri" w:cs="Calibri"/>
          <w:lang w:val="es-AR"/>
        </w:rPr>
        <w:t xml:space="preserve"> de Internet </w:t>
      </w:r>
    </w:p>
    <w:p w14:paraId="1169FCD7" w14:textId="77777777" w:rsidR="00406389" w:rsidRPr="005026E3" w:rsidRDefault="00406389" w:rsidP="00406389">
      <w:pPr>
        <w:pStyle w:val="BodyText"/>
        <w:rPr>
          <w:rFonts w:ascii="Calibri" w:hAnsi="Calibri" w:cs="Calibri"/>
          <w:lang w:val="es-AR"/>
        </w:rPr>
      </w:pPr>
    </w:p>
    <w:p w14:paraId="2A156E71" w14:textId="171CCCDC" w:rsidR="00406389" w:rsidRPr="005026E3" w:rsidRDefault="0017164F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Marque la casilla que mejor describa su historial educativo</w:t>
      </w:r>
      <w:r w:rsidR="00406389" w:rsidRPr="005026E3">
        <w:rPr>
          <w:rFonts w:ascii="Calibri" w:hAnsi="Calibri" w:cs="Calibri"/>
          <w:lang w:val="es-AR"/>
        </w:rPr>
        <w:t>:</w:t>
      </w:r>
    </w:p>
    <w:p w14:paraId="04923B2E" w14:textId="38BA8B67" w:rsidR="0017164F" w:rsidRPr="005026E3" w:rsidRDefault="0017164F" w:rsidP="0017164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Sin diploma de escuela secundaria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="00924F40" w:rsidRPr="005026E3">
        <w:rPr>
          <w:rFonts w:ascii="Calibri" w:hAnsi="Calibri" w:cs="Calibri"/>
          <w:lang w:val="es-AR"/>
        </w:rPr>
        <w:t xml:space="preserve">        Título Técnico (E</w:t>
      </w:r>
      <w:r w:rsidRPr="005026E3">
        <w:rPr>
          <w:rFonts w:ascii="Calibri" w:hAnsi="Calibri" w:cs="Calibri"/>
          <w:lang w:val="es-AR"/>
        </w:rPr>
        <w:t>specialidad: _______________)</w:t>
      </w:r>
    </w:p>
    <w:p w14:paraId="78F4F533" w14:textId="586F2D98" w:rsidR="0017164F" w:rsidRPr="005026E3" w:rsidRDefault="0017164F" w:rsidP="0017164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Diploma de escuela secundaria / GED       </w:t>
      </w:r>
      <w:r w:rsidRPr="005026E3">
        <w:rPr>
          <w:rFonts w:ascii="Segoe UI Symbol" w:hAnsi="Segoe UI Symbol" w:cs="Segoe UI Symbol"/>
          <w:lang w:val="es-AR"/>
        </w:rPr>
        <w:t xml:space="preserve">☐      </w:t>
      </w:r>
      <w:r w:rsidR="00924F40" w:rsidRPr="005026E3">
        <w:rPr>
          <w:rFonts w:ascii="Calibri" w:hAnsi="Calibri" w:cs="Calibri"/>
          <w:lang w:val="es-AR"/>
        </w:rPr>
        <w:t xml:space="preserve"> Licenciatura (E</w:t>
      </w:r>
      <w:r w:rsidRPr="005026E3">
        <w:rPr>
          <w:rFonts w:ascii="Calibri" w:hAnsi="Calibri" w:cs="Calibri"/>
          <w:lang w:val="es-AR"/>
        </w:rPr>
        <w:t>specialidad: _______________)</w:t>
      </w:r>
    </w:p>
    <w:p w14:paraId="686FAD25" w14:textId="7020F633" w:rsidR="0017164F" w:rsidRPr="005026E3" w:rsidRDefault="0017164F" w:rsidP="0017164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Certificado de 1 año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="00924F40" w:rsidRPr="005026E3">
        <w:rPr>
          <w:rFonts w:ascii="Calibri" w:hAnsi="Calibri" w:cs="Calibri"/>
          <w:lang w:val="es-AR"/>
        </w:rPr>
        <w:t xml:space="preserve">         Maestría (E</w:t>
      </w:r>
      <w:r w:rsidRPr="005026E3">
        <w:rPr>
          <w:rFonts w:ascii="Calibri" w:hAnsi="Calibri" w:cs="Calibri"/>
          <w:lang w:val="es-AR"/>
        </w:rPr>
        <w:t>specialidad________________)</w:t>
      </w:r>
    </w:p>
    <w:p w14:paraId="6307F3AF" w14:textId="7F1F8CD0" w:rsidR="0017164F" w:rsidRPr="005026E3" w:rsidRDefault="0017164F" w:rsidP="0017164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 xml:space="preserve">                                                                          ☐</w:t>
      </w:r>
      <w:r w:rsidRPr="005026E3">
        <w:rPr>
          <w:rFonts w:ascii="Calibri" w:hAnsi="Calibri" w:cs="Calibri"/>
          <w:lang w:val="es-AR"/>
        </w:rPr>
        <w:t xml:space="preserve">        Doctorado</w:t>
      </w:r>
    </w:p>
    <w:p w14:paraId="03F82DF3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63077E2B" w14:textId="3BB0D851" w:rsidR="00406389" w:rsidRPr="005026E3" w:rsidRDefault="0017164F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les de las siguientes credenciales y especializaciones tiene</w:t>
      </w:r>
      <w:r w:rsidR="00924F40" w:rsidRPr="005026E3">
        <w:rPr>
          <w:rFonts w:ascii="Calibri" w:hAnsi="Calibri" w:cs="Calibri"/>
          <w:lang w:val="es-AR"/>
        </w:rPr>
        <w:t xml:space="preserve"> usted</w:t>
      </w:r>
      <w:r w:rsidRPr="005026E3">
        <w:rPr>
          <w:rFonts w:ascii="Calibri" w:hAnsi="Calibri" w:cs="Calibri"/>
          <w:lang w:val="es-AR"/>
        </w:rPr>
        <w:t xml:space="preserve"> actualmente?</w:t>
      </w:r>
    </w:p>
    <w:p w14:paraId="119DF585" w14:textId="560581D1" w:rsidR="0017164F" w:rsidRPr="005026E3" w:rsidRDefault="0017164F" w:rsidP="0017164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CDA: Bebés / Niños Pequeños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CDA: Visitante Domiciliario  </w:t>
      </w:r>
      <w:r w:rsidR="00924F40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 xml:space="preserve">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Post BA (enseñanza estatal)</w:t>
      </w:r>
    </w:p>
    <w:p w14:paraId="73E0A75D" w14:textId="047AC234" w:rsidR="0017164F" w:rsidRPr="005026E3" w:rsidRDefault="0017164F" w:rsidP="0017164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CDA: Preescolar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Especialización: Licencia Bilingüe</w:t>
      </w:r>
    </w:p>
    <w:p w14:paraId="4DAF5971" w14:textId="6EDAA889" w:rsidR="00406389" w:rsidRPr="005026E3" w:rsidRDefault="0017164F" w:rsidP="0017164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CDA: Hogar de Cuidado Infantil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Credencial Emitida por el Estado</w:t>
      </w:r>
    </w:p>
    <w:p w14:paraId="5B0732CB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22D4893F" w14:textId="0C9A4D6F" w:rsidR="0017164F" w:rsidRPr="005026E3" w:rsidRDefault="0017164F" w:rsidP="0017164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Está usted certificado/a en RCP / primeros auxilios?</w:t>
      </w:r>
    </w:p>
    <w:p w14:paraId="66D3D8E0" w14:textId="76634AD3" w:rsidR="00DA57BB" w:rsidRPr="005026E3" w:rsidRDefault="0017164F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Sí               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No</w:t>
      </w:r>
    </w:p>
    <w:p w14:paraId="5A3A862C" w14:textId="24DD26F4" w:rsidR="005377AC" w:rsidRPr="005026E3" w:rsidRDefault="005377AC" w:rsidP="00406389">
      <w:pPr>
        <w:pStyle w:val="BodyText"/>
        <w:rPr>
          <w:rFonts w:ascii="Calibri" w:hAnsi="Calibri" w:cs="Calibri"/>
          <w:lang w:val="es-AR"/>
        </w:rPr>
      </w:pPr>
    </w:p>
    <w:p w14:paraId="532C1530" w14:textId="77777777" w:rsidR="005377AC" w:rsidRPr="005026E3" w:rsidRDefault="005377AC" w:rsidP="00406389">
      <w:pPr>
        <w:pStyle w:val="BodyText"/>
        <w:rPr>
          <w:rFonts w:ascii="Calibri" w:hAnsi="Calibri" w:cs="Calibri"/>
          <w:lang w:val="es-AR"/>
        </w:rPr>
      </w:pPr>
    </w:p>
    <w:p w14:paraId="15F529DE" w14:textId="15452D28" w:rsidR="00406389" w:rsidRPr="005026E3" w:rsidRDefault="0017164F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lastRenderedPageBreak/>
        <w:t>Marque la que mejor opción que describa sus objetivos educativos:</w:t>
      </w:r>
    </w:p>
    <w:p w14:paraId="62B5DEE6" w14:textId="4F93EEE8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="00924F40" w:rsidRPr="005026E3">
        <w:rPr>
          <w:rFonts w:ascii="Calibri" w:hAnsi="Calibri" w:cs="Calibri"/>
          <w:lang w:val="es-AR"/>
        </w:rPr>
        <w:t xml:space="preserve">          Obtener una Credencial de Niñez Temprana o Edad E</w:t>
      </w:r>
      <w:r w:rsidRPr="005026E3">
        <w:rPr>
          <w:rFonts w:ascii="Calibri" w:hAnsi="Calibri" w:cs="Calibri"/>
          <w:lang w:val="es-AR"/>
        </w:rPr>
        <w:t>scolar</w:t>
      </w:r>
    </w:p>
    <w:p w14:paraId="763519A2" w14:textId="6402C272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Tomar cursos para obtener la certificación de </w:t>
      </w:r>
      <w:proofErr w:type="spellStart"/>
      <w:r w:rsidRPr="005026E3">
        <w:rPr>
          <w:rFonts w:ascii="Calibri" w:hAnsi="Calibri" w:cs="Calibri"/>
          <w:i/>
          <w:lang w:val="es-AR"/>
        </w:rPr>
        <w:t>Large</w:t>
      </w:r>
      <w:proofErr w:type="spellEnd"/>
      <w:r w:rsidRPr="005026E3">
        <w:rPr>
          <w:rFonts w:ascii="Calibri" w:hAnsi="Calibri" w:cs="Calibri"/>
          <w:i/>
          <w:lang w:val="es-AR"/>
        </w:rPr>
        <w:t xml:space="preserve"> Director</w:t>
      </w:r>
    </w:p>
    <w:p w14:paraId="6E255442" w14:textId="3FD3CB71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="00924F40" w:rsidRPr="005026E3">
        <w:rPr>
          <w:rFonts w:ascii="Calibri" w:hAnsi="Calibri" w:cs="Calibri"/>
          <w:lang w:val="es-AR"/>
        </w:rPr>
        <w:t xml:space="preserve">          Obtener un Certificado de Niñez Temprana, Bebé / Niño Pequeño o Edad E</w:t>
      </w:r>
      <w:r w:rsidRPr="005026E3">
        <w:rPr>
          <w:rFonts w:ascii="Calibri" w:hAnsi="Calibri" w:cs="Calibri"/>
          <w:lang w:val="es-AR"/>
        </w:rPr>
        <w:t>scolar</w:t>
      </w:r>
    </w:p>
    <w:p w14:paraId="291E6449" w14:textId="46C6E135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Tomar algunos cursos de la primera infancia para obtener o mejorar las habilidades relacionadas con el     </w:t>
      </w:r>
    </w:p>
    <w:p w14:paraId="56BA7E6D" w14:textId="6E34CF8B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              trabajo</w:t>
      </w:r>
    </w:p>
    <w:p w14:paraId="0DFA0530" w14:textId="56CC4480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Obtener un Título Técnico en Primera Infancia</w:t>
      </w:r>
    </w:p>
    <w:p w14:paraId="4BA5AC8C" w14:textId="00BF93B0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Obtener un Título Técnico en Primera Infancia y transferirlo a un colegio / universidad de cuatro años </w:t>
      </w:r>
    </w:p>
    <w:p w14:paraId="50916AAD" w14:textId="7366035D" w:rsidR="00757D25" w:rsidRPr="005026E3" w:rsidRDefault="00924F40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              para obtener una L</w:t>
      </w:r>
      <w:r w:rsidR="00757D25" w:rsidRPr="005026E3">
        <w:rPr>
          <w:rFonts w:ascii="Calibri" w:hAnsi="Calibri" w:cs="Calibri"/>
          <w:lang w:val="es-AR"/>
        </w:rPr>
        <w:t>icenciatura</w:t>
      </w:r>
    </w:p>
    <w:p w14:paraId="2DD953D9" w14:textId="4B54EECD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Obtener una Licenciatura en Educación Infantil, una Licenciatura en </w:t>
      </w:r>
      <w:r w:rsidRPr="005026E3">
        <w:rPr>
          <w:rFonts w:ascii="Calibri" w:hAnsi="Calibri" w:cs="Calibri"/>
          <w:i/>
          <w:lang w:val="es-AR"/>
        </w:rPr>
        <w:t xml:space="preserve">ECE </w:t>
      </w:r>
      <w:r w:rsidRPr="005026E3">
        <w:rPr>
          <w:rFonts w:ascii="Calibri" w:hAnsi="Calibri" w:cs="Calibri"/>
          <w:lang w:val="es-AR"/>
        </w:rPr>
        <w:t xml:space="preserve">o una Licenciatura con </w:t>
      </w:r>
      <w:proofErr w:type="spellStart"/>
      <w:r w:rsidRPr="005026E3">
        <w:rPr>
          <w:rFonts w:ascii="Calibri" w:hAnsi="Calibri" w:cs="Calibri"/>
          <w:lang w:val="es-AR"/>
        </w:rPr>
        <w:t>Enfasis</w:t>
      </w:r>
      <w:proofErr w:type="spellEnd"/>
      <w:r w:rsidRPr="005026E3">
        <w:rPr>
          <w:rFonts w:ascii="Calibri" w:hAnsi="Calibri" w:cs="Calibri"/>
          <w:lang w:val="es-AR"/>
        </w:rPr>
        <w:t xml:space="preserve"> </w:t>
      </w:r>
    </w:p>
    <w:p w14:paraId="145A138E" w14:textId="61C2C38A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              en</w:t>
      </w:r>
      <w:r w:rsidRPr="005026E3">
        <w:rPr>
          <w:rFonts w:ascii="Calibri" w:hAnsi="Calibri" w:cs="Calibri"/>
          <w:i/>
          <w:lang w:val="es-AR"/>
        </w:rPr>
        <w:t xml:space="preserve"> ECE</w:t>
      </w:r>
      <w:r w:rsidRPr="005026E3">
        <w:rPr>
          <w:rFonts w:ascii="Calibri" w:hAnsi="Calibri" w:cs="Calibri"/>
          <w:lang w:val="es-AR"/>
        </w:rPr>
        <w:t xml:space="preserve"> o un programa de grado relacionado</w:t>
      </w:r>
    </w:p>
    <w:p w14:paraId="05726F45" w14:textId="458B9AF9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Obtener una Licencia desde el Nacimiento al Jardín de Infantes</w:t>
      </w:r>
    </w:p>
    <w:p w14:paraId="12236FD4" w14:textId="1CC934F7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Obtener una Maestría en Educación Infantil o un programa de grado relacionado</w:t>
      </w:r>
    </w:p>
    <w:p w14:paraId="3760BCA9" w14:textId="058B537C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Otro: _______________________________</w:t>
      </w:r>
    </w:p>
    <w:p w14:paraId="43D18DEE" w14:textId="77777777" w:rsidR="00517E93" w:rsidRPr="005026E3" w:rsidRDefault="00517E93" w:rsidP="00517E93">
      <w:pPr>
        <w:pStyle w:val="BodyText"/>
        <w:rPr>
          <w:rFonts w:ascii="Calibri" w:hAnsi="Calibri" w:cs="Calibri"/>
          <w:lang w:val="es-AR"/>
        </w:rPr>
      </w:pPr>
    </w:p>
    <w:p w14:paraId="0EE2960D" w14:textId="6A367ED5" w:rsidR="00517E93" w:rsidRPr="005026E3" w:rsidRDefault="00517E93" w:rsidP="00517E9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¿Está </w:t>
      </w:r>
      <w:r w:rsidR="005026E3">
        <w:rPr>
          <w:rFonts w:ascii="Calibri" w:hAnsi="Calibri" w:cs="Calibri"/>
          <w:lang w:val="es-AR"/>
        </w:rPr>
        <w:t xml:space="preserve">usted </w:t>
      </w:r>
      <w:r w:rsidRPr="005026E3">
        <w:rPr>
          <w:rFonts w:ascii="Calibri" w:hAnsi="Calibri" w:cs="Calibri"/>
          <w:lang w:val="es-AR"/>
        </w:rPr>
        <w:t>inscrito actualmente en un colegio comunitario o en un coleg</w:t>
      </w:r>
      <w:r w:rsidR="005026E3">
        <w:rPr>
          <w:rFonts w:ascii="Calibri" w:hAnsi="Calibri" w:cs="Calibri"/>
          <w:lang w:val="es-AR"/>
        </w:rPr>
        <w:t xml:space="preserve">io de 4 años?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Sí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No</w:t>
      </w:r>
    </w:p>
    <w:p w14:paraId="25A31E6E" w14:textId="77777777" w:rsidR="00517E93" w:rsidRPr="005026E3" w:rsidRDefault="00517E93" w:rsidP="00517E93">
      <w:pPr>
        <w:pStyle w:val="BodyText"/>
        <w:rPr>
          <w:rFonts w:ascii="Calibri" w:hAnsi="Calibri" w:cs="Calibri"/>
          <w:lang w:val="es-AR"/>
        </w:rPr>
      </w:pPr>
    </w:p>
    <w:p w14:paraId="2E139A6C" w14:textId="62B72D3B" w:rsidR="00517E93" w:rsidRPr="005026E3" w:rsidRDefault="00517E93" w:rsidP="00517E9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¿Está participando actualmente en un programa de Educación Infantil en una universidad?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Sí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No</w:t>
      </w:r>
    </w:p>
    <w:p w14:paraId="6636AB9F" w14:textId="77777777" w:rsidR="00067915" w:rsidRPr="005026E3" w:rsidRDefault="00067915" w:rsidP="00067915">
      <w:pPr>
        <w:pStyle w:val="BodyText"/>
        <w:rPr>
          <w:rFonts w:ascii="Calibri" w:hAnsi="Calibri" w:cs="Calibri"/>
          <w:lang w:val="es-AR"/>
        </w:rPr>
      </w:pPr>
    </w:p>
    <w:p w14:paraId="5916CC66" w14:textId="1D1C6AB7" w:rsidR="00067915" w:rsidRPr="005026E3" w:rsidRDefault="00067915" w:rsidP="0006791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Si es así, ¿en qué grado está trabajando? ____________________________________________________</w:t>
      </w:r>
    </w:p>
    <w:p w14:paraId="5AAC5273" w14:textId="77777777" w:rsidR="00067915" w:rsidRPr="005026E3" w:rsidRDefault="00067915" w:rsidP="00067915">
      <w:pPr>
        <w:pStyle w:val="BodyText"/>
        <w:rPr>
          <w:rFonts w:ascii="Calibri" w:hAnsi="Calibri" w:cs="Calibri"/>
          <w:lang w:val="es-AR"/>
        </w:rPr>
      </w:pPr>
    </w:p>
    <w:p w14:paraId="1FE3E71D" w14:textId="3A0B6C1A" w:rsidR="00067915" w:rsidRPr="005026E3" w:rsidRDefault="00067915" w:rsidP="0006791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nto ha progresado hacia su título? _____________________________________________________</w:t>
      </w:r>
    </w:p>
    <w:p w14:paraId="0525F524" w14:textId="77777777" w:rsidR="00067915" w:rsidRPr="005026E3" w:rsidRDefault="00067915" w:rsidP="00067915">
      <w:pPr>
        <w:pStyle w:val="BodyText"/>
        <w:rPr>
          <w:rFonts w:ascii="Calibri" w:hAnsi="Calibri" w:cs="Calibri"/>
          <w:lang w:val="es-AR"/>
        </w:rPr>
      </w:pPr>
    </w:p>
    <w:p w14:paraId="55F67B20" w14:textId="36347684" w:rsidR="00067915" w:rsidRPr="005026E3" w:rsidRDefault="00067915" w:rsidP="0006791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ntas horas de crédito planea tomar el próximo año? ______________________________________</w:t>
      </w:r>
    </w:p>
    <w:p w14:paraId="6DACF465" w14:textId="77777777" w:rsidR="00406389" w:rsidRPr="005026E3" w:rsidRDefault="00406389" w:rsidP="00406389">
      <w:pPr>
        <w:pStyle w:val="BodyText"/>
        <w:rPr>
          <w:rFonts w:ascii="Calibri" w:hAnsi="Calibri" w:cs="Calibri"/>
          <w:lang w:val="es-AR"/>
        </w:rPr>
      </w:pPr>
    </w:p>
    <w:p w14:paraId="32205D54" w14:textId="28883AC1" w:rsidR="00E75F14" w:rsidRPr="005026E3" w:rsidRDefault="005026E3" w:rsidP="00E75F14">
      <w:pPr>
        <w:pStyle w:val="BodyText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¿Cuándo le gustaría que comenzara</w:t>
      </w:r>
      <w:r w:rsidR="00E75F14" w:rsidRPr="005026E3">
        <w:rPr>
          <w:rFonts w:ascii="Calibri" w:hAnsi="Calibri" w:cs="Calibri"/>
          <w:lang w:val="es-AR"/>
        </w:rPr>
        <w:t xml:space="preserve"> su beca?</w:t>
      </w:r>
    </w:p>
    <w:p w14:paraId="4813FCDB" w14:textId="782A841B" w:rsidR="00E75F14" w:rsidRPr="005026E3" w:rsidRDefault="00E75F14" w:rsidP="00E75F1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 xml:space="preserve">☐       </w:t>
      </w:r>
      <w:r w:rsidRPr="005026E3">
        <w:rPr>
          <w:rFonts w:ascii="Calibri" w:hAnsi="Calibri" w:cs="Calibri"/>
          <w:lang w:val="es-AR"/>
        </w:rPr>
        <w:t xml:space="preserve"> OTOÑO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PRIMAVERA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VERANO                       Año: ________________</w:t>
      </w:r>
    </w:p>
    <w:p w14:paraId="6909727B" w14:textId="77777777" w:rsidR="00406389" w:rsidRPr="005026E3" w:rsidRDefault="00406389" w:rsidP="00406389">
      <w:pPr>
        <w:pStyle w:val="BodyText"/>
        <w:rPr>
          <w:rFonts w:ascii="Calibri" w:hAnsi="Calibri" w:cs="Calibri"/>
          <w:lang w:val="es-AR"/>
        </w:rPr>
      </w:pPr>
    </w:p>
    <w:p w14:paraId="10C818CA" w14:textId="1707E1FE" w:rsidR="00406389" w:rsidRPr="005026E3" w:rsidRDefault="00E75F14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A qué universidad pública de Colorado planea asistir? _________________________________________</w:t>
      </w:r>
    </w:p>
    <w:p w14:paraId="676BA997" w14:textId="77777777" w:rsidR="00406389" w:rsidRPr="005026E3" w:rsidRDefault="00406389" w:rsidP="00406389">
      <w:pPr>
        <w:pStyle w:val="BodyText"/>
        <w:rPr>
          <w:rFonts w:ascii="Calibri" w:hAnsi="Calibri" w:cs="Calibri"/>
          <w:lang w:val="es-AR"/>
        </w:rPr>
      </w:pPr>
    </w:p>
    <w:p w14:paraId="026AB638" w14:textId="36E7D796" w:rsidR="00406389" w:rsidRPr="005026E3" w:rsidRDefault="00342FA8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nto tiempo ha vivido en Colorado? _____________________________________________________</w:t>
      </w:r>
    </w:p>
    <w:p w14:paraId="2BAD5750" w14:textId="77777777" w:rsidR="00DA57BB" w:rsidRPr="005026E3" w:rsidRDefault="00DA57BB" w:rsidP="00406389">
      <w:pPr>
        <w:pStyle w:val="BodyText"/>
        <w:rPr>
          <w:rFonts w:ascii="Calibri" w:hAnsi="Calibri" w:cs="Calibri"/>
          <w:lang w:val="es-AR"/>
        </w:rPr>
      </w:pPr>
    </w:p>
    <w:p w14:paraId="6E066EA4" w14:textId="189411C5" w:rsidR="00342FA8" w:rsidRPr="005026E3" w:rsidRDefault="00342FA8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¿Ha solicitado alguna de las siguientes ayudas económicas?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Pr="005026E3">
        <w:rPr>
          <w:rFonts w:ascii="Calibri" w:hAnsi="Calibri" w:cs="Calibri"/>
          <w:i/>
          <w:lang w:val="es-AR"/>
        </w:rPr>
        <w:t>PELL</w:t>
      </w:r>
      <w:r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Becas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Préstamos para Estudiantes</w:t>
      </w:r>
    </w:p>
    <w:p w14:paraId="2F9830CE" w14:textId="77777777" w:rsidR="00342FA8" w:rsidRPr="005026E3" w:rsidRDefault="00342FA8" w:rsidP="00406389">
      <w:pPr>
        <w:pStyle w:val="BodyText"/>
        <w:rPr>
          <w:rFonts w:ascii="Calibri" w:hAnsi="Calibri" w:cs="Calibri"/>
          <w:lang w:val="es-AR"/>
        </w:rPr>
      </w:pPr>
    </w:p>
    <w:p w14:paraId="7BA243C1" w14:textId="536E8EA4" w:rsidR="00406389" w:rsidRPr="005026E3" w:rsidRDefault="005377AC" w:rsidP="00406389">
      <w:pPr>
        <w:pStyle w:val="Heading1"/>
        <w:jc w:val="left"/>
        <w:rPr>
          <w:sz w:val="24"/>
          <w:szCs w:val="24"/>
          <w:lang w:val="es-AR"/>
        </w:rPr>
      </w:pPr>
      <w:r w:rsidRPr="005026E3">
        <w:rPr>
          <w:sz w:val="24"/>
          <w:szCs w:val="24"/>
          <w:lang w:val="es-AR"/>
        </w:rPr>
        <w:t>Declaración</w:t>
      </w:r>
      <w:r w:rsidR="00342FA8" w:rsidRPr="005026E3">
        <w:rPr>
          <w:sz w:val="24"/>
          <w:szCs w:val="24"/>
          <w:lang w:val="es-AR"/>
        </w:rPr>
        <w:t xml:space="preserve"> de Ingresos</w:t>
      </w:r>
    </w:p>
    <w:p w14:paraId="57D45B01" w14:textId="587DF947" w:rsidR="00406389" w:rsidRPr="005026E3" w:rsidRDefault="00342FA8" w:rsidP="00342FA8">
      <w:pPr>
        <w:pStyle w:val="Heading1"/>
        <w:rPr>
          <w:sz w:val="22"/>
          <w:szCs w:val="22"/>
          <w:lang w:val="es-AR"/>
        </w:rPr>
      </w:pPr>
      <w:r w:rsidRPr="005026E3">
        <w:rPr>
          <w:sz w:val="22"/>
          <w:szCs w:val="22"/>
          <w:lang w:val="es-AR"/>
        </w:rPr>
        <w:t>Trabajo</w:t>
      </w:r>
      <w:r w:rsidR="00406389" w:rsidRPr="005026E3">
        <w:rPr>
          <w:sz w:val="22"/>
          <w:szCs w:val="22"/>
          <w:lang w:val="es-AR"/>
        </w:rPr>
        <w:t xml:space="preserve"> #1</w:t>
      </w:r>
    </w:p>
    <w:p w14:paraId="175C20C0" w14:textId="77777777" w:rsidR="00342FA8" w:rsidRPr="005026E3" w:rsidRDefault="00342FA8" w:rsidP="00342FA8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Empleador ___________________________________________________________________________</w:t>
      </w:r>
    </w:p>
    <w:p w14:paraId="44611DA6" w14:textId="77777777" w:rsidR="00342FA8" w:rsidRPr="005026E3" w:rsidRDefault="00342FA8" w:rsidP="00342FA8">
      <w:pPr>
        <w:pStyle w:val="BodyText"/>
        <w:rPr>
          <w:rFonts w:ascii="Calibri" w:hAnsi="Calibri" w:cs="Calibri"/>
          <w:lang w:val="es-AR"/>
        </w:rPr>
      </w:pPr>
    </w:p>
    <w:p w14:paraId="03282D7D" w14:textId="5AEA1172" w:rsidR="00342FA8" w:rsidRPr="005026E3" w:rsidRDefault="00342FA8" w:rsidP="00342FA8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Horas / Semana ____________________ Ganancia______________________ Por ___________________</w:t>
      </w:r>
    </w:p>
    <w:p w14:paraId="08B419C5" w14:textId="5C670638" w:rsidR="00406389" w:rsidRPr="005026E3" w:rsidRDefault="00342FA8" w:rsidP="00406389">
      <w:pPr>
        <w:pStyle w:val="Heading2"/>
        <w:jc w:val="center"/>
        <w:rPr>
          <w:rFonts w:ascii="Calibri" w:hAnsi="Calibri" w:cs="Calibri"/>
          <w:b/>
          <w:color w:val="00205B"/>
          <w:sz w:val="22"/>
          <w:szCs w:val="22"/>
          <w:lang w:val="es-AR"/>
        </w:rPr>
      </w:pPr>
      <w:r w:rsidRPr="005026E3">
        <w:rPr>
          <w:rFonts w:ascii="Calibri" w:hAnsi="Calibri" w:cs="Calibri"/>
          <w:b/>
          <w:color w:val="00205B"/>
          <w:sz w:val="22"/>
          <w:szCs w:val="22"/>
          <w:lang w:val="es-AR"/>
        </w:rPr>
        <w:t>Trabajo</w:t>
      </w:r>
      <w:r w:rsidR="00406389" w:rsidRPr="005026E3">
        <w:rPr>
          <w:rFonts w:ascii="Calibri" w:hAnsi="Calibri" w:cs="Calibri"/>
          <w:b/>
          <w:color w:val="00205B"/>
          <w:sz w:val="22"/>
          <w:szCs w:val="22"/>
          <w:lang w:val="es-AR"/>
        </w:rPr>
        <w:t xml:space="preserve"> #2</w:t>
      </w:r>
    </w:p>
    <w:p w14:paraId="5F36E313" w14:textId="77777777" w:rsidR="00342FA8" w:rsidRPr="005026E3" w:rsidRDefault="00342FA8" w:rsidP="00342FA8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Empleador ___________________________________________________________________________</w:t>
      </w:r>
    </w:p>
    <w:p w14:paraId="57B22C36" w14:textId="77777777" w:rsidR="00342FA8" w:rsidRPr="005026E3" w:rsidRDefault="00342FA8" w:rsidP="00342FA8">
      <w:pPr>
        <w:pStyle w:val="BodyText"/>
        <w:rPr>
          <w:rFonts w:ascii="Calibri" w:hAnsi="Calibri" w:cs="Calibri"/>
          <w:lang w:val="es-AR"/>
        </w:rPr>
      </w:pPr>
    </w:p>
    <w:p w14:paraId="28F63D76" w14:textId="2CEFD8A0" w:rsidR="00342FA8" w:rsidRPr="005026E3" w:rsidRDefault="00342FA8" w:rsidP="00342FA8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Horas / Semana ____________________ Ganancia______________________ Por ___________________</w:t>
      </w:r>
    </w:p>
    <w:p w14:paraId="4909F738" w14:textId="65F8331E" w:rsidR="00547E6A" w:rsidRPr="005026E3" w:rsidRDefault="00547E6A" w:rsidP="00547E6A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¿Ha solicitado alguna otra ayuda financiera (Becas </w:t>
      </w:r>
      <w:proofErr w:type="spellStart"/>
      <w:r w:rsidRPr="005026E3">
        <w:rPr>
          <w:rFonts w:ascii="Calibri" w:hAnsi="Calibri" w:cs="Calibri"/>
          <w:i/>
          <w:lang w:val="es-AR"/>
        </w:rPr>
        <w:t>Pell</w:t>
      </w:r>
      <w:proofErr w:type="spellEnd"/>
      <w:r w:rsidRPr="005026E3">
        <w:rPr>
          <w:rFonts w:ascii="Calibri" w:hAnsi="Calibri" w:cs="Calibri"/>
          <w:i/>
          <w:lang w:val="es-AR"/>
        </w:rPr>
        <w:t>,</w:t>
      </w:r>
      <w:r w:rsidRPr="005026E3">
        <w:rPr>
          <w:rFonts w:ascii="Calibri" w:hAnsi="Calibri" w:cs="Calibri"/>
          <w:lang w:val="es-AR"/>
        </w:rPr>
        <w:t xml:space="preserve"> Becas </w:t>
      </w:r>
      <w:r w:rsidRPr="005026E3">
        <w:rPr>
          <w:rFonts w:ascii="Calibri" w:hAnsi="Calibri" w:cs="Calibri"/>
          <w:i/>
          <w:lang w:val="es-AR"/>
        </w:rPr>
        <w:t xml:space="preserve">Smart </w:t>
      </w:r>
      <w:proofErr w:type="spellStart"/>
      <w:r w:rsidRPr="005026E3">
        <w:rPr>
          <w:rFonts w:ascii="Calibri" w:hAnsi="Calibri" w:cs="Calibri"/>
          <w:i/>
          <w:lang w:val="es-AR"/>
        </w:rPr>
        <w:t>Start</w:t>
      </w:r>
      <w:proofErr w:type="spellEnd"/>
      <w:r w:rsidRPr="005026E3">
        <w:rPr>
          <w:rFonts w:ascii="Calibri" w:hAnsi="Calibri" w:cs="Calibri"/>
          <w:lang w:val="es-AR"/>
        </w:rPr>
        <w:t xml:space="preserve"> o préstamos para estudiantes)?</w:t>
      </w:r>
    </w:p>
    <w:p w14:paraId="4B19F3AB" w14:textId="14A4D5EE" w:rsidR="00547E6A" w:rsidRPr="005026E3" w:rsidRDefault="00547E6A" w:rsidP="00547E6A">
      <w:pPr>
        <w:pStyle w:val="BodyText"/>
        <w:ind w:left="2160" w:firstLine="720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noProof/>
          <w:lang w:val="es-AR"/>
        </w:rPr>
        <w:drawing>
          <wp:inline distT="0" distB="0" distL="0" distR="0" wp14:anchorId="1CF7B444" wp14:editId="65FFDCA7">
            <wp:extent cx="201295" cy="176530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5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Sí                                       </w:t>
      </w:r>
      <w:r w:rsidRPr="005026E3">
        <w:rPr>
          <w:rFonts w:ascii="Calibri" w:hAnsi="Calibri" w:cs="Calibri"/>
          <w:noProof/>
          <w:lang w:val="es-AR"/>
        </w:rPr>
        <w:drawing>
          <wp:inline distT="0" distB="0" distL="0" distR="0" wp14:anchorId="76F1C2F4" wp14:editId="19EC2DC6">
            <wp:extent cx="201295" cy="176530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5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 No</w:t>
      </w:r>
    </w:p>
    <w:p w14:paraId="6CA1D6CF" w14:textId="77777777" w:rsidR="00547E6A" w:rsidRPr="005026E3" w:rsidRDefault="00547E6A" w:rsidP="00406389">
      <w:pPr>
        <w:pStyle w:val="BodyText"/>
        <w:rPr>
          <w:rFonts w:ascii="Calibri" w:hAnsi="Calibri" w:cs="Calibri"/>
          <w:lang w:val="es-AR"/>
        </w:rPr>
      </w:pPr>
    </w:p>
    <w:p w14:paraId="0F9676FC" w14:textId="2EC5C1AA" w:rsidR="00547E6A" w:rsidRPr="005026E3" w:rsidRDefault="00547E6A" w:rsidP="00547E6A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Fuente de ayuda financiera # 1 ________________________________ Fecha de Solicitud: _______________</w:t>
      </w:r>
    </w:p>
    <w:p w14:paraId="060E6E24" w14:textId="5ADA431C" w:rsidR="00406389" w:rsidRPr="005026E3" w:rsidRDefault="00547E6A" w:rsidP="00547E6A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Estado de la Solicitud:              </w:t>
      </w:r>
      <w:r w:rsidR="00CC741B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noProof/>
          <w:lang w:val="es-AR"/>
        </w:rPr>
        <w:drawing>
          <wp:inline distT="0" distB="0" distL="0" distR="0" wp14:anchorId="4B904A78" wp14:editId="1BE2C094">
            <wp:extent cx="207010" cy="17653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  Otorgada                </w:t>
      </w:r>
      <w:r w:rsidR="00CC741B" w:rsidRPr="005026E3">
        <w:rPr>
          <w:rFonts w:ascii="Calibri" w:hAnsi="Calibri" w:cs="Calibri"/>
          <w:lang w:val="es-AR"/>
        </w:rPr>
        <w:t xml:space="preserve">      </w:t>
      </w:r>
      <w:r w:rsidRPr="005026E3">
        <w:rPr>
          <w:rFonts w:ascii="Calibri" w:hAnsi="Calibri" w:cs="Calibri"/>
          <w:lang w:val="es-AR"/>
        </w:rPr>
        <w:t xml:space="preserve">  </w:t>
      </w:r>
      <w:r w:rsidRPr="005026E3">
        <w:rPr>
          <w:rFonts w:ascii="Calibri" w:hAnsi="Calibri" w:cs="Calibri"/>
          <w:noProof/>
          <w:lang w:val="es-AR"/>
        </w:rPr>
        <w:drawing>
          <wp:inline distT="0" distB="0" distL="0" distR="0" wp14:anchorId="7171E9E2" wp14:editId="1A47E72B">
            <wp:extent cx="207010" cy="17653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 Denegado                           </w:t>
      </w:r>
      <w:r w:rsidRPr="005026E3">
        <w:rPr>
          <w:rFonts w:ascii="Calibri" w:hAnsi="Calibri" w:cs="Calibri"/>
          <w:noProof/>
          <w:lang w:val="es-AR"/>
        </w:rPr>
        <w:drawing>
          <wp:inline distT="0" distB="0" distL="0" distR="0" wp14:anchorId="473FF096" wp14:editId="3F7A405B">
            <wp:extent cx="207010" cy="17653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  Pendiente</w:t>
      </w:r>
    </w:p>
    <w:p w14:paraId="5BA7C80C" w14:textId="77777777" w:rsidR="00CC741B" w:rsidRPr="005026E3" w:rsidRDefault="00CC741B" w:rsidP="00547E6A">
      <w:pPr>
        <w:pStyle w:val="BodyText"/>
        <w:rPr>
          <w:rFonts w:ascii="Calibri" w:hAnsi="Calibri" w:cs="Calibri"/>
          <w:lang w:val="es-AR"/>
        </w:rPr>
      </w:pPr>
    </w:p>
    <w:p w14:paraId="7A9D1B2C" w14:textId="41CAEA76" w:rsidR="00547E6A" w:rsidRPr="005026E3" w:rsidRDefault="00547E6A" w:rsidP="00547E6A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Fuente de ayuda financiera # 2 ________________________________ Fecha de Solicitud: _______________</w:t>
      </w:r>
    </w:p>
    <w:p w14:paraId="7C690F8E" w14:textId="1F73366D" w:rsidR="00547E6A" w:rsidRPr="005026E3" w:rsidRDefault="00547E6A" w:rsidP="00547E6A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Estado de la Solicitud:            </w:t>
      </w:r>
      <w:r w:rsidR="00CC741B" w:rsidRPr="005026E3">
        <w:rPr>
          <w:rFonts w:ascii="Calibri" w:hAnsi="Calibri" w:cs="Calibri"/>
          <w:lang w:val="es-AR"/>
        </w:rPr>
        <w:t xml:space="preserve">   </w:t>
      </w:r>
      <w:r w:rsidRPr="005026E3">
        <w:rPr>
          <w:rFonts w:ascii="Calibri" w:hAnsi="Calibri" w:cs="Calibri"/>
          <w:lang w:val="es-AR"/>
        </w:rPr>
        <w:t xml:space="preserve">  </w:t>
      </w:r>
      <w:r w:rsidR="00CC741B" w:rsidRPr="005026E3">
        <w:rPr>
          <w:rFonts w:ascii="Calibri" w:hAnsi="Calibri" w:cs="Calibri"/>
          <w:noProof/>
          <w:lang w:val="es-AR"/>
        </w:rPr>
        <w:drawing>
          <wp:inline distT="0" distB="0" distL="0" distR="0" wp14:anchorId="34875FD0" wp14:editId="72262A25">
            <wp:extent cx="207010" cy="17653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   Otorgada                   </w:t>
      </w:r>
      <w:r w:rsidR="00CC741B" w:rsidRPr="005026E3">
        <w:rPr>
          <w:rFonts w:ascii="Calibri" w:hAnsi="Calibri" w:cs="Calibri"/>
          <w:lang w:val="es-AR"/>
        </w:rPr>
        <w:t xml:space="preserve">    </w:t>
      </w:r>
      <w:r w:rsidR="00CC741B" w:rsidRPr="005026E3">
        <w:rPr>
          <w:rFonts w:ascii="Calibri" w:hAnsi="Calibri" w:cs="Calibri"/>
          <w:noProof/>
          <w:lang w:val="es-AR"/>
        </w:rPr>
        <w:drawing>
          <wp:inline distT="0" distB="0" distL="0" distR="0" wp14:anchorId="0E572B61" wp14:editId="10BF766B">
            <wp:extent cx="207010" cy="17653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 Denegado                        </w:t>
      </w:r>
      <w:r w:rsidR="00CC741B" w:rsidRPr="005026E3">
        <w:rPr>
          <w:rFonts w:ascii="Calibri" w:hAnsi="Calibri" w:cs="Calibri"/>
          <w:lang w:val="es-AR"/>
        </w:rPr>
        <w:t xml:space="preserve">   </w:t>
      </w:r>
      <w:r w:rsidRPr="005026E3">
        <w:rPr>
          <w:rFonts w:ascii="Calibri" w:hAnsi="Calibri" w:cs="Calibri"/>
          <w:lang w:val="es-AR"/>
        </w:rPr>
        <w:t xml:space="preserve">  </w:t>
      </w:r>
      <w:r w:rsidR="00CC741B" w:rsidRPr="005026E3">
        <w:rPr>
          <w:rFonts w:ascii="Calibri" w:hAnsi="Calibri" w:cs="Calibri"/>
          <w:noProof/>
          <w:lang w:val="es-AR"/>
        </w:rPr>
        <w:drawing>
          <wp:inline distT="0" distB="0" distL="0" distR="0" wp14:anchorId="66864D5C" wp14:editId="4F46F1AE">
            <wp:extent cx="207010" cy="17653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    Pendiente</w:t>
      </w:r>
    </w:p>
    <w:p w14:paraId="0B806EF5" w14:textId="088A161A" w:rsidR="00406389" w:rsidRPr="005026E3" w:rsidRDefault="0000553A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Su Ingreso Total $ ___________________________________________________________________</w:t>
      </w:r>
      <w:r w:rsidR="00406389" w:rsidRPr="005026E3">
        <w:rPr>
          <w:rFonts w:ascii="Calibri" w:hAnsi="Calibri" w:cs="Calibri"/>
          <w:lang w:val="es-AR"/>
        </w:rPr>
        <w:t xml:space="preserve"> </w:t>
      </w:r>
    </w:p>
    <w:p w14:paraId="592D66C6" w14:textId="5FF0BF14" w:rsidR="00406389" w:rsidRPr="005026E3" w:rsidRDefault="0000553A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Su Ingreso Familiar Total (cónyuge incluido) $ _______________________________________________</w:t>
      </w:r>
    </w:p>
    <w:p w14:paraId="025FE6AE" w14:textId="77777777" w:rsidR="00406389" w:rsidRPr="005026E3" w:rsidRDefault="00406389" w:rsidP="00406389">
      <w:pPr>
        <w:pStyle w:val="Heading3"/>
        <w:jc w:val="center"/>
        <w:rPr>
          <w:rFonts w:ascii="Calibri" w:hAnsi="Calibri" w:cs="Calibri"/>
          <w:u w:val="single"/>
          <w:lang w:val="es-AR"/>
        </w:rPr>
      </w:pPr>
    </w:p>
    <w:p w14:paraId="6C8FDB43" w14:textId="2DA78130" w:rsidR="00406389" w:rsidRPr="005026E3" w:rsidRDefault="0006681F" w:rsidP="00CC741B">
      <w:pPr>
        <w:pStyle w:val="Heading3"/>
        <w:jc w:val="center"/>
        <w:rPr>
          <w:rFonts w:ascii="Calibri" w:hAnsi="Calibri" w:cs="Calibri"/>
          <w:u w:val="single"/>
          <w:lang w:val="es-AR"/>
        </w:rPr>
      </w:pPr>
      <w:r w:rsidRPr="005026E3">
        <w:rPr>
          <w:rFonts w:ascii="Calibri" w:hAnsi="Calibri" w:cs="Calibri"/>
          <w:u w:val="single"/>
          <w:lang w:val="es-AR"/>
        </w:rPr>
        <w:t>Declaración y Firma del Solicitante (obligatorio)</w:t>
      </w:r>
    </w:p>
    <w:p w14:paraId="65DB8708" w14:textId="451EC390" w:rsidR="00406389" w:rsidRPr="005026E3" w:rsidRDefault="0006681F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Doy fe de que la información que he proporcionado es verdadera y precisa. Basándome en esta información, estoy solicitando una beca a </w:t>
      </w:r>
      <w:r w:rsidRPr="005026E3">
        <w:rPr>
          <w:rFonts w:ascii="Calibri" w:hAnsi="Calibri" w:cs="Calibri"/>
          <w:i/>
          <w:lang w:val="es-AR"/>
        </w:rPr>
        <w:t xml:space="preserve">Early </w:t>
      </w:r>
      <w:proofErr w:type="spellStart"/>
      <w:r w:rsidRPr="005026E3">
        <w:rPr>
          <w:rFonts w:ascii="Calibri" w:hAnsi="Calibri" w:cs="Calibri"/>
          <w:i/>
          <w:lang w:val="es-AR"/>
        </w:rPr>
        <w:t>Childhood</w:t>
      </w:r>
      <w:proofErr w:type="spellEnd"/>
      <w:r w:rsidRPr="005026E3">
        <w:rPr>
          <w:rFonts w:ascii="Calibri" w:hAnsi="Calibri" w:cs="Calibri"/>
          <w:i/>
          <w:lang w:val="es-AR"/>
        </w:rPr>
        <w:t xml:space="preserve"> Council </w:t>
      </w:r>
      <w:proofErr w:type="spellStart"/>
      <w:r w:rsidRPr="005026E3">
        <w:rPr>
          <w:rFonts w:ascii="Calibri" w:hAnsi="Calibri" w:cs="Calibri"/>
          <w:i/>
          <w:lang w:val="es-AR"/>
        </w:rPr>
        <w:t>Leadership</w:t>
      </w:r>
      <w:proofErr w:type="spellEnd"/>
      <w:r w:rsidRPr="005026E3">
        <w:rPr>
          <w:rFonts w:ascii="Calibri" w:hAnsi="Calibri" w:cs="Calibri"/>
          <w:i/>
          <w:lang w:val="es-AR"/>
        </w:rPr>
        <w:t xml:space="preserve"> Alliance (ECCLA)</w:t>
      </w:r>
      <w:r w:rsidRPr="005026E3">
        <w:rPr>
          <w:rFonts w:ascii="Calibri" w:hAnsi="Calibri" w:cs="Calibri"/>
          <w:lang w:val="es-AR"/>
        </w:rPr>
        <w:t xml:space="preserve"> para ayudar a pagar el costo de los gastos educativos.</w:t>
      </w:r>
    </w:p>
    <w:p w14:paraId="31D83B1D" w14:textId="77777777" w:rsidR="00406389" w:rsidRPr="005026E3" w:rsidRDefault="00406389" w:rsidP="00406389">
      <w:pPr>
        <w:pStyle w:val="BodyText"/>
        <w:pBdr>
          <w:bottom w:val="single" w:sz="12" w:space="1" w:color="auto"/>
        </w:pBdr>
        <w:rPr>
          <w:rFonts w:ascii="Calibri" w:hAnsi="Calibri" w:cs="Calibri"/>
          <w:sz w:val="20"/>
          <w:szCs w:val="20"/>
          <w:lang w:val="es-AR"/>
        </w:rPr>
      </w:pPr>
    </w:p>
    <w:p w14:paraId="4F608F04" w14:textId="3C405BA3" w:rsidR="00406389" w:rsidRPr="005026E3" w:rsidRDefault="0006681F" w:rsidP="00406389">
      <w:pPr>
        <w:pStyle w:val="BodyText"/>
        <w:ind w:firstLine="720"/>
        <w:rPr>
          <w:rFonts w:ascii="Calibri" w:hAnsi="Calibri" w:cs="Calibri"/>
          <w:sz w:val="20"/>
          <w:szCs w:val="20"/>
          <w:lang w:val="es-AR"/>
        </w:rPr>
      </w:pPr>
      <w:r w:rsidRPr="005026E3">
        <w:rPr>
          <w:rFonts w:ascii="Calibri" w:hAnsi="Calibri" w:cs="Calibri"/>
          <w:sz w:val="20"/>
          <w:szCs w:val="20"/>
          <w:lang w:val="es-AR"/>
        </w:rPr>
        <w:t>Firma del Solicitante</w:t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Pr="005026E3">
        <w:rPr>
          <w:rFonts w:ascii="Calibri" w:hAnsi="Calibri" w:cs="Calibri"/>
          <w:sz w:val="20"/>
          <w:szCs w:val="20"/>
          <w:lang w:val="es-AR"/>
        </w:rPr>
        <w:t>Fecha</w:t>
      </w:r>
    </w:p>
    <w:p w14:paraId="0C084CEB" w14:textId="7796D429" w:rsidR="005377AC" w:rsidRPr="005026E3" w:rsidRDefault="005377AC" w:rsidP="00406389">
      <w:pPr>
        <w:pStyle w:val="BodyText"/>
        <w:ind w:firstLine="720"/>
        <w:rPr>
          <w:rFonts w:ascii="Calibri" w:hAnsi="Calibri" w:cs="Calibri"/>
          <w:sz w:val="20"/>
          <w:szCs w:val="20"/>
          <w:lang w:val="es-AR"/>
        </w:rPr>
      </w:pPr>
    </w:p>
    <w:p w14:paraId="567EBEAA" w14:textId="07D48EBE" w:rsidR="005377AC" w:rsidRPr="005026E3" w:rsidRDefault="005377AC" w:rsidP="00CC741B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465B713B" w14:textId="77777777" w:rsidR="00406389" w:rsidRPr="005026E3" w:rsidRDefault="00406389" w:rsidP="00406389">
      <w:pPr>
        <w:pStyle w:val="BodyText"/>
        <w:ind w:firstLine="720"/>
        <w:jc w:val="center"/>
        <w:rPr>
          <w:rFonts w:ascii="Calibri" w:hAnsi="Calibri" w:cs="Calibri"/>
          <w:b/>
          <w:color w:val="AF272F" w:themeColor="text2"/>
          <w:sz w:val="20"/>
          <w:szCs w:val="20"/>
          <w:lang w:val="es-AR"/>
        </w:rPr>
      </w:pPr>
    </w:p>
    <w:p w14:paraId="3D13CA09" w14:textId="6F0C39EF" w:rsidR="00406389" w:rsidRPr="005026E3" w:rsidRDefault="00CA5BAB" w:rsidP="00406389">
      <w:pPr>
        <w:pStyle w:val="BodyText"/>
        <w:ind w:firstLine="720"/>
        <w:jc w:val="center"/>
        <w:rPr>
          <w:rFonts w:ascii="Calibri" w:hAnsi="Calibri" w:cs="Calibri"/>
          <w:b/>
          <w:color w:val="AF272F" w:themeColor="text2"/>
          <w:lang w:val="es-AR"/>
        </w:rPr>
      </w:pPr>
      <w:r w:rsidRPr="005026E3">
        <w:rPr>
          <w:rFonts w:ascii="Calibri" w:hAnsi="Calibri" w:cs="Calibri"/>
          <w:b/>
          <w:color w:val="AF272F" w:themeColor="text2"/>
          <w:lang w:val="es-AR"/>
        </w:rPr>
        <w:t xml:space="preserve">** POR FAVOR </w:t>
      </w:r>
      <w:r w:rsidR="005026E3">
        <w:rPr>
          <w:rFonts w:ascii="Calibri" w:hAnsi="Calibri" w:cs="Calibri"/>
          <w:b/>
          <w:color w:val="AF272F" w:themeColor="text2"/>
          <w:lang w:val="es-AR"/>
        </w:rPr>
        <w:t>PROPORCIONE UNA COPIA DE SU TALON DE PAGO MA</w:t>
      </w:r>
      <w:r w:rsidRPr="005026E3">
        <w:rPr>
          <w:rFonts w:ascii="Calibri" w:hAnsi="Calibri" w:cs="Calibri"/>
          <w:b/>
          <w:color w:val="AF272F" w:themeColor="text2"/>
          <w:lang w:val="es-AR"/>
        </w:rPr>
        <w:t>S RECIENTE (Obligatorio)</w:t>
      </w:r>
    </w:p>
    <w:p w14:paraId="79BF626F" w14:textId="14A189FF" w:rsidR="003751F8" w:rsidRPr="005026E3" w:rsidRDefault="003751F8" w:rsidP="003751F8">
      <w:pPr>
        <w:rPr>
          <w:lang w:val="es-AR"/>
        </w:rPr>
      </w:pPr>
    </w:p>
    <w:p w14:paraId="76F17C2D" w14:textId="09DB06AD" w:rsidR="003751F8" w:rsidRPr="005026E3" w:rsidRDefault="00CA5BAB" w:rsidP="003751F8">
      <w:pPr>
        <w:pStyle w:val="Heading1"/>
        <w:rPr>
          <w:lang w:val="es-AR"/>
        </w:rPr>
      </w:pPr>
      <w:r w:rsidRPr="005026E3">
        <w:rPr>
          <w:lang w:val="es-AR"/>
        </w:rPr>
        <w:t>Lista de Verificación de la Aplicación</w:t>
      </w:r>
    </w:p>
    <w:p w14:paraId="5A61B7DF" w14:textId="7E1ED8B2" w:rsidR="00406389" w:rsidRPr="005026E3" w:rsidRDefault="00CA5BAB" w:rsidP="003751F8">
      <w:pPr>
        <w:pStyle w:val="Heading1"/>
        <w:rPr>
          <w:b w:val="0"/>
          <w:i/>
          <w:sz w:val="22"/>
          <w:szCs w:val="22"/>
          <w:lang w:val="es-AR"/>
        </w:rPr>
      </w:pPr>
      <w:r w:rsidRPr="005026E3">
        <w:rPr>
          <w:b w:val="0"/>
          <w:i/>
          <w:sz w:val="22"/>
          <w:szCs w:val="22"/>
          <w:lang w:val="es-AR"/>
        </w:rPr>
        <w:t>Se Deben Presentar Todos los Documentos</w:t>
      </w:r>
    </w:p>
    <w:p w14:paraId="446E4BA7" w14:textId="77777777" w:rsidR="003751F8" w:rsidRPr="005026E3" w:rsidRDefault="003751F8" w:rsidP="00F17640">
      <w:pPr>
        <w:pStyle w:val="Heading1"/>
        <w:jc w:val="left"/>
        <w:rPr>
          <w:lang w:val="es-AR"/>
        </w:rPr>
      </w:pPr>
    </w:p>
    <w:p w14:paraId="6EE473E3" w14:textId="75617466" w:rsidR="00406389" w:rsidRPr="005026E3" w:rsidRDefault="00406389" w:rsidP="00406389">
      <w:pPr>
        <w:pStyle w:val="Heading1"/>
        <w:rPr>
          <w:sz w:val="24"/>
          <w:szCs w:val="24"/>
          <w:lang w:val="es-AR"/>
        </w:rPr>
      </w:pPr>
      <w:r w:rsidRPr="005026E3">
        <w:rPr>
          <w:sz w:val="24"/>
          <w:szCs w:val="24"/>
          <w:lang w:val="es-AR"/>
        </w:rPr>
        <w:t>Model</w:t>
      </w:r>
      <w:r w:rsidR="00CC741B" w:rsidRPr="005026E3">
        <w:rPr>
          <w:sz w:val="24"/>
          <w:szCs w:val="24"/>
          <w:lang w:val="es-AR"/>
        </w:rPr>
        <w:t>o de Becas para Tí</w:t>
      </w:r>
      <w:r w:rsidR="00CA5BAB" w:rsidRPr="005026E3">
        <w:rPr>
          <w:sz w:val="24"/>
          <w:szCs w:val="24"/>
          <w:lang w:val="es-AR"/>
        </w:rPr>
        <w:t>tulo Técnico</w:t>
      </w:r>
    </w:p>
    <w:p w14:paraId="3982BC82" w14:textId="1D8A7610" w:rsidR="00406389" w:rsidRPr="005026E3" w:rsidRDefault="00406389" w:rsidP="007640FC">
      <w:pPr>
        <w:pStyle w:val="BodyText"/>
        <w:rPr>
          <w:rFonts w:ascii="Calibri" w:hAnsi="Calibri" w:cs="Calibri"/>
          <w:lang w:val="es-AR"/>
        </w:rPr>
      </w:pPr>
    </w:p>
    <w:p w14:paraId="29FFDA93" w14:textId="62D7A33C" w:rsidR="007640FC" w:rsidRPr="005026E3" w:rsidRDefault="007640FC" w:rsidP="007640FC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Verificación de Ingresos</w:t>
      </w:r>
    </w:p>
    <w:p w14:paraId="5770F3EC" w14:textId="0A148EAA" w:rsidR="007640FC" w:rsidRPr="005026E3" w:rsidRDefault="007640FC" w:rsidP="007640FC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Verificación de la solicitud </w:t>
      </w:r>
      <w:r w:rsidRPr="005026E3">
        <w:rPr>
          <w:rFonts w:ascii="Calibri" w:hAnsi="Calibri" w:cs="Calibri"/>
          <w:i/>
          <w:lang w:val="es-AR"/>
        </w:rPr>
        <w:t>FAFSA</w:t>
      </w:r>
    </w:p>
    <w:p w14:paraId="234A7941" w14:textId="3D7F97B9" w:rsidR="007640FC" w:rsidRPr="005026E3" w:rsidRDefault="007640FC" w:rsidP="007640FC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Carta de admisión o expediente académico de la universidad a la que asistirá</w:t>
      </w:r>
    </w:p>
    <w:p w14:paraId="79682EC3" w14:textId="64F0F652" w:rsidR="007640FC" w:rsidRPr="005026E3" w:rsidRDefault="007640FC" w:rsidP="007640FC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Acuerdo de Participación del Centro firmado</w:t>
      </w:r>
    </w:p>
    <w:p w14:paraId="3428EF41" w14:textId="77777777" w:rsidR="003751F8" w:rsidRPr="005026E3" w:rsidRDefault="003751F8" w:rsidP="00406389">
      <w:pPr>
        <w:pStyle w:val="Heading1"/>
        <w:rPr>
          <w:lang w:val="es-AR"/>
        </w:rPr>
      </w:pPr>
    </w:p>
    <w:p w14:paraId="4D188846" w14:textId="0BA22218" w:rsidR="0013462C" w:rsidRPr="005026E3" w:rsidRDefault="00382855" w:rsidP="0013462C">
      <w:pPr>
        <w:pStyle w:val="ListNumber"/>
        <w:numPr>
          <w:ilvl w:val="0"/>
          <w:numId w:val="0"/>
        </w:numPr>
        <w:tabs>
          <w:tab w:val="left" w:pos="720"/>
        </w:tabs>
        <w:spacing w:after="300"/>
        <w:jc w:val="center"/>
        <w:rPr>
          <w:rFonts w:ascii="Calibri" w:hAnsi="Calibri" w:cs="Calibri"/>
          <w:b/>
          <w:lang w:val="es-AR"/>
        </w:rPr>
      </w:pPr>
      <w:r w:rsidRPr="005026E3">
        <w:rPr>
          <w:rFonts w:ascii="Calibri" w:hAnsi="Calibri" w:cs="Calibri"/>
          <w:b/>
          <w:lang w:val="es-AR"/>
        </w:rPr>
        <w:t>Envíe la solicitud por correo electrónico, correo postal o fax a:</w:t>
      </w:r>
    </w:p>
    <w:p w14:paraId="4130D18D" w14:textId="77777777" w:rsidR="0013462C" w:rsidRPr="005026E3" w:rsidRDefault="0013462C" w:rsidP="0013462C">
      <w:pPr>
        <w:tabs>
          <w:tab w:val="center" w:pos="5040"/>
          <w:tab w:val="left" w:pos="7476"/>
        </w:tabs>
        <w:spacing w:before="0" w:after="0"/>
        <w:rPr>
          <w:rFonts w:ascii="Calibri" w:hAnsi="Calibri" w:cs="Calibri"/>
          <w:b/>
          <w:lang w:val="es-AR"/>
        </w:rPr>
      </w:pPr>
      <w:r w:rsidRPr="005026E3">
        <w:rPr>
          <w:rFonts w:ascii="Calibri" w:hAnsi="Calibri" w:cs="Calibri"/>
          <w:b/>
          <w:lang w:val="es-AR"/>
        </w:rPr>
        <w:tab/>
        <w:t>Shannon Hall</w:t>
      </w:r>
      <w:r w:rsidRPr="005026E3">
        <w:rPr>
          <w:rFonts w:ascii="Calibri" w:hAnsi="Calibri" w:cs="Calibri"/>
          <w:b/>
          <w:lang w:val="es-AR"/>
        </w:rPr>
        <w:tab/>
      </w:r>
    </w:p>
    <w:p w14:paraId="08E3EC30" w14:textId="7B5AC19F" w:rsidR="0013462C" w:rsidRPr="005026E3" w:rsidRDefault="00C61861" w:rsidP="00C61861">
      <w:pPr>
        <w:tabs>
          <w:tab w:val="center" w:pos="5040"/>
          <w:tab w:val="right" w:pos="10080"/>
        </w:tabs>
        <w:spacing w:before="0" w:after="0"/>
        <w:rPr>
          <w:rFonts w:ascii="Calibri" w:hAnsi="Calibri" w:cs="Calibri"/>
          <w:b/>
          <w:lang w:val="es-AR"/>
        </w:rPr>
      </w:pPr>
      <w:r w:rsidRPr="005026E3">
        <w:rPr>
          <w:rFonts w:ascii="Calibri" w:hAnsi="Calibri" w:cs="Calibri"/>
          <w:b/>
          <w:lang w:val="es-AR"/>
        </w:rPr>
        <w:tab/>
      </w:r>
      <w:r w:rsidR="00382855" w:rsidRPr="005026E3">
        <w:rPr>
          <w:rFonts w:ascii="Calibri" w:hAnsi="Calibri" w:cs="Calibri"/>
          <w:b/>
          <w:lang w:val="es-AR"/>
        </w:rPr>
        <w:t>Directora de Apoyo Laboral</w:t>
      </w:r>
      <w:r w:rsidRPr="005026E3">
        <w:rPr>
          <w:rFonts w:ascii="Calibri" w:hAnsi="Calibri" w:cs="Calibri"/>
          <w:b/>
          <w:lang w:val="es-AR"/>
        </w:rPr>
        <w:tab/>
      </w:r>
    </w:p>
    <w:p w14:paraId="2AE8985F" w14:textId="24EECBDD" w:rsidR="0013462C" w:rsidRPr="005026E3" w:rsidRDefault="00097732" w:rsidP="00097732">
      <w:pPr>
        <w:tabs>
          <w:tab w:val="center" w:pos="5040"/>
          <w:tab w:val="right" w:pos="10080"/>
        </w:tabs>
        <w:spacing w:before="0" w:after="0"/>
        <w:rPr>
          <w:rFonts w:ascii="Calibri" w:hAnsi="Calibri" w:cs="Calibri"/>
          <w:b/>
          <w:lang w:val="es-AR"/>
        </w:rPr>
      </w:pPr>
      <w:r w:rsidRPr="005026E3">
        <w:rPr>
          <w:rFonts w:ascii="Calibri" w:hAnsi="Calibri" w:cs="Calibri"/>
          <w:b/>
          <w:lang w:val="es-AR"/>
        </w:rPr>
        <w:tab/>
      </w:r>
      <w:r w:rsidR="0013462C" w:rsidRPr="005026E3">
        <w:rPr>
          <w:rFonts w:ascii="Calibri" w:hAnsi="Calibri" w:cs="Calibri"/>
          <w:b/>
          <w:lang w:val="es-AR"/>
        </w:rPr>
        <w:t xml:space="preserve">Early </w:t>
      </w:r>
      <w:proofErr w:type="spellStart"/>
      <w:r w:rsidR="0013462C" w:rsidRPr="005026E3">
        <w:rPr>
          <w:rFonts w:ascii="Calibri" w:hAnsi="Calibri" w:cs="Calibri"/>
          <w:b/>
          <w:lang w:val="es-AR"/>
        </w:rPr>
        <w:t>Childhood</w:t>
      </w:r>
      <w:proofErr w:type="spellEnd"/>
      <w:r w:rsidR="0013462C" w:rsidRPr="005026E3">
        <w:rPr>
          <w:rFonts w:ascii="Calibri" w:hAnsi="Calibri" w:cs="Calibri"/>
          <w:b/>
          <w:lang w:val="es-AR"/>
        </w:rPr>
        <w:t xml:space="preserve"> Council </w:t>
      </w:r>
      <w:proofErr w:type="spellStart"/>
      <w:r w:rsidR="0013462C" w:rsidRPr="005026E3">
        <w:rPr>
          <w:rFonts w:ascii="Calibri" w:hAnsi="Calibri" w:cs="Calibri"/>
          <w:b/>
          <w:lang w:val="es-AR"/>
        </w:rPr>
        <w:t>Leadership</w:t>
      </w:r>
      <w:proofErr w:type="spellEnd"/>
      <w:r w:rsidR="0013462C" w:rsidRPr="005026E3">
        <w:rPr>
          <w:rFonts w:ascii="Calibri" w:hAnsi="Calibri" w:cs="Calibri"/>
          <w:b/>
          <w:lang w:val="es-AR"/>
        </w:rPr>
        <w:t xml:space="preserve"> Alliance (ECCLA)</w:t>
      </w:r>
      <w:r w:rsidRPr="005026E3">
        <w:rPr>
          <w:rFonts w:ascii="Calibri" w:hAnsi="Calibri" w:cs="Calibri"/>
          <w:b/>
          <w:lang w:val="es-AR"/>
        </w:rPr>
        <w:tab/>
      </w:r>
    </w:p>
    <w:p w14:paraId="382A516C" w14:textId="77777777" w:rsidR="0013462C" w:rsidRPr="005026E3" w:rsidRDefault="0013462C" w:rsidP="0013462C">
      <w:pPr>
        <w:spacing w:before="0" w:after="0"/>
        <w:jc w:val="center"/>
        <w:rPr>
          <w:rFonts w:ascii="Calibri" w:hAnsi="Calibri" w:cs="Calibri"/>
          <w:b/>
          <w:lang w:val="es-AR"/>
        </w:rPr>
      </w:pPr>
      <w:r w:rsidRPr="005026E3">
        <w:rPr>
          <w:rFonts w:ascii="Calibri" w:hAnsi="Calibri" w:cs="Calibri"/>
          <w:b/>
          <w:lang w:val="es-AR"/>
        </w:rPr>
        <w:t>4891 Independence St. Suite 140</w:t>
      </w:r>
    </w:p>
    <w:p w14:paraId="0B51790F" w14:textId="59E348CB" w:rsidR="0013462C" w:rsidRPr="005026E3" w:rsidRDefault="0013462C" w:rsidP="0013462C">
      <w:pPr>
        <w:spacing w:before="0" w:after="0"/>
        <w:jc w:val="center"/>
        <w:rPr>
          <w:rFonts w:ascii="Calibri" w:hAnsi="Calibri" w:cs="Calibri"/>
          <w:b/>
          <w:lang w:val="es-AR"/>
        </w:rPr>
      </w:pPr>
      <w:proofErr w:type="spellStart"/>
      <w:r w:rsidRPr="005026E3">
        <w:rPr>
          <w:rFonts w:ascii="Calibri" w:hAnsi="Calibri" w:cs="Calibri"/>
          <w:b/>
          <w:lang w:val="es-AR"/>
        </w:rPr>
        <w:t>Wheat</w:t>
      </w:r>
      <w:proofErr w:type="spellEnd"/>
      <w:r w:rsidRPr="005026E3">
        <w:rPr>
          <w:rFonts w:ascii="Calibri" w:hAnsi="Calibri" w:cs="Calibri"/>
          <w:b/>
          <w:lang w:val="es-AR"/>
        </w:rPr>
        <w:t xml:space="preserve"> Ridge, CO 80033</w:t>
      </w:r>
    </w:p>
    <w:p w14:paraId="4F9DEBAC" w14:textId="77777777" w:rsidR="0013462C" w:rsidRPr="005026E3" w:rsidRDefault="006268D9" w:rsidP="0013462C">
      <w:pPr>
        <w:spacing w:before="0" w:after="0"/>
        <w:jc w:val="center"/>
        <w:rPr>
          <w:rFonts w:ascii="Calibri" w:hAnsi="Calibri" w:cs="Calibri"/>
          <w:b/>
          <w:lang w:val="es-AR"/>
        </w:rPr>
      </w:pPr>
      <w:hyperlink r:id="rId13" w:history="1">
        <w:r w:rsidR="0013462C" w:rsidRPr="005026E3">
          <w:rPr>
            <w:rStyle w:val="Hyperlink"/>
            <w:rFonts w:ascii="Calibri" w:hAnsi="Calibri" w:cs="Calibri"/>
            <w:b/>
            <w:lang w:val="es-AR"/>
          </w:rPr>
          <w:t>shannon@ecclacolorado.org</w:t>
        </w:r>
      </w:hyperlink>
    </w:p>
    <w:p w14:paraId="6211E95C" w14:textId="0ED9A89C" w:rsidR="00F17640" w:rsidRPr="005026E3" w:rsidRDefault="00F17640" w:rsidP="0013462C">
      <w:pPr>
        <w:spacing w:before="0" w:after="0"/>
        <w:jc w:val="center"/>
        <w:rPr>
          <w:rFonts w:ascii="Calibri" w:hAnsi="Calibri" w:cs="Calibri"/>
          <w:b/>
          <w:lang w:val="es-AR"/>
        </w:rPr>
      </w:pPr>
      <w:r w:rsidRPr="005026E3">
        <w:rPr>
          <w:rFonts w:ascii="Calibri" w:hAnsi="Calibri" w:cs="Calibri"/>
          <w:b/>
          <w:lang w:val="es-AR"/>
        </w:rPr>
        <w:t xml:space="preserve"> (720) 669-1544 (fax)</w:t>
      </w:r>
    </w:p>
    <w:p w14:paraId="5473FB92" w14:textId="4ABB57E0" w:rsidR="00F17640" w:rsidRPr="005026E3" w:rsidRDefault="00F17640" w:rsidP="00F17640">
      <w:pPr>
        <w:spacing w:before="0" w:after="0"/>
        <w:jc w:val="center"/>
        <w:rPr>
          <w:rFonts w:ascii="Calibri" w:hAnsi="Calibri" w:cs="Calibri"/>
          <w:b/>
          <w:lang w:val="es-AR"/>
        </w:rPr>
      </w:pPr>
      <w:r w:rsidRPr="005026E3">
        <w:rPr>
          <w:rFonts w:ascii="Calibri" w:hAnsi="Calibri" w:cs="Calibri"/>
          <w:b/>
          <w:noProof/>
          <w:lang w:val="es-A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086FFC3" wp14:editId="560E88A5">
                <wp:simplePos x="0" y="0"/>
                <wp:positionH relativeFrom="margin">
                  <wp:align>center</wp:align>
                </wp:positionH>
                <wp:positionV relativeFrom="paragraph">
                  <wp:posOffset>8898407</wp:posOffset>
                </wp:positionV>
                <wp:extent cx="6993332" cy="21945"/>
                <wp:effectExtent l="0" t="0" r="36195" b="355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3332" cy="21945"/>
                        </a:xfrm>
                        <a:prstGeom prst="line">
                          <a:avLst/>
                        </a:prstGeom>
                        <a:ln cmpd="sng">
                          <a:solidFill>
                            <a:srgbClr val="00205B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379316BC" id="Straight Connector 8" o:spid="_x0000_s1026" style="position:absolute;flip:y;z-index:2516705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700.65pt" to="550.65pt,70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" strokecolor="#00205b" strokeweight="1.75pt">
                <v:stroke endcap="round"/>
                <w10:wrap anchorx="margin"/>
              </v:line>
            </w:pict>
          </mc:Fallback>
        </mc:AlternateContent>
      </w:r>
      <w:r w:rsidRPr="005026E3">
        <w:rPr>
          <w:rFonts w:ascii="Calibri" w:hAnsi="Calibri" w:cs="Calibri"/>
          <w:b/>
          <w:noProof/>
          <w:lang w:val="es-A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69D139D" wp14:editId="53061BAA">
                <wp:simplePos x="0" y="0"/>
                <wp:positionH relativeFrom="margin">
                  <wp:align>center</wp:align>
                </wp:positionH>
                <wp:positionV relativeFrom="paragraph">
                  <wp:posOffset>8927516</wp:posOffset>
                </wp:positionV>
                <wp:extent cx="6349263" cy="234061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49263" cy="2340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0">
                          <a:noFill/>
                        </a:ln>
                      </wps:spPr>
                      <wps:txbx>
                        <w:txbxContent>
                          <w:p w14:paraId="057FBF0E" w14:textId="77777777" w:rsidR="00F17640" w:rsidRPr="009B228F" w:rsidRDefault="00F17640" w:rsidP="00F1764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alibri" w:hAnsi="Calibri"/>
                                <w:i/>
                                <w:color w:val="00205B"/>
                                <w:sz w:val="18"/>
                                <w:szCs w:val="18"/>
                              </w:rPr>
                            </w:pPr>
                            <w:r w:rsidRPr="009B228F">
                              <w:rPr>
                                <w:rFonts w:ascii="Calibri" w:hAnsi="Calibri"/>
                                <w:i/>
                                <w:color w:val="00205B"/>
                                <w:sz w:val="18"/>
                                <w:szCs w:val="18"/>
                              </w:rPr>
                              <w:t>ECCLA is the voice for Early Childhood Councils as they work to ensure that all Colorado children are valued, healthy</w:t>
                            </w:r>
                            <w:r>
                              <w:rPr>
                                <w:rFonts w:ascii="Calibri" w:hAnsi="Calibri"/>
                                <w:i/>
                                <w:color w:val="00205B"/>
                                <w:sz w:val="18"/>
                                <w:szCs w:val="18"/>
                              </w:rPr>
                              <w:t>,</w:t>
                            </w:r>
                            <w:r w:rsidRPr="009B228F">
                              <w:rPr>
                                <w:rFonts w:ascii="Calibri" w:hAnsi="Calibri"/>
                                <w:i/>
                                <w:color w:val="00205B"/>
                                <w:sz w:val="18"/>
                                <w:szCs w:val="18"/>
                              </w:rPr>
                              <w:t xml:space="preserve"> and thriving.</w:t>
                            </w:r>
                          </w:p>
                          <w:p w14:paraId="10D13CD4" w14:textId="77777777" w:rsidR="00F17640" w:rsidRDefault="00F17640" w:rsidP="00F1764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9D139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702.95pt;width:499.95pt;height:18.45pt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" fillcolor="#00205b [3201]" stroked="f" strokeweight="0">
                <v:textbox>
                  <w:txbxContent>
                    <w:p w14:paraId="057FBF0E" w14:textId="77777777" w:rsidR="00F17640" w:rsidRPr="009B228F" w:rsidRDefault="00F17640" w:rsidP="00F17640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alibri" w:hAnsi="Calibri"/>
                          <w:i/>
                          <w:color w:val="00205B"/>
                          <w:sz w:val="18"/>
                          <w:szCs w:val="18"/>
                        </w:rPr>
                      </w:pPr>
                      <w:r w:rsidRPr="009B228F">
                        <w:rPr>
                          <w:rFonts w:ascii="Calibri" w:hAnsi="Calibri"/>
                          <w:i/>
                          <w:color w:val="00205B"/>
                          <w:sz w:val="18"/>
                          <w:szCs w:val="18"/>
                        </w:rPr>
                        <w:t>ECCLA is the voice for Early Childhood Councils as they work to ensure that all Colorado children are valued, healthy</w:t>
                      </w:r>
                      <w:r>
                        <w:rPr>
                          <w:rFonts w:ascii="Calibri" w:hAnsi="Calibri"/>
                          <w:i/>
                          <w:color w:val="00205B"/>
                          <w:sz w:val="18"/>
                          <w:szCs w:val="18"/>
                        </w:rPr>
                        <w:t>,</w:t>
                      </w:r>
                      <w:r w:rsidRPr="009B228F">
                        <w:rPr>
                          <w:rFonts w:ascii="Calibri" w:hAnsi="Calibri"/>
                          <w:i/>
                          <w:color w:val="00205B"/>
                          <w:sz w:val="18"/>
                          <w:szCs w:val="18"/>
                        </w:rPr>
                        <w:t xml:space="preserve"> and thriving.</w:t>
                      </w:r>
                    </w:p>
                    <w:p w14:paraId="10D13CD4" w14:textId="77777777" w:rsidR="00F17640" w:rsidRDefault="00F17640" w:rsidP="00F17640"/>
                  </w:txbxContent>
                </v:textbox>
                <w10:wrap anchorx="margin"/>
              </v:shape>
            </w:pict>
          </mc:Fallback>
        </mc:AlternateContent>
      </w:r>
      <w:r w:rsidRPr="005026E3">
        <w:rPr>
          <w:rFonts w:ascii="Calibri" w:hAnsi="Calibri" w:cs="Calibri"/>
          <w:b/>
          <w:noProof/>
          <w:lang w:val="es-A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603A5A" wp14:editId="02AB5043">
                <wp:simplePos x="0" y="0"/>
                <wp:positionH relativeFrom="margin">
                  <wp:align>center</wp:align>
                </wp:positionH>
                <wp:positionV relativeFrom="paragraph">
                  <wp:posOffset>9132366</wp:posOffset>
                </wp:positionV>
                <wp:extent cx="6781190" cy="241401"/>
                <wp:effectExtent l="0" t="0" r="635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1190" cy="2414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174218" w14:textId="77777777" w:rsidR="00F17640" w:rsidRPr="004F595B" w:rsidRDefault="00F17640" w:rsidP="00F176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color w:val="00205B"/>
                                <w:sz w:val="17"/>
                                <w:szCs w:val="17"/>
                              </w:rPr>
                            </w:pPr>
                            <w:r w:rsidRPr="004F595B">
                              <w:rPr>
                                <w:rFonts w:asciiTheme="majorHAnsi" w:hAnsiTheme="majorHAnsi" w:cs="Arial"/>
                                <w:b/>
                                <w:color w:val="00205B"/>
                                <w:sz w:val="17"/>
                                <w:szCs w:val="17"/>
                              </w:rPr>
                              <w:t xml:space="preserve">4891 Independence St., Suite 140 | Wheat Ridge, CO 80033 | Ph: (720) 588-2840 | </w:t>
                            </w:r>
                            <w:hyperlink r:id="rId14" w:history="1">
                              <w:r w:rsidRPr="004F595B">
                                <w:rPr>
                                  <w:rFonts w:asciiTheme="majorHAnsi" w:hAnsiTheme="majorHAnsi" w:cs="Arial"/>
                                  <w:b/>
                                  <w:bCs/>
                                  <w:color w:val="00205B"/>
                                  <w:sz w:val="17"/>
                                  <w:szCs w:val="17"/>
                                </w:rPr>
                                <w:t>ww</w:t>
                              </w:r>
                              <w:r w:rsidRPr="004F595B">
                                <w:rPr>
                                  <w:rFonts w:asciiTheme="majorHAnsi" w:hAnsiTheme="majorHAnsi" w:cs="Arial"/>
                                  <w:b/>
                                  <w:bCs/>
                                  <w:color w:val="00205B"/>
                                  <w:spacing w:val="-9"/>
                                  <w:sz w:val="17"/>
                                  <w:szCs w:val="17"/>
                                </w:rPr>
                                <w:t>w</w:t>
                              </w:r>
                              <w:r w:rsidRPr="004F595B">
                                <w:rPr>
                                  <w:rFonts w:asciiTheme="majorHAnsi" w:hAnsiTheme="majorHAnsi" w:cs="Arial"/>
                                  <w:b/>
                                  <w:bCs/>
                                  <w:color w:val="00205B"/>
                                  <w:sz w:val="17"/>
                                  <w:szCs w:val="17"/>
                                </w:rPr>
                                <w:t>.ecclacolorado.org</w:t>
                              </w:r>
                            </w:hyperlink>
                            <w:r w:rsidRPr="004F595B">
                              <w:rPr>
                                <w:rFonts w:asciiTheme="majorHAnsi" w:hAnsiTheme="majorHAnsi" w:cs="Arial"/>
                                <w:b/>
                                <w:color w:val="00205B"/>
                                <w:sz w:val="17"/>
                                <w:szCs w:val="17"/>
                              </w:rPr>
                              <w:t xml:space="preserve"> |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color w:val="00205B"/>
                                <w:sz w:val="17"/>
                                <w:szCs w:val="17"/>
                              </w:rPr>
                              <w:t xml:space="preserve"> info@ecclacolorado.org</w:t>
                            </w:r>
                          </w:p>
                          <w:p w14:paraId="054F6B96" w14:textId="77777777" w:rsidR="00F17640" w:rsidRPr="004F595B" w:rsidRDefault="00F17640" w:rsidP="00F1764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Theme="majorHAnsi" w:hAnsiTheme="majorHAnsi" w:cs="Arial"/>
                                <w:color w:val="00205B"/>
                                <w:sz w:val="17"/>
                                <w:szCs w:val="17"/>
                              </w:rPr>
                            </w:pPr>
                          </w:p>
                          <w:p w14:paraId="52DF1D4D" w14:textId="77777777" w:rsidR="00F17640" w:rsidRDefault="00F17640" w:rsidP="00F1764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603A5A" id="Text Box 7" o:spid="_x0000_s1027" type="#_x0000_t202" style="position:absolute;left:0;text-align:left;margin-left:0;margin-top:719.1pt;width:533.95pt;height:19pt;z-index:25166950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" fillcolor="#00205b [3201]" stroked="f" strokeweight=".5pt">
                <v:textbox>
                  <w:txbxContent>
                    <w:p w14:paraId="46174218" w14:textId="77777777" w:rsidR="00F17640" w:rsidRPr="004F595B" w:rsidRDefault="00F17640" w:rsidP="00F176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color w:val="00205B"/>
                          <w:sz w:val="17"/>
                          <w:szCs w:val="17"/>
                        </w:rPr>
                      </w:pPr>
                      <w:r w:rsidRPr="004F595B">
                        <w:rPr>
                          <w:rFonts w:asciiTheme="majorHAnsi" w:hAnsiTheme="majorHAnsi" w:cs="Arial"/>
                          <w:b/>
                          <w:color w:val="00205B"/>
                          <w:sz w:val="17"/>
                          <w:szCs w:val="17"/>
                        </w:rPr>
                        <w:t xml:space="preserve">4891 Independence St., Suite 140 | Wheat Ridge, CO 80033 | Ph: (720) 588-2840 | </w:t>
                      </w:r>
                      <w:hyperlink r:id="rId15" w:history="1">
                        <w:r w:rsidRPr="004F595B">
                          <w:rPr>
                            <w:rFonts w:asciiTheme="majorHAnsi" w:hAnsiTheme="majorHAnsi" w:cs="Arial"/>
                            <w:b/>
                            <w:bCs/>
                            <w:color w:val="00205B"/>
                            <w:sz w:val="17"/>
                            <w:szCs w:val="17"/>
                          </w:rPr>
                          <w:t>ww</w:t>
                        </w:r>
                        <w:r w:rsidRPr="004F595B">
                          <w:rPr>
                            <w:rFonts w:asciiTheme="majorHAnsi" w:hAnsiTheme="majorHAnsi" w:cs="Arial"/>
                            <w:b/>
                            <w:bCs/>
                            <w:color w:val="00205B"/>
                            <w:spacing w:val="-9"/>
                            <w:sz w:val="17"/>
                            <w:szCs w:val="17"/>
                          </w:rPr>
                          <w:t>w</w:t>
                        </w:r>
                        <w:r w:rsidRPr="004F595B">
                          <w:rPr>
                            <w:rFonts w:asciiTheme="majorHAnsi" w:hAnsiTheme="majorHAnsi" w:cs="Arial"/>
                            <w:b/>
                            <w:bCs/>
                            <w:color w:val="00205B"/>
                            <w:sz w:val="17"/>
                            <w:szCs w:val="17"/>
                          </w:rPr>
                          <w:t>.ecclacolorado.org</w:t>
                        </w:r>
                      </w:hyperlink>
                      <w:r w:rsidRPr="004F595B">
                        <w:rPr>
                          <w:rFonts w:asciiTheme="majorHAnsi" w:hAnsiTheme="majorHAnsi" w:cs="Arial"/>
                          <w:b/>
                          <w:color w:val="00205B"/>
                          <w:sz w:val="17"/>
                          <w:szCs w:val="17"/>
                        </w:rPr>
                        <w:t xml:space="preserve"> |</w:t>
                      </w:r>
                      <w:r>
                        <w:rPr>
                          <w:rFonts w:asciiTheme="majorHAnsi" w:hAnsiTheme="majorHAnsi" w:cs="Arial"/>
                          <w:b/>
                          <w:color w:val="00205B"/>
                          <w:sz w:val="17"/>
                          <w:szCs w:val="17"/>
                        </w:rPr>
                        <w:t xml:space="preserve"> info@ecclacolorado.org</w:t>
                      </w:r>
                    </w:p>
                    <w:p w14:paraId="054F6B96" w14:textId="77777777" w:rsidR="00F17640" w:rsidRPr="004F595B" w:rsidRDefault="00F17640" w:rsidP="00F17640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Theme="majorHAnsi" w:hAnsiTheme="majorHAnsi" w:cs="Arial"/>
                          <w:color w:val="00205B"/>
                          <w:sz w:val="17"/>
                          <w:szCs w:val="17"/>
                        </w:rPr>
                      </w:pPr>
                    </w:p>
                    <w:p w14:paraId="52DF1D4D" w14:textId="77777777" w:rsidR="00F17640" w:rsidRDefault="00F17640" w:rsidP="00F17640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026E3">
        <w:rPr>
          <w:rFonts w:ascii="Calibri" w:hAnsi="Calibri" w:cs="Calibri"/>
          <w:b/>
          <w:lang w:val="es-AR"/>
        </w:rPr>
        <w:t>720.899.3047</w:t>
      </w:r>
      <w:r w:rsidR="00382855" w:rsidRPr="005026E3">
        <w:rPr>
          <w:rFonts w:ascii="Calibri" w:hAnsi="Calibri" w:cs="Calibri"/>
          <w:b/>
          <w:lang w:val="es-AR"/>
        </w:rPr>
        <w:t xml:space="preserve"> (</w:t>
      </w:r>
      <w:r w:rsidR="005377AC" w:rsidRPr="005026E3">
        <w:rPr>
          <w:rFonts w:ascii="Calibri" w:hAnsi="Calibri" w:cs="Calibri"/>
          <w:b/>
          <w:lang w:val="es-AR"/>
        </w:rPr>
        <w:t>línea</w:t>
      </w:r>
      <w:r w:rsidR="00382855" w:rsidRPr="005026E3">
        <w:rPr>
          <w:rFonts w:ascii="Calibri" w:hAnsi="Calibri" w:cs="Calibri"/>
          <w:b/>
          <w:lang w:val="es-AR"/>
        </w:rPr>
        <w:t xml:space="preserve"> directa</w:t>
      </w:r>
      <w:r w:rsidRPr="005026E3">
        <w:rPr>
          <w:rFonts w:ascii="Calibri" w:hAnsi="Calibri" w:cs="Calibri"/>
          <w:b/>
          <w:lang w:val="es-AR"/>
        </w:rPr>
        <w:t>)</w:t>
      </w:r>
    </w:p>
    <w:p w14:paraId="5C65652F" w14:textId="64648CD4" w:rsidR="00F17640" w:rsidRPr="005026E3" w:rsidRDefault="00F17640" w:rsidP="00F17640">
      <w:pPr>
        <w:spacing w:before="0" w:after="0"/>
        <w:jc w:val="center"/>
        <w:rPr>
          <w:rFonts w:ascii="Calibri" w:hAnsi="Calibri" w:cs="Calibri"/>
          <w:b/>
          <w:lang w:val="es-AR"/>
        </w:rPr>
      </w:pPr>
    </w:p>
    <w:p w14:paraId="007B99A8" w14:textId="77777777" w:rsidR="00F17640" w:rsidRPr="005026E3" w:rsidRDefault="00F17640">
      <w:pPr>
        <w:spacing w:before="0" w:after="0"/>
        <w:rPr>
          <w:rFonts w:ascii="Calibri" w:hAnsi="Calibri" w:cs="Calibri"/>
          <w:b/>
          <w:lang w:val="es-AR"/>
        </w:rPr>
      </w:pPr>
      <w:r w:rsidRPr="005026E3">
        <w:rPr>
          <w:rFonts w:ascii="Calibri" w:hAnsi="Calibri" w:cs="Calibri"/>
          <w:b/>
          <w:lang w:val="es-AR"/>
        </w:rPr>
        <w:br w:type="page"/>
      </w:r>
    </w:p>
    <w:p w14:paraId="5BECB2E3" w14:textId="690F0DD4" w:rsidR="00F17640" w:rsidRPr="005026E3" w:rsidRDefault="005026E3" w:rsidP="00F17640">
      <w:pPr>
        <w:pStyle w:val="Heading1"/>
        <w:rPr>
          <w:lang w:val="es-AR"/>
        </w:rPr>
      </w:pPr>
      <w:r w:rsidRPr="005026E3">
        <w:rPr>
          <w:lang w:val="es-AR"/>
        </w:rPr>
        <w:lastRenderedPageBreak/>
        <w:t>Modelo de Beca de Tí</w:t>
      </w:r>
      <w:r w:rsidR="00382855" w:rsidRPr="005026E3">
        <w:rPr>
          <w:lang w:val="es-AR"/>
        </w:rPr>
        <w:t xml:space="preserve">tulo Técnico de </w:t>
      </w:r>
      <w:proofErr w:type="spellStart"/>
      <w:r w:rsidR="00382855" w:rsidRPr="005026E3">
        <w:rPr>
          <w:i/>
          <w:lang w:val="es-AR"/>
        </w:rPr>
        <w:t>KinderCare</w:t>
      </w:r>
      <w:proofErr w:type="spellEnd"/>
      <w:r w:rsidR="00382855" w:rsidRPr="005026E3">
        <w:rPr>
          <w:i/>
          <w:lang w:val="es-AR"/>
        </w:rPr>
        <w:t xml:space="preserve"> </w:t>
      </w:r>
      <w:proofErr w:type="spellStart"/>
      <w:r w:rsidR="00382855" w:rsidRPr="005026E3">
        <w:rPr>
          <w:i/>
          <w:lang w:val="es-AR"/>
        </w:rPr>
        <w:t>Education</w:t>
      </w:r>
      <w:proofErr w:type="spellEnd"/>
      <w:r w:rsidR="00382855" w:rsidRPr="005026E3">
        <w:rPr>
          <w:i/>
          <w:lang w:val="es-AR"/>
        </w:rPr>
        <w:t>™</w:t>
      </w:r>
      <w:r w:rsidR="00F17640" w:rsidRPr="005026E3">
        <w:rPr>
          <w:lang w:val="es-AR"/>
        </w:rPr>
        <w:t xml:space="preserve"> </w:t>
      </w:r>
    </w:p>
    <w:p w14:paraId="2B011A8E" w14:textId="77777777" w:rsidR="00F17640" w:rsidRPr="005026E3" w:rsidRDefault="00F17640" w:rsidP="00F17640">
      <w:pPr>
        <w:spacing w:before="0" w:after="0"/>
        <w:jc w:val="center"/>
        <w:rPr>
          <w:rFonts w:ascii="Calibri" w:hAnsi="Calibri" w:cs="Calibri"/>
          <w:b/>
          <w:lang w:val="es-AR"/>
        </w:rPr>
      </w:pPr>
    </w:p>
    <w:p w14:paraId="16EF4185" w14:textId="680AFCD1" w:rsidR="00F17640" w:rsidRPr="005026E3" w:rsidRDefault="008A4D8E" w:rsidP="00F17640">
      <w:pPr>
        <w:pStyle w:val="Heading3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Beca </w:t>
      </w:r>
      <w:r w:rsidR="005377AC" w:rsidRPr="005026E3">
        <w:rPr>
          <w:rFonts w:ascii="Calibri" w:hAnsi="Calibri" w:cs="Calibri"/>
          <w:lang w:val="es-AR"/>
        </w:rPr>
        <w:t>de Tí</w:t>
      </w:r>
      <w:r w:rsidRPr="005026E3">
        <w:rPr>
          <w:rFonts w:ascii="Calibri" w:hAnsi="Calibri" w:cs="Calibri"/>
          <w:lang w:val="es-AR"/>
        </w:rPr>
        <w:t xml:space="preserve">tulo </w:t>
      </w:r>
      <w:r w:rsidR="005377AC" w:rsidRPr="005026E3">
        <w:rPr>
          <w:rFonts w:ascii="Calibri" w:hAnsi="Calibri" w:cs="Calibri"/>
          <w:lang w:val="es-AR"/>
        </w:rPr>
        <w:t>Técnico</w:t>
      </w:r>
    </w:p>
    <w:p w14:paraId="3E1D322A" w14:textId="77777777" w:rsidR="008A4D8E" w:rsidRPr="005026E3" w:rsidRDefault="008A4D8E" w:rsidP="008A4D8E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u w:val="single"/>
          <w:lang w:val="es-AR"/>
        </w:rPr>
        <w:t>Educación:</w:t>
      </w:r>
      <w:r w:rsidRPr="005026E3">
        <w:rPr>
          <w:rFonts w:ascii="Calibri" w:hAnsi="Calibri" w:cs="Calibri"/>
          <w:lang w:val="es-AR"/>
        </w:rPr>
        <w:t xml:space="preserve"> 9-15 horas de crédito por año de contrato</w:t>
      </w:r>
    </w:p>
    <w:p w14:paraId="011A3879" w14:textId="78899F5E" w:rsidR="008A4D8E" w:rsidRPr="005026E3" w:rsidRDefault="008A4D8E" w:rsidP="008A4D8E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u w:val="single"/>
          <w:lang w:val="es-AR"/>
        </w:rPr>
        <w:t>Compensación:</w:t>
      </w:r>
      <w:r w:rsidRPr="005026E3">
        <w:rPr>
          <w:rFonts w:ascii="Calibri" w:hAnsi="Calibri" w:cs="Calibri"/>
          <w:lang w:val="es-AR"/>
        </w:rPr>
        <w:t xml:space="preserve"> </w:t>
      </w:r>
      <w:r w:rsidRPr="005026E3">
        <w:rPr>
          <w:rFonts w:ascii="Calibri" w:hAnsi="Calibri" w:cs="Calibri"/>
          <w:i/>
          <w:lang w:val="es-AR"/>
        </w:rPr>
        <w:t>T.E.A.C.H.</w:t>
      </w:r>
      <w:r w:rsidRPr="005026E3">
        <w:rPr>
          <w:rFonts w:ascii="Calibri" w:hAnsi="Calibri" w:cs="Calibri"/>
          <w:lang w:val="es-AR"/>
        </w:rPr>
        <w:t xml:space="preserve"> otorga un bono de $ 250 después de completar con éxito el curso.</w:t>
      </w:r>
    </w:p>
    <w:p w14:paraId="65F52ACF" w14:textId="312A7A2B" w:rsidR="008A4D8E" w:rsidRPr="005026E3" w:rsidRDefault="008A4D8E" w:rsidP="008A4D8E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El patrocinador otorga un bono de $ 350 después de completar con éxito el trabajo.</w:t>
      </w:r>
    </w:p>
    <w:p w14:paraId="303F0A5D" w14:textId="09024783" w:rsidR="008A4D8E" w:rsidRPr="005026E3" w:rsidRDefault="008A4D8E" w:rsidP="008A4D8E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u w:val="single"/>
          <w:lang w:val="es-AR"/>
        </w:rPr>
        <w:t>Compromiso:</w:t>
      </w:r>
      <w:r w:rsidRPr="005026E3">
        <w:rPr>
          <w:rFonts w:ascii="Calibri" w:hAnsi="Calibri" w:cs="Calibri"/>
          <w:lang w:val="es-AR"/>
        </w:rPr>
        <w:t xml:space="preserve"> 1 año de empleo continuo en el programa de cuidado infantil actual después de completar el contrato de la beca</w:t>
      </w:r>
    </w:p>
    <w:p w14:paraId="03089604" w14:textId="7B6FDA23" w:rsidR="00F17640" w:rsidRPr="005026E3" w:rsidRDefault="00F17640" w:rsidP="00F17640">
      <w:pPr>
        <w:pStyle w:val="BodyText"/>
        <w:rPr>
          <w:rFonts w:ascii="Calibri" w:hAnsi="Calibri" w:cs="Calibri"/>
          <w:lang w:val="es-AR"/>
        </w:rPr>
      </w:pPr>
    </w:p>
    <w:tbl>
      <w:tblPr>
        <w:tblStyle w:val="TableGrid"/>
        <w:tblpPr w:leftFromText="180" w:rightFromText="180" w:vertAnchor="text" w:horzAnchor="margin" w:tblpXSpec="center" w:tblpY="154"/>
        <w:tblW w:w="0" w:type="auto"/>
        <w:tblLook w:val="04A0" w:firstRow="1" w:lastRow="0" w:firstColumn="1" w:lastColumn="0" w:noHBand="0" w:noVBand="1"/>
      </w:tblPr>
      <w:tblGrid>
        <w:gridCol w:w="2245"/>
        <w:gridCol w:w="1890"/>
        <w:gridCol w:w="1805"/>
      </w:tblGrid>
      <w:tr w:rsidR="00F17640" w:rsidRPr="005026E3" w14:paraId="7640D798" w14:textId="77777777" w:rsidTr="00F17640">
        <w:trPr>
          <w:trHeight w:val="585"/>
        </w:trPr>
        <w:tc>
          <w:tcPr>
            <w:tcW w:w="2245" w:type="dxa"/>
          </w:tcPr>
          <w:p w14:paraId="48D4A68C" w14:textId="495A6736" w:rsidR="00F17640" w:rsidRPr="009055D6" w:rsidRDefault="005377AC" w:rsidP="00EC3B4B">
            <w:pPr>
              <w:pStyle w:val="BodyText"/>
              <w:rPr>
                <w:rFonts w:ascii="Calibri" w:hAnsi="Calibri" w:cs="Calibri"/>
                <w:i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     </w:t>
            </w:r>
            <w:r w:rsidR="00F17640" w:rsidRPr="009055D6">
              <w:rPr>
                <w:rFonts w:ascii="Calibri" w:hAnsi="Calibri" w:cs="Calibri"/>
                <w:i/>
                <w:lang w:val="es-AR"/>
              </w:rPr>
              <w:t>T.E.A.C.H.</w:t>
            </w:r>
          </w:p>
        </w:tc>
        <w:tc>
          <w:tcPr>
            <w:tcW w:w="1890" w:type="dxa"/>
          </w:tcPr>
          <w:p w14:paraId="210633B6" w14:textId="4F0DE409" w:rsidR="00F17640" w:rsidRPr="005026E3" w:rsidRDefault="008A4D8E" w:rsidP="00EC3B4B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PATROCINADOR</w:t>
            </w:r>
          </w:p>
        </w:tc>
        <w:tc>
          <w:tcPr>
            <w:tcW w:w="1805" w:type="dxa"/>
          </w:tcPr>
          <w:p w14:paraId="05FA8159" w14:textId="5B099A80" w:rsidR="00F17640" w:rsidRPr="005026E3" w:rsidRDefault="008A4D8E" w:rsidP="00EC3B4B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   SOLICITANTE</w:t>
            </w:r>
          </w:p>
        </w:tc>
      </w:tr>
      <w:tr w:rsidR="00F17640" w:rsidRPr="005026E3" w14:paraId="1E49A8AE" w14:textId="77777777" w:rsidTr="00F17640">
        <w:trPr>
          <w:trHeight w:val="554"/>
        </w:trPr>
        <w:tc>
          <w:tcPr>
            <w:tcW w:w="2245" w:type="dxa"/>
          </w:tcPr>
          <w:p w14:paraId="309BDF20" w14:textId="598EB347" w:rsidR="00F17640" w:rsidRPr="005026E3" w:rsidRDefault="008A4D8E" w:rsidP="00EC3B4B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70</w:t>
            </w:r>
            <w:r w:rsidR="005377AC" w:rsidRPr="005026E3">
              <w:rPr>
                <w:rFonts w:ascii="Calibri" w:hAnsi="Calibri" w:cs="Calibri"/>
                <w:lang w:val="es-AR"/>
              </w:rPr>
              <w:t>% de Matrí</w:t>
            </w:r>
            <w:r w:rsidRPr="005026E3">
              <w:rPr>
                <w:rFonts w:ascii="Calibri" w:hAnsi="Calibri" w:cs="Calibri"/>
                <w:lang w:val="es-AR"/>
              </w:rPr>
              <w:t>cula</w:t>
            </w:r>
          </w:p>
        </w:tc>
        <w:tc>
          <w:tcPr>
            <w:tcW w:w="1890" w:type="dxa"/>
          </w:tcPr>
          <w:p w14:paraId="66CBA0AB" w14:textId="6638B654" w:rsidR="00F17640" w:rsidRPr="005026E3" w:rsidRDefault="005377AC" w:rsidP="00EC3B4B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20% de Matrí</w:t>
            </w:r>
            <w:r w:rsidR="008A4D8E" w:rsidRPr="005026E3">
              <w:rPr>
                <w:rFonts w:ascii="Calibri" w:hAnsi="Calibri" w:cs="Calibri"/>
                <w:lang w:val="es-AR"/>
              </w:rPr>
              <w:t>cula</w:t>
            </w:r>
          </w:p>
        </w:tc>
        <w:tc>
          <w:tcPr>
            <w:tcW w:w="1805" w:type="dxa"/>
          </w:tcPr>
          <w:p w14:paraId="2CDFBC5B" w14:textId="0A53A53D" w:rsidR="00F17640" w:rsidRPr="005026E3" w:rsidRDefault="00F17640" w:rsidP="00EC3B4B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10% </w:t>
            </w:r>
            <w:r w:rsidR="005377AC" w:rsidRPr="005026E3">
              <w:rPr>
                <w:rFonts w:ascii="Calibri" w:hAnsi="Calibri" w:cs="Calibri"/>
                <w:lang w:val="es-AR"/>
              </w:rPr>
              <w:t>de Matrí</w:t>
            </w:r>
            <w:r w:rsidR="008A4D8E" w:rsidRPr="005026E3">
              <w:rPr>
                <w:rFonts w:ascii="Calibri" w:hAnsi="Calibri" w:cs="Calibri"/>
                <w:lang w:val="es-AR"/>
              </w:rPr>
              <w:t xml:space="preserve">cula </w:t>
            </w:r>
          </w:p>
        </w:tc>
      </w:tr>
      <w:tr w:rsidR="00F17640" w:rsidRPr="005026E3" w14:paraId="07FC1BCF" w14:textId="77777777" w:rsidTr="00F17640">
        <w:trPr>
          <w:trHeight w:val="585"/>
        </w:trPr>
        <w:tc>
          <w:tcPr>
            <w:tcW w:w="2245" w:type="dxa"/>
          </w:tcPr>
          <w:p w14:paraId="0AD8E8D7" w14:textId="23C84F9D" w:rsidR="00F17640" w:rsidRPr="005026E3" w:rsidRDefault="008A4D8E" w:rsidP="00EC3B4B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70% en Libros</w:t>
            </w:r>
          </w:p>
        </w:tc>
        <w:tc>
          <w:tcPr>
            <w:tcW w:w="1890" w:type="dxa"/>
          </w:tcPr>
          <w:p w14:paraId="3E693A7A" w14:textId="0DE722B5" w:rsidR="00F17640" w:rsidRPr="005026E3" w:rsidRDefault="00F17640" w:rsidP="008A4D8E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20% </w:t>
            </w:r>
            <w:r w:rsidR="008A4D8E" w:rsidRPr="005026E3">
              <w:rPr>
                <w:rFonts w:ascii="Calibri" w:hAnsi="Calibri" w:cs="Calibri"/>
                <w:lang w:val="es-AR"/>
              </w:rPr>
              <w:t>en Libros</w:t>
            </w:r>
          </w:p>
        </w:tc>
        <w:tc>
          <w:tcPr>
            <w:tcW w:w="1805" w:type="dxa"/>
          </w:tcPr>
          <w:p w14:paraId="65F520E7" w14:textId="37698561" w:rsidR="00F17640" w:rsidRPr="005026E3" w:rsidRDefault="00F17640" w:rsidP="008A4D8E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10% </w:t>
            </w:r>
            <w:r w:rsidR="008A4D8E" w:rsidRPr="005026E3">
              <w:rPr>
                <w:rFonts w:ascii="Calibri" w:hAnsi="Calibri" w:cs="Calibri"/>
                <w:lang w:val="es-AR"/>
              </w:rPr>
              <w:t>en Libros</w:t>
            </w:r>
          </w:p>
        </w:tc>
      </w:tr>
      <w:tr w:rsidR="00F17640" w:rsidRPr="005026E3" w14:paraId="01E30FF5" w14:textId="77777777" w:rsidTr="00F17640">
        <w:trPr>
          <w:trHeight w:val="554"/>
        </w:trPr>
        <w:tc>
          <w:tcPr>
            <w:tcW w:w="2245" w:type="dxa"/>
          </w:tcPr>
          <w:p w14:paraId="6DC3782A" w14:textId="2A36DAD9" w:rsidR="00F17640" w:rsidRPr="005026E3" w:rsidRDefault="008A4D8E" w:rsidP="009055D6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Pago de Viaje / Internet de $ 65 por semestre pagado al </w:t>
            </w:r>
            <w:r w:rsidR="009055D6">
              <w:rPr>
                <w:rFonts w:ascii="Calibri" w:hAnsi="Calibri" w:cs="Calibri"/>
                <w:lang w:val="es-AR"/>
              </w:rPr>
              <w:t>solicitante</w:t>
            </w:r>
          </w:p>
        </w:tc>
        <w:tc>
          <w:tcPr>
            <w:tcW w:w="1890" w:type="dxa"/>
          </w:tcPr>
          <w:p w14:paraId="7EE5C449" w14:textId="77777777" w:rsidR="00F17640" w:rsidRPr="005026E3" w:rsidRDefault="00F17640" w:rsidP="00EC3B4B">
            <w:pPr>
              <w:pStyle w:val="BodyText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1805" w:type="dxa"/>
          </w:tcPr>
          <w:p w14:paraId="4FA82D6A" w14:textId="77777777" w:rsidR="00F17640" w:rsidRPr="005026E3" w:rsidRDefault="00F17640" w:rsidP="00EC3B4B">
            <w:pPr>
              <w:pStyle w:val="BodyText"/>
              <w:rPr>
                <w:rFonts w:ascii="Calibri" w:hAnsi="Calibri" w:cs="Calibri"/>
                <w:lang w:val="es-AR"/>
              </w:rPr>
            </w:pPr>
          </w:p>
        </w:tc>
      </w:tr>
      <w:tr w:rsidR="00F17640" w:rsidRPr="005026E3" w14:paraId="5E257116" w14:textId="77777777" w:rsidTr="00F17640">
        <w:trPr>
          <w:trHeight w:val="1146"/>
        </w:trPr>
        <w:tc>
          <w:tcPr>
            <w:tcW w:w="2245" w:type="dxa"/>
          </w:tcPr>
          <w:p w14:paraId="7EE7D250" w14:textId="75880DE0" w:rsidR="00F17640" w:rsidRPr="005026E3" w:rsidRDefault="008A4D8E" w:rsidP="008A4D8E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Reembolso de $ 4.25 / hora por tiempo libre del centro</w:t>
            </w:r>
          </w:p>
        </w:tc>
        <w:tc>
          <w:tcPr>
            <w:tcW w:w="1890" w:type="dxa"/>
          </w:tcPr>
          <w:p w14:paraId="1E7C3CA1" w14:textId="31266388" w:rsidR="00F17640" w:rsidRPr="005026E3" w:rsidRDefault="008A4D8E" w:rsidP="009055D6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Proporcionar 3 horas de tiempo libre pagado por semana a los </w:t>
            </w:r>
            <w:r w:rsidR="009055D6">
              <w:rPr>
                <w:rFonts w:ascii="Calibri" w:hAnsi="Calibri" w:cs="Calibri"/>
                <w:lang w:val="es-AR"/>
              </w:rPr>
              <w:t>solicitantes</w:t>
            </w:r>
          </w:p>
        </w:tc>
        <w:tc>
          <w:tcPr>
            <w:tcW w:w="1805" w:type="dxa"/>
          </w:tcPr>
          <w:p w14:paraId="1F2EB6BF" w14:textId="058D13FD" w:rsidR="00F17640" w:rsidRPr="005026E3" w:rsidRDefault="005026E3" w:rsidP="008A4D8E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Recibir</w:t>
            </w:r>
            <w:r w:rsidR="008A4D8E" w:rsidRPr="005026E3">
              <w:rPr>
                <w:rFonts w:ascii="Calibri" w:hAnsi="Calibri" w:cs="Calibri"/>
                <w:lang w:val="es-AR"/>
              </w:rPr>
              <w:t xml:space="preserve"> 3 horas a la semana de tiempo libre pagado para estudi</w:t>
            </w:r>
            <w:bookmarkStart w:id="0" w:name="_GoBack"/>
            <w:bookmarkEnd w:id="0"/>
            <w:r w:rsidR="008A4D8E" w:rsidRPr="005026E3">
              <w:rPr>
                <w:rFonts w:ascii="Calibri" w:hAnsi="Calibri" w:cs="Calibri"/>
                <w:lang w:val="es-AR"/>
              </w:rPr>
              <w:t>ar</w:t>
            </w:r>
          </w:p>
        </w:tc>
      </w:tr>
    </w:tbl>
    <w:p w14:paraId="0D1063E3" w14:textId="77777777" w:rsidR="00F17640" w:rsidRPr="005026E3" w:rsidRDefault="00F17640" w:rsidP="00F17640">
      <w:pPr>
        <w:pStyle w:val="BodyText"/>
        <w:rPr>
          <w:rFonts w:ascii="Calibri" w:hAnsi="Calibri" w:cs="Calibri"/>
          <w:lang w:val="es-AR"/>
        </w:rPr>
      </w:pPr>
    </w:p>
    <w:p w14:paraId="4F2625AA" w14:textId="77777777" w:rsidR="00F17640" w:rsidRPr="005026E3" w:rsidRDefault="00F17640" w:rsidP="0013462C">
      <w:pPr>
        <w:spacing w:before="0" w:after="0"/>
        <w:jc w:val="center"/>
        <w:rPr>
          <w:rFonts w:ascii="Calibri" w:hAnsi="Calibri" w:cs="Calibri"/>
          <w:b/>
          <w:lang w:val="es-AR"/>
        </w:rPr>
      </w:pPr>
    </w:p>
    <w:p w14:paraId="527E026E" w14:textId="77777777" w:rsidR="00F17640" w:rsidRPr="005026E3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1CFA1932" w14:textId="77777777" w:rsidR="00F17640" w:rsidRPr="005026E3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7D4BCAF8" w14:textId="77777777" w:rsidR="00F17640" w:rsidRPr="005026E3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79D7C9DA" w14:textId="77777777" w:rsidR="00F17640" w:rsidRPr="005026E3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328DEEBD" w14:textId="77777777" w:rsidR="00F17640" w:rsidRPr="005026E3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1DD7A74F" w14:textId="77777777" w:rsidR="00F17640" w:rsidRPr="005026E3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57D71155" w14:textId="77777777" w:rsidR="00F17640" w:rsidRPr="005026E3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31FE0F07" w14:textId="77777777" w:rsidR="00F17640" w:rsidRPr="005026E3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021253B1" w14:textId="77777777" w:rsidR="00F17640" w:rsidRPr="005026E3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5EA48E50" w14:textId="77777777" w:rsidR="00F17640" w:rsidRPr="005026E3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620DFF90" w14:textId="77777777" w:rsidR="00F17640" w:rsidRPr="005026E3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2625F6F9" w14:textId="77777777" w:rsidR="00F17640" w:rsidRPr="005026E3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6DC6B928" w14:textId="77777777" w:rsidR="00F17640" w:rsidRPr="005026E3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3CC4CEED" w14:textId="77777777" w:rsidR="00F17640" w:rsidRPr="005377AC" w:rsidRDefault="00F17640" w:rsidP="00F17640">
      <w:pPr>
        <w:rPr>
          <w:rFonts w:ascii="Calibri" w:hAnsi="Calibri" w:cs="Calibri"/>
          <w:sz w:val="16"/>
          <w:szCs w:val="16"/>
          <w:lang w:val="es-AR"/>
        </w:rPr>
      </w:pPr>
    </w:p>
    <w:p w14:paraId="5DB3954A" w14:textId="77777777" w:rsidR="00F17640" w:rsidRPr="005377AC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555B96C5" w14:textId="77777777" w:rsidR="00F17640" w:rsidRPr="005377AC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03BCE8E3" w14:textId="77777777" w:rsidR="00F17640" w:rsidRPr="005377AC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6638D163" w14:textId="77777777" w:rsidR="00F17640" w:rsidRPr="005377AC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39280DE8" w14:textId="77777777" w:rsidR="00F17640" w:rsidRPr="005377AC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2F422FF0" w14:textId="77777777" w:rsidR="00F17640" w:rsidRPr="005377AC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42F5782A" w14:textId="77777777" w:rsidR="00F17640" w:rsidRPr="005377AC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1C6EBE69" w14:textId="77777777" w:rsidR="00F17640" w:rsidRPr="005377AC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09172DCB" w14:textId="77777777" w:rsidR="00F17640" w:rsidRPr="005377AC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3268F885" w14:textId="77777777" w:rsidR="00F17640" w:rsidRPr="005377AC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6BE11639" w14:textId="77777777" w:rsidR="00F17640" w:rsidRPr="005377AC" w:rsidRDefault="00F17640" w:rsidP="000E1A9E">
      <w:pPr>
        <w:jc w:val="right"/>
        <w:rPr>
          <w:rFonts w:ascii="Calibri" w:hAnsi="Calibri" w:cs="Calibri"/>
          <w:sz w:val="16"/>
          <w:szCs w:val="16"/>
          <w:lang w:val="es-AR"/>
        </w:rPr>
      </w:pPr>
    </w:p>
    <w:p w14:paraId="66CA55BF" w14:textId="0012CA21" w:rsidR="00C61861" w:rsidRPr="00097732" w:rsidRDefault="000E1A9E" w:rsidP="000E1A9E">
      <w:pPr>
        <w:jc w:val="right"/>
        <w:rPr>
          <w:rFonts w:ascii="Calibri" w:hAnsi="Calibri" w:cs="Calibri"/>
          <w:sz w:val="16"/>
          <w:szCs w:val="16"/>
        </w:rPr>
      </w:pPr>
      <w:r w:rsidRPr="005377AC">
        <w:rPr>
          <w:rFonts w:ascii="Calibri" w:hAnsi="Calibri" w:cs="Calibri"/>
          <w:sz w:val="16"/>
          <w:szCs w:val="16"/>
          <w:lang w:val="es-AR"/>
        </w:rPr>
        <w:t>INT</w:t>
      </w:r>
      <w:r>
        <w:rPr>
          <w:rFonts w:ascii="Calibri" w:hAnsi="Calibri" w:cs="Calibri"/>
          <w:sz w:val="16"/>
          <w:szCs w:val="16"/>
        </w:rPr>
        <w:t xml:space="preserve">ERNAL USE: Revision Date </w:t>
      </w:r>
      <w:r w:rsidR="006A5EFC">
        <w:rPr>
          <w:rFonts w:ascii="Calibri" w:hAnsi="Calibri" w:cs="Calibri"/>
          <w:sz w:val="16"/>
          <w:szCs w:val="16"/>
        </w:rPr>
        <w:t>2</w:t>
      </w:r>
      <w:r>
        <w:rPr>
          <w:rFonts w:ascii="Calibri" w:hAnsi="Calibri" w:cs="Calibri"/>
          <w:sz w:val="16"/>
          <w:szCs w:val="16"/>
        </w:rPr>
        <w:t>/</w:t>
      </w:r>
      <w:r w:rsidR="00F17640">
        <w:rPr>
          <w:rFonts w:ascii="Calibri" w:hAnsi="Calibri" w:cs="Calibri"/>
          <w:sz w:val="16"/>
          <w:szCs w:val="16"/>
        </w:rPr>
        <w:t>20</w:t>
      </w:r>
      <w:r>
        <w:rPr>
          <w:rFonts w:ascii="Calibri" w:hAnsi="Calibri" w:cs="Calibri"/>
          <w:sz w:val="16"/>
          <w:szCs w:val="16"/>
        </w:rPr>
        <w:t>/19</w:t>
      </w:r>
    </w:p>
    <w:sectPr w:rsidR="00C61861" w:rsidRPr="00097732" w:rsidSect="00CC741B">
      <w:headerReference w:type="default" r:id="rId16"/>
      <w:footerReference w:type="default" r:id="rId17"/>
      <w:pgSz w:w="12240" w:h="15840"/>
      <w:pgMar w:top="1080" w:right="1080" w:bottom="99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0E4E8F" w14:textId="77777777" w:rsidR="006268D9" w:rsidRDefault="006268D9" w:rsidP="00E6502A">
      <w:pPr>
        <w:spacing w:before="0" w:after="0"/>
      </w:pPr>
      <w:r>
        <w:separator/>
      </w:r>
    </w:p>
  </w:endnote>
  <w:endnote w:type="continuationSeparator" w:id="0">
    <w:p w14:paraId="72E832DD" w14:textId="77777777" w:rsidR="006268D9" w:rsidRDefault="006268D9" w:rsidP="00E6502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charset w:val="00"/>
    <w:family w:val="swiss"/>
    <w:pitch w:val="variable"/>
    <w:sig w:usb0="A00002AF" w:usb1="5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4C8B5" w14:textId="5EF081E2" w:rsidR="00A36F34" w:rsidRDefault="00CF2842" w:rsidP="00156757">
    <w:pPr>
      <w:pStyle w:val="Footer"/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B39757" wp14:editId="7FB74863">
              <wp:simplePos x="0" y="0"/>
              <wp:positionH relativeFrom="margin">
                <wp:posOffset>-267195</wp:posOffset>
              </wp:positionH>
              <wp:positionV relativeFrom="paragraph">
                <wp:posOffset>21590</wp:posOffset>
              </wp:positionV>
              <wp:extent cx="6993332" cy="21945"/>
              <wp:effectExtent l="0" t="0" r="36195" b="3556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93332" cy="21945"/>
                      </a:xfrm>
                      <a:prstGeom prst="line">
                        <a:avLst/>
                      </a:prstGeom>
                      <a:ln cmpd="sng">
                        <a:solidFill>
                          <a:srgbClr val="00205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24E68D4C" id="Straight Connector 1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1.05pt,1.7pt" to="529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" strokecolor="#00205b" strokeweight="1.75pt">
              <v:stroke endcap="round"/>
              <w10:wrap anchorx="margin"/>
            </v:line>
          </w:pict>
        </mc:Fallback>
      </mc:AlternateContent>
    </w:r>
    <w:r w:rsidR="00156757"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CB197" wp14:editId="2F78EEBB">
              <wp:simplePos x="0" y="0"/>
              <wp:positionH relativeFrom="margin">
                <wp:posOffset>-477982</wp:posOffset>
              </wp:positionH>
              <wp:positionV relativeFrom="paragraph">
                <wp:posOffset>1864</wp:posOffset>
              </wp:positionV>
              <wp:extent cx="7344888" cy="350322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44888" cy="3503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9A85A1" w14:textId="7BA5B54D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Ph: (720) 588-2840 | </w:t>
                          </w:r>
                          <w:r w:rsidRPr="00406389">
                            <w:rPr>
                              <w:rStyle w:val="Hyperlink"/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  <w:u w:val="none"/>
                            </w:rPr>
                            <w:t>www.ecclacolorado.org</w:t>
                          </w: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 info@ecclacolorado.org</w:t>
                          </w:r>
                        </w:p>
                        <w:p w14:paraId="79052CD4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  <w:p w14:paraId="5695BBD2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CB197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9" type="#_x0000_t202" style="position:absolute;margin-left:-37.65pt;margin-top:.15pt;width:578.35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" filled="f" stroked="f" strokeweight=".5pt">
              <v:textbox>
                <w:txbxContent>
                  <w:p w14:paraId="2E9A85A1" w14:textId="7BA5B54D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Ph: (720) 588-2840 | </w:t>
                    </w:r>
                    <w:r w:rsidRPr="00406389">
                      <w:rPr>
                        <w:rStyle w:val="Hyperlink"/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  <w:u w:val="none"/>
                      </w:rPr>
                      <w:t>www.ecclacolorado.org</w:t>
                    </w: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 | info@ecclacolorado.org</w:t>
                    </w:r>
                  </w:p>
                  <w:p w14:paraId="79052CD4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  <w:p w14:paraId="5695BBD2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EB8AC02" w14:textId="2F9F8E4D" w:rsidR="000B26FA" w:rsidRDefault="000B26FA" w:rsidP="00F661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B18C73" w14:textId="77777777" w:rsidR="006268D9" w:rsidRDefault="006268D9" w:rsidP="00E6502A">
      <w:pPr>
        <w:spacing w:before="0" w:after="0"/>
      </w:pPr>
      <w:r>
        <w:separator/>
      </w:r>
    </w:p>
  </w:footnote>
  <w:footnote w:type="continuationSeparator" w:id="0">
    <w:p w14:paraId="0A01EDF5" w14:textId="77777777" w:rsidR="006268D9" w:rsidRDefault="006268D9" w:rsidP="00E6502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1E072" w14:textId="083F85F4" w:rsidR="00156757" w:rsidRDefault="006268D9" w:rsidP="00156757">
    <w:pPr>
      <w:pStyle w:val="Header"/>
      <w:jc w:val="center"/>
    </w:pPr>
    <w:sdt>
      <w:sdtPr>
        <w:id w:val="-2141716316"/>
        <w:docPartObj>
          <w:docPartGallery w:val="Page Numbers (Margins)"/>
          <w:docPartUnique/>
        </w:docPartObj>
      </w:sdtPr>
      <w:sdtEndPr/>
      <w:sdtContent>
        <w:r w:rsidR="00F44FD7">
          <w:rPr>
            <w:noProof/>
          </w:rPr>
          <mc:AlternateContent>
            <mc:Choice Requires="wps">
              <w:drawing>
                <wp:anchor distT="0" distB="0" distL="114300" distR="114300" simplePos="0" relativeHeight="251663360" behindDoc="0" locked="0" layoutInCell="0" allowOverlap="1" wp14:anchorId="74B4F173" wp14:editId="5C2661EA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9FC59B" w14:textId="7853D6EF" w:rsidR="00F44FD7" w:rsidRDefault="00F44FD7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cs="Times New Roman"/>
                                </w:rPr>
                                <w:fldChar w:fldCharType="separate"/>
                              </w:r>
                              <w:r w:rsidR="009055D6" w:rsidRPr="009055D6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7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74B4F173" id="Rectangle 1" o:spid="_x0000_s1028" style="position:absolute;left:0;text-align:left;margin-left:0;margin-top:0;width:40.2pt;height:171.9pt;z-index:25166336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" o:allowincell="f" filled="f" stroked="f">
                  <v:textbox style="layout-flow:vertical;mso-layout-flow-alt:bottom-to-top;mso-fit-shape-to-text:t">
                    <w:txbxContent>
                      <w:p w14:paraId="5C9FC59B" w14:textId="7853D6EF" w:rsidR="00F44FD7" w:rsidRDefault="00F44FD7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cs="Times New Roman"/>
                          </w:rPr>
                          <w:fldChar w:fldCharType="separate"/>
                        </w:r>
                        <w:r w:rsidR="009055D6" w:rsidRPr="009055D6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7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156757">
      <w:rPr>
        <w:noProof/>
      </w:rPr>
      <w:drawing>
        <wp:inline distT="0" distB="0" distL="0" distR="0" wp14:anchorId="6E8FFF7B" wp14:editId="0A5F65E0">
          <wp:extent cx="3758184" cy="1106424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ACH FM Pro Heade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8184" cy="11064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C06BF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89A7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7A7543"/>
    <w:multiLevelType w:val="hybridMultilevel"/>
    <w:tmpl w:val="DD4C62E0"/>
    <w:lvl w:ilvl="0" w:tplc="16DA02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91510A"/>
    <w:multiLevelType w:val="hybridMultilevel"/>
    <w:tmpl w:val="D1F2A620"/>
    <w:lvl w:ilvl="0" w:tplc="C32CFF8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C5857"/>
    <w:multiLevelType w:val="hybridMultilevel"/>
    <w:tmpl w:val="5AC46B44"/>
    <w:lvl w:ilvl="0" w:tplc="CD5AAE14">
      <w:start w:val="1"/>
      <w:numFmt w:val="bullet"/>
      <w:lvlText w:val=""/>
      <w:lvlJc w:val="left"/>
      <w:pPr>
        <w:ind w:left="99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21A83"/>
    <w:multiLevelType w:val="hybridMultilevel"/>
    <w:tmpl w:val="75DA85EE"/>
    <w:lvl w:ilvl="0" w:tplc="16DA0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49"/>
    <w:multiLevelType w:val="hybridMultilevel"/>
    <w:tmpl w:val="64707D12"/>
    <w:lvl w:ilvl="0" w:tplc="C2A0192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B6E3A"/>
    <w:multiLevelType w:val="multilevel"/>
    <w:tmpl w:val="7D943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D59E0"/>
    <w:multiLevelType w:val="hybridMultilevel"/>
    <w:tmpl w:val="1D18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B27B2"/>
    <w:multiLevelType w:val="hybridMultilevel"/>
    <w:tmpl w:val="FEB89F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4"/>
  </w:num>
  <w:num w:numId="13">
    <w:abstractNumId w:val="8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zM1MzAwMzYGspR0lIJTi4sz8/NACoxrAQ/fojgsAAAA"/>
  </w:docVars>
  <w:rsids>
    <w:rsidRoot w:val="001F0312"/>
    <w:rsid w:val="00002732"/>
    <w:rsid w:val="0000553A"/>
    <w:rsid w:val="0002005C"/>
    <w:rsid w:val="00020921"/>
    <w:rsid w:val="00044443"/>
    <w:rsid w:val="0006210B"/>
    <w:rsid w:val="000659BF"/>
    <w:rsid w:val="0006681F"/>
    <w:rsid w:val="00067915"/>
    <w:rsid w:val="000817B5"/>
    <w:rsid w:val="00084C25"/>
    <w:rsid w:val="00087E37"/>
    <w:rsid w:val="00097732"/>
    <w:rsid w:val="000B0214"/>
    <w:rsid w:val="000B26FA"/>
    <w:rsid w:val="000D17BA"/>
    <w:rsid w:val="000D3519"/>
    <w:rsid w:val="000E1A9E"/>
    <w:rsid w:val="0010564E"/>
    <w:rsid w:val="00106B37"/>
    <w:rsid w:val="00106CC8"/>
    <w:rsid w:val="00111BDC"/>
    <w:rsid w:val="001206C9"/>
    <w:rsid w:val="00124F07"/>
    <w:rsid w:val="0013462C"/>
    <w:rsid w:val="00144A61"/>
    <w:rsid w:val="00156757"/>
    <w:rsid w:val="00166087"/>
    <w:rsid w:val="00166139"/>
    <w:rsid w:val="0017164F"/>
    <w:rsid w:val="00192B21"/>
    <w:rsid w:val="001B38C4"/>
    <w:rsid w:val="001F0312"/>
    <w:rsid w:val="002020D3"/>
    <w:rsid w:val="002110B4"/>
    <w:rsid w:val="00217E5D"/>
    <w:rsid w:val="002302AF"/>
    <w:rsid w:val="00237DBD"/>
    <w:rsid w:val="00246560"/>
    <w:rsid w:val="002A2600"/>
    <w:rsid w:val="002A363C"/>
    <w:rsid w:val="002D2D14"/>
    <w:rsid w:val="002E08C9"/>
    <w:rsid w:val="002E23A8"/>
    <w:rsid w:val="002E36B4"/>
    <w:rsid w:val="00303124"/>
    <w:rsid w:val="00317EBC"/>
    <w:rsid w:val="003260AB"/>
    <w:rsid w:val="003271C6"/>
    <w:rsid w:val="00327527"/>
    <w:rsid w:val="00327616"/>
    <w:rsid w:val="0033327B"/>
    <w:rsid w:val="00340809"/>
    <w:rsid w:val="00342FA8"/>
    <w:rsid w:val="00351D99"/>
    <w:rsid w:val="003751F8"/>
    <w:rsid w:val="00376602"/>
    <w:rsid w:val="00382855"/>
    <w:rsid w:val="00397B36"/>
    <w:rsid w:val="003B5A8B"/>
    <w:rsid w:val="003E3055"/>
    <w:rsid w:val="00402843"/>
    <w:rsid w:val="00406389"/>
    <w:rsid w:val="004101F2"/>
    <w:rsid w:val="0041265A"/>
    <w:rsid w:val="00447CBE"/>
    <w:rsid w:val="00470606"/>
    <w:rsid w:val="004C260C"/>
    <w:rsid w:val="004C7586"/>
    <w:rsid w:val="004D555B"/>
    <w:rsid w:val="004D77F3"/>
    <w:rsid w:val="004E38F7"/>
    <w:rsid w:val="004F38E6"/>
    <w:rsid w:val="005026E3"/>
    <w:rsid w:val="0050513C"/>
    <w:rsid w:val="00517E93"/>
    <w:rsid w:val="00524C0A"/>
    <w:rsid w:val="005377AC"/>
    <w:rsid w:val="00547DAC"/>
    <w:rsid w:val="00547E6A"/>
    <w:rsid w:val="00571C24"/>
    <w:rsid w:val="00571FAB"/>
    <w:rsid w:val="005925A0"/>
    <w:rsid w:val="005930EB"/>
    <w:rsid w:val="005A07E5"/>
    <w:rsid w:val="005A2BF5"/>
    <w:rsid w:val="005C2F75"/>
    <w:rsid w:val="005D24AD"/>
    <w:rsid w:val="005F58E5"/>
    <w:rsid w:val="006016F8"/>
    <w:rsid w:val="006206B6"/>
    <w:rsid w:val="006223F8"/>
    <w:rsid w:val="006268D9"/>
    <w:rsid w:val="0063273E"/>
    <w:rsid w:val="00644CB1"/>
    <w:rsid w:val="0066169D"/>
    <w:rsid w:val="00674F72"/>
    <w:rsid w:val="0069352F"/>
    <w:rsid w:val="006A5EFC"/>
    <w:rsid w:val="006E074B"/>
    <w:rsid w:val="006E0C5B"/>
    <w:rsid w:val="006E4710"/>
    <w:rsid w:val="006F3363"/>
    <w:rsid w:val="007163E5"/>
    <w:rsid w:val="00727E22"/>
    <w:rsid w:val="007533BF"/>
    <w:rsid w:val="007534B0"/>
    <w:rsid w:val="00756638"/>
    <w:rsid w:val="00757D25"/>
    <w:rsid w:val="00761A59"/>
    <w:rsid w:val="007640FC"/>
    <w:rsid w:val="00766E49"/>
    <w:rsid w:val="0077739F"/>
    <w:rsid w:val="00792A87"/>
    <w:rsid w:val="00795D1B"/>
    <w:rsid w:val="007B4E14"/>
    <w:rsid w:val="007C7603"/>
    <w:rsid w:val="00817707"/>
    <w:rsid w:val="00831CB9"/>
    <w:rsid w:val="008671BC"/>
    <w:rsid w:val="008A4D8E"/>
    <w:rsid w:val="008A5461"/>
    <w:rsid w:val="008D21F2"/>
    <w:rsid w:val="009055D6"/>
    <w:rsid w:val="00913E6C"/>
    <w:rsid w:val="00922507"/>
    <w:rsid w:val="00924B73"/>
    <w:rsid w:val="00924F40"/>
    <w:rsid w:val="00927F28"/>
    <w:rsid w:val="00931F37"/>
    <w:rsid w:val="00936E21"/>
    <w:rsid w:val="009566D4"/>
    <w:rsid w:val="00962AA1"/>
    <w:rsid w:val="00976451"/>
    <w:rsid w:val="009C5790"/>
    <w:rsid w:val="009D6B3A"/>
    <w:rsid w:val="009D6D33"/>
    <w:rsid w:val="00A03F2A"/>
    <w:rsid w:val="00A045CB"/>
    <w:rsid w:val="00A1624C"/>
    <w:rsid w:val="00A36F34"/>
    <w:rsid w:val="00A37CF0"/>
    <w:rsid w:val="00A77982"/>
    <w:rsid w:val="00A968F7"/>
    <w:rsid w:val="00AC459E"/>
    <w:rsid w:val="00AF3856"/>
    <w:rsid w:val="00B17571"/>
    <w:rsid w:val="00B22C17"/>
    <w:rsid w:val="00B3388D"/>
    <w:rsid w:val="00B3427B"/>
    <w:rsid w:val="00B36F17"/>
    <w:rsid w:val="00B41AD4"/>
    <w:rsid w:val="00B43914"/>
    <w:rsid w:val="00B5234A"/>
    <w:rsid w:val="00B52987"/>
    <w:rsid w:val="00B5747D"/>
    <w:rsid w:val="00B70637"/>
    <w:rsid w:val="00B73164"/>
    <w:rsid w:val="00BB29D9"/>
    <w:rsid w:val="00BC7E45"/>
    <w:rsid w:val="00BF19AA"/>
    <w:rsid w:val="00C02E2E"/>
    <w:rsid w:val="00C21703"/>
    <w:rsid w:val="00C3500D"/>
    <w:rsid w:val="00C474BD"/>
    <w:rsid w:val="00C570FF"/>
    <w:rsid w:val="00C61861"/>
    <w:rsid w:val="00C6367A"/>
    <w:rsid w:val="00C96B9A"/>
    <w:rsid w:val="00CA17C6"/>
    <w:rsid w:val="00CA5BAB"/>
    <w:rsid w:val="00CB64E7"/>
    <w:rsid w:val="00CC639C"/>
    <w:rsid w:val="00CC741B"/>
    <w:rsid w:val="00CE0E18"/>
    <w:rsid w:val="00CE1EF5"/>
    <w:rsid w:val="00CF2842"/>
    <w:rsid w:val="00CF6771"/>
    <w:rsid w:val="00D01228"/>
    <w:rsid w:val="00D023BE"/>
    <w:rsid w:val="00D045FA"/>
    <w:rsid w:val="00D1615A"/>
    <w:rsid w:val="00D33CD7"/>
    <w:rsid w:val="00D4653A"/>
    <w:rsid w:val="00D51FD7"/>
    <w:rsid w:val="00D70B05"/>
    <w:rsid w:val="00D94F1A"/>
    <w:rsid w:val="00DA57BB"/>
    <w:rsid w:val="00DB07EC"/>
    <w:rsid w:val="00DC3A94"/>
    <w:rsid w:val="00DF1CAB"/>
    <w:rsid w:val="00E35C0B"/>
    <w:rsid w:val="00E4394F"/>
    <w:rsid w:val="00E55BFC"/>
    <w:rsid w:val="00E6502A"/>
    <w:rsid w:val="00E75761"/>
    <w:rsid w:val="00E75F14"/>
    <w:rsid w:val="00EB3181"/>
    <w:rsid w:val="00EC1B90"/>
    <w:rsid w:val="00ED134A"/>
    <w:rsid w:val="00EE08D4"/>
    <w:rsid w:val="00F01D0F"/>
    <w:rsid w:val="00F06DE0"/>
    <w:rsid w:val="00F17640"/>
    <w:rsid w:val="00F23DF5"/>
    <w:rsid w:val="00F338EF"/>
    <w:rsid w:val="00F371EC"/>
    <w:rsid w:val="00F44FD7"/>
    <w:rsid w:val="00F62D3F"/>
    <w:rsid w:val="00F64569"/>
    <w:rsid w:val="00F6617B"/>
    <w:rsid w:val="00FA7228"/>
    <w:rsid w:val="00FB3CAA"/>
    <w:rsid w:val="00FB7E9D"/>
    <w:rsid w:val="00FC0955"/>
    <w:rsid w:val="00FC3D2F"/>
    <w:rsid w:val="00FD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9F0A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164"/>
    <w:pPr>
      <w:spacing w:before="120" w:after="12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6389"/>
    <w:pPr>
      <w:keepNext/>
      <w:keepLines/>
      <w:jc w:val="center"/>
      <w:outlineLvl w:val="0"/>
    </w:pPr>
    <w:rPr>
      <w:rFonts w:ascii="Calibri" w:eastAsiaTheme="majorEastAsia" w:hAnsi="Calibri" w:cs="Calibri"/>
      <w:b/>
      <w:bCs/>
      <w:color w:val="001744" w:themeColor="accent1" w:themeShade="BF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164"/>
    <w:pPr>
      <w:keepNext/>
      <w:keepLines/>
      <w:outlineLvl w:val="1"/>
    </w:pPr>
    <w:rPr>
      <w:rFonts w:asciiTheme="majorHAnsi" w:eastAsiaTheme="majorEastAsia" w:hAnsiTheme="majorHAnsi" w:cstheme="majorBidi"/>
      <w:bCs/>
      <w:color w:val="AF272F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3BF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A07E5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7E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174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E2E"/>
    <w:pPr>
      <w:pBdr>
        <w:bottom w:val="single" w:sz="8" w:space="4" w:color="00205B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2E2E"/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74B"/>
    <w:pPr>
      <w:numPr>
        <w:ilvl w:val="1"/>
      </w:numPr>
      <w:spacing w:after="200" w:line="276" w:lineRule="auto"/>
      <w:jc w:val="center"/>
    </w:pPr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074B"/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06389"/>
    <w:rPr>
      <w:rFonts w:ascii="Calibri" w:eastAsiaTheme="majorEastAsia" w:hAnsi="Calibri" w:cs="Calibri"/>
      <w:b/>
      <w:bCs/>
      <w:color w:val="001744" w:themeColor="accent1" w:themeShade="BF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B73164"/>
    <w:rPr>
      <w:rFonts w:asciiTheme="majorHAnsi" w:eastAsiaTheme="majorEastAsia" w:hAnsiTheme="majorHAnsi" w:cstheme="majorBidi"/>
      <w:bCs/>
      <w:color w:val="AF272F" w:themeColor="accent2"/>
      <w:szCs w:val="26"/>
    </w:rPr>
  </w:style>
  <w:style w:type="paragraph" w:styleId="ListBullet">
    <w:name w:val="List Bullet"/>
    <w:basedOn w:val="BodyTextIndent"/>
    <w:uiPriority w:val="99"/>
    <w:unhideWhenUsed/>
    <w:qFormat/>
    <w:rsid w:val="00D01228"/>
    <w:pPr>
      <w:numPr>
        <w:numId w:val="3"/>
      </w:numPr>
      <w:spacing w:before="240" w:after="440"/>
      <w:contextualSpacing/>
    </w:pPr>
  </w:style>
  <w:style w:type="paragraph" w:styleId="ListNumber">
    <w:name w:val="List Number"/>
    <w:basedOn w:val="BodyText"/>
    <w:uiPriority w:val="99"/>
    <w:unhideWhenUsed/>
    <w:qFormat/>
    <w:rsid w:val="00CF6771"/>
    <w:pPr>
      <w:numPr>
        <w:numId w:val="10"/>
      </w:numPr>
      <w:spacing w:before="240" w:after="44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533BF"/>
    <w:rPr>
      <w:rFonts w:asciiTheme="majorHAnsi" w:eastAsiaTheme="majorEastAsia" w:hAnsiTheme="majorHAnsi" w:cstheme="majorBidi"/>
      <w:b/>
      <w:bCs/>
      <w:color w:val="000000" w:themeColor="text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6502A"/>
    <w:rPr>
      <w:rFonts w:eastAsiaTheme="minorEastAsi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6502A"/>
    <w:rPr>
      <w:rFonts w:eastAsiaTheme="minorEastAsia"/>
      <w:sz w:val="22"/>
      <w:szCs w:val="22"/>
    </w:rPr>
  </w:style>
  <w:style w:type="paragraph" w:styleId="ListParagraph">
    <w:name w:val="List Paragraph"/>
    <w:basedOn w:val="Normal"/>
    <w:uiPriority w:val="34"/>
    <w:qFormat/>
    <w:rsid w:val="00C47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B5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A8B"/>
    <w:rPr>
      <w:rFonts w:eastAsiaTheme="minorEastAsia"/>
      <w:i/>
      <w:iCs/>
      <w:color w:val="404040" w:themeColor="text1" w:themeTint="BF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3B5A8B"/>
    <w:rPr>
      <w:b/>
      <w:bCs/>
      <w:smallCaps/>
      <w:color w:val="00205B" w:themeColor="accent1"/>
      <w:spacing w:val="5"/>
    </w:rPr>
  </w:style>
  <w:style w:type="character" w:styleId="SubtleEmphasis">
    <w:name w:val="Subtle Emphasis"/>
    <w:basedOn w:val="DefaultParagraphFont"/>
    <w:uiPriority w:val="19"/>
    <w:qFormat/>
    <w:rsid w:val="003B5A8B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qFormat/>
    <w:rsid w:val="006E074B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6E074B"/>
    <w:rPr>
      <w:rFonts w:eastAsiaTheme="minorEastAsia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33B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33BF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A36F3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6F34"/>
    <w:rPr>
      <w:color w:val="0000FF"/>
      <w:u w:val="single"/>
    </w:rPr>
  </w:style>
  <w:style w:type="table" w:styleId="TableGrid">
    <w:name w:val="Table Grid"/>
    <w:basedOn w:val="TableNormal"/>
    <w:uiPriority w:val="39"/>
    <w:rsid w:val="00406389"/>
    <w:pPr>
      <w:spacing w:after="160" w:line="259" w:lineRule="auto"/>
    </w:pPr>
    <w:rPr>
      <w:rFonts w:eastAsiaTheme="minorEastAs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ECCLCA">
    <w:name w:val="Heading 2ECCLCA"/>
    <w:basedOn w:val="Heading1"/>
    <w:qFormat/>
    <w:rsid w:val="00406389"/>
    <w:pPr>
      <w:spacing w:before="400" w:after="40"/>
    </w:pPr>
    <w:rPr>
      <w:rFonts w:ascii="Myriad Pro" w:hAnsi="Myriad Pro"/>
      <w:b w:val="0"/>
      <w:bCs w:val="0"/>
      <w:color w:val="000F2D" w:themeColor="accent1" w:themeShade="80"/>
      <w:sz w:val="36"/>
      <w:szCs w:val="3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751F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7CF0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CF0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7C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7C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7CF0"/>
    <w:rPr>
      <w:rFonts w:eastAsiaTheme="minorEastAs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shannon@ecclacolorado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://www.&#64257;rst5ventura.org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&#64257;rst5ventur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ECCLA">
  <a:themeElements>
    <a:clrScheme name="ECCLA">
      <a:dk1>
        <a:sysClr val="windowText" lastClr="000000"/>
      </a:dk1>
      <a:lt1>
        <a:srgbClr val="00205B"/>
      </a:lt1>
      <a:dk2>
        <a:srgbClr val="AF272F"/>
      </a:dk2>
      <a:lt2>
        <a:srgbClr val="FBB040"/>
      </a:lt2>
      <a:accent1>
        <a:srgbClr val="00205B"/>
      </a:accent1>
      <a:accent2>
        <a:srgbClr val="AF272F"/>
      </a:accent2>
      <a:accent3>
        <a:srgbClr val="FBB040"/>
      </a:accent3>
      <a:accent4>
        <a:srgbClr val="00205B"/>
      </a:accent4>
      <a:accent5>
        <a:srgbClr val="AF272F"/>
      </a:accent5>
      <a:accent6>
        <a:srgbClr val="FBB040"/>
      </a:accent6>
      <a:hlink>
        <a:srgbClr val="00205B"/>
      </a:hlink>
      <a:folHlink>
        <a:srgbClr val="AF272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alistar_Master" id="{20741B29-CC80-A14A-8886-0123FF3018C6}" vid="{F96DAD3C-58FA-154D-87C9-9A125249031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3" ma:contentTypeDescription="Create a new document." ma:contentTypeScope="" ma:versionID="c26dd11c30aad2a7082971f21604e91a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dfb420f2b4a304041101d5a7347e6900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3D6777-AC8F-4D2B-9E32-10DCD00632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42B290-4EF2-4FAE-AFC7-DF21BFF271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044B03-3216-4FB2-8F1F-A09D8987F3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d3017-a6d6-473d-a884-89ba82998f06"/>
    <ds:schemaRef ds:uri="7a8f26c5-a98b-40ce-bc35-3bbd6694e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7</Pages>
  <Words>1723</Words>
  <Characters>9827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arbee</dc:creator>
  <cp:keywords/>
  <dc:description/>
  <cp:lastModifiedBy>Maria Cecilia Peterson</cp:lastModifiedBy>
  <cp:revision>32</cp:revision>
  <cp:lastPrinted>2017-01-31T23:38:00Z</cp:lastPrinted>
  <dcterms:created xsi:type="dcterms:W3CDTF">2021-01-28T17:48:00Z</dcterms:created>
  <dcterms:modified xsi:type="dcterms:W3CDTF">2021-02-04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A60A2EF1314468BFD14208DCBBCD1</vt:lpwstr>
  </property>
</Properties>
</file>